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CB44CE" w14:textId="698BD3E2" w:rsidR="00AA7474" w:rsidRPr="00826784" w:rsidRDefault="00AA7474" w:rsidP="00AA7474">
      <w:pPr>
        <w:ind w:firstLine="0"/>
        <w:jc w:val="right"/>
        <w:rPr>
          <w:b/>
        </w:rPr>
      </w:pPr>
      <w:r w:rsidRPr="00826784">
        <w:t>ПРИЛОЖЕНИЕ</w:t>
      </w:r>
      <w:r w:rsidR="001B0262">
        <w:t xml:space="preserve"> А</w:t>
      </w:r>
    </w:p>
    <w:p w14:paraId="791B3B72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24C46F7D" w14:textId="77777777" w:rsidR="00AA7474" w:rsidRPr="00826784" w:rsidRDefault="00AA7474" w:rsidP="00AA7474">
      <w:pPr>
        <w:ind w:firstLine="0"/>
        <w:jc w:val="center"/>
        <w:rPr>
          <w:b/>
        </w:rPr>
      </w:pPr>
    </w:p>
    <w:p w14:paraId="1EF5D79E" w14:textId="77777777" w:rsidR="00AA7474" w:rsidRPr="00826784" w:rsidRDefault="00AA7474" w:rsidP="00AA7474">
      <w:pPr>
        <w:ind w:firstLine="0"/>
        <w:jc w:val="center"/>
      </w:pPr>
      <w:r w:rsidRPr="00826784">
        <w:t>МИНИСТЕРСТВО НАУКИ И ВЫСШЕГО ОБРАЗОВАНИЯ</w:t>
      </w:r>
    </w:p>
    <w:p w14:paraId="585D8DA2" w14:textId="77777777" w:rsidR="00AA7474" w:rsidRPr="00826784" w:rsidRDefault="00AA7474" w:rsidP="00AA7474">
      <w:pPr>
        <w:ind w:firstLine="0"/>
        <w:jc w:val="center"/>
      </w:pPr>
      <w:r w:rsidRPr="00826784">
        <w:t>РОССИЙСКОЙ ФЕДЕРАЦИИ</w:t>
      </w:r>
    </w:p>
    <w:p w14:paraId="180F5366" w14:textId="77777777" w:rsidR="00AA7474" w:rsidRPr="00826784" w:rsidRDefault="00AA7474" w:rsidP="00AA7474">
      <w:pPr>
        <w:ind w:firstLine="0"/>
        <w:jc w:val="center"/>
      </w:pPr>
    </w:p>
    <w:p w14:paraId="1EFF37D7" w14:textId="77777777" w:rsidR="00AA7474" w:rsidRPr="00826784" w:rsidRDefault="00AA7474" w:rsidP="00AA7474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14:paraId="400DE708" w14:textId="77777777" w:rsidR="00AA7474" w:rsidRPr="00826784" w:rsidRDefault="00AA7474" w:rsidP="00AA7474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14:paraId="7064F306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14:paraId="6BCC1434" w14:textId="77777777" w:rsidR="00AA7474" w:rsidRPr="00826784" w:rsidRDefault="00AA7474" w:rsidP="00AA7474">
      <w:pPr>
        <w:ind w:firstLine="0"/>
        <w:jc w:val="center"/>
      </w:pPr>
    </w:p>
    <w:p w14:paraId="0F3005CE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14:paraId="405B6D81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0E84B426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13FFD7D2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590747BD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0757FD33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55993158" w14:textId="77777777" w:rsidR="00AA7474" w:rsidRPr="00826784" w:rsidRDefault="00AA7474" w:rsidP="00AA7474">
      <w:pPr>
        <w:autoSpaceDE w:val="0"/>
        <w:ind w:firstLine="0"/>
        <w:jc w:val="center"/>
        <w:rPr>
          <w:rFonts w:eastAsia="TimesNewRomanPSMT"/>
        </w:rPr>
      </w:pPr>
    </w:p>
    <w:p w14:paraId="7106D010" w14:textId="77777777" w:rsidR="00AA7474" w:rsidRPr="00826784" w:rsidRDefault="00AA7474" w:rsidP="00AA7474">
      <w:pPr>
        <w:autoSpaceDE w:val="0"/>
        <w:spacing w:before="240"/>
        <w:ind w:firstLine="0"/>
        <w:jc w:val="center"/>
        <w:rPr>
          <w:rFonts w:eastAsia="TimesNewRomanPSMT"/>
        </w:rPr>
      </w:pPr>
    </w:p>
    <w:p w14:paraId="2D68E083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rFonts w:eastAsia="TimesNewRomanPSMT"/>
          <w:bCs/>
        </w:rPr>
      </w:pPr>
      <w:r w:rsidRPr="00826784">
        <w:rPr>
          <w:rFonts w:eastAsia="TimesNewRomanPSMT"/>
          <w:b/>
          <w:bCs/>
        </w:rPr>
        <w:t xml:space="preserve">ОЦЕНОЧНЫЕ МАТЕРИАЛЫ </w:t>
      </w:r>
    </w:p>
    <w:p w14:paraId="2B79CE3E" w14:textId="77777777" w:rsidR="00AA7474" w:rsidRPr="00826784" w:rsidRDefault="00AA7474" w:rsidP="00AA7474">
      <w:pPr>
        <w:autoSpaceDE w:val="0"/>
        <w:spacing w:line="360" w:lineRule="auto"/>
        <w:ind w:firstLine="0"/>
        <w:jc w:val="center"/>
        <w:rPr>
          <w:b/>
        </w:rPr>
      </w:pPr>
      <w:r w:rsidRPr="00826784">
        <w:rPr>
          <w:rFonts w:eastAsia="TimesNewRomanPSMT"/>
          <w:bCs/>
        </w:rPr>
        <w:t>по дисциплине</w:t>
      </w:r>
    </w:p>
    <w:p w14:paraId="7AE9F364" w14:textId="77777777" w:rsidR="006E7537" w:rsidRPr="0018200D" w:rsidRDefault="008A3674" w:rsidP="006E7537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0549F7">
        <w:rPr>
          <w:b/>
          <w:color w:val="000000"/>
          <w:lang w:eastAsia="en-US"/>
        </w:rPr>
        <w:t>Б1.В.0</w:t>
      </w:r>
      <w:r>
        <w:rPr>
          <w:b/>
          <w:color w:val="000000"/>
          <w:lang w:eastAsia="en-US"/>
        </w:rPr>
        <w:t>5</w:t>
      </w:r>
      <w:r w:rsidRPr="00C2464E">
        <w:rPr>
          <w:b/>
          <w:color w:val="000000"/>
          <w:lang w:eastAsia="en-US"/>
        </w:rPr>
        <w:t xml:space="preserve"> «</w:t>
      </w:r>
      <w:r>
        <w:rPr>
          <w:b/>
          <w:color w:val="000000"/>
          <w:lang w:eastAsia="en-US"/>
        </w:rPr>
        <w:t>Бизнес-анализ</w:t>
      </w:r>
      <w:r w:rsidRPr="00C2464E">
        <w:rPr>
          <w:b/>
          <w:color w:val="000000"/>
          <w:lang w:eastAsia="en-US"/>
        </w:rPr>
        <w:t>»</w:t>
      </w:r>
    </w:p>
    <w:p w14:paraId="7C2B3F7B" w14:textId="77777777" w:rsidR="006E7537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222F5124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</w:p>
    <w:p w14:paraId="0C488482" w14:textId="77777777" w:rsidR="006E7537" w:rsidRPr="0018200D" w:rsidRDefault="006E7537" w:rsidP="006E7537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14:paraId="55102C11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14:paraId="687774E5" w14:textId="77777777" w:rsidR="006E7537" w:rsidRDefault="006E7537" w:rsidP="006E7537">
      <w:pPr>
        <w:widowControl w:val="0"/>
        <w:ind w:firstLine="0"/>
        <w:jc w:val="center"/>
        <w:rPr>
          <w:color w:val="000000"/>
        </w:rPr>
      </w:pPr>
    </w:p>
    <w:p w14:paraId="49CC6489" w14:textId="77777777" w:rsidR="006E7537" w:rsidRPr="0018200D" w:rsidRDefault="006E7537" w:rsidP="006E7537">
      <w:pPr>
        <w:widowControl w:val="0"/>
        <w:ind w:firstLine="0"/>
        <w:jc w:val="center"/>
        <w:rPr>
          <w:color w:val="000000"/>
        </w:rPr>
      </w:pPr>
    </w:p>
    <w:p w14:paraId="4139B276" w14:textId="77777777" w:rsidR="006E7537" w:rsidRPr="0018200D" w:rsidRDefault="006E7537" w:rsidP="006E7537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14:paraId="5D8038C6" w14:textId="77777777" w:rsidR="00AA7474" w:rsidRPr="00826784" w:rsidRDefault="006E7537" w:rsidP="006E7537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14:paraId="1B0EF0F4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273E7F22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23A00190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  <w:r w:rsidRPr="00826784">
        <w:rPr>
          <w:color w:val="000000"/>
        </w:rPr>
        <w:t>Уровень подготовки - бакалавриат</w:t>
      </w:r>
    </w:p>
    <w:p w14:paraId="4C68AC5B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66A8FDFE" w14:textId="77777777" w:rsidR="00AA7474" w:rsidRPr="00826784" w:rsidRDefault="00AA7474" w:rsidP="00AA7474">
      <w:pPr>
        <w:widowControl w:val="0"/>
        <w:ind w:firstLine="0"/>
        <w:jc w:val="center"/>
        <w:rPr>
          <w:b/>
          <w:color w:val="000000"/>
        </w:rPr>
      </w:pPr>
    </w:p>
    <w:p w14:paraId="7C24D86E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Квалификация выпускника – бакалавр</w:t>
      </w:r>
    </w:p>
    <w:p w14:paraId="2C8FE807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27C515F5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</w:p>
    <w:p w14:paraId="4EE8216F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</w:rPr>
      </w:pPr>
      <w:r w:rsidRPr="00826784">
        <w:rPr>
          <w:color w:val="000000"/>
        </w:rPr>
        <w:t>Форма обучения – очная</w:t>
      </w:r>
    </w:p>
    <w:p w14:paraId="3A577977" w14:textId="77777777" w:rsidR="00AA7474" w:rsidRPr="00826784" w:rsidRDefault="00AA7474" w:rsidP="00AA7474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14:paraId="48DB916A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2A66586A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335AAA3C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38417D77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43770483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47F4FDF7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1CBFC78C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0456FF09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1882A017" w14:textId="77777777" w:rsidR="00AA7474" w:rsidRPr="00826784" w:rsidRDefault="00AA7474" w:rsidP="00AA7474">
      <w:pPr>
        <w:widowControl w:val="0"/>
        <w:ind w:firstLine="0"/>
        <w:rPr>
          <w:sz w:val="28"/>
          <w:szCs w:val="28"/>
        </w:rPr>
      </w:pPr>
    </w:p>
    <w:p w14:paraId="66443F16" w14:textId="03A6BC09" w:rsidR="00AA7474" w:rsidRPr="00826784" w:rsidRDefault="00AA7474" w:rsidP="00AA7474">
      <w:pPr>
        <w:ind w:firstLine="0"/>
        <w:jc w:val="center"/>
        <w:rPr>
          <w:rStyle w:val="af3"/>
          <w:i w:val="0"/>
          <w:iCs w:val="0"/>
          <w:color w:val="000000"/>
          <w:sz w:val="28"/>
          <w:szCs w:val="28"/>
        </w:rPr>
      </w:pPr>
      <w:r w:rsidRPr="00826784">
        <w:t>Рязань 20</w:t>
      </w:r>
      <w:r w:rsidR="001A7FAD">
        <w:t>20</w:t>
      </w:r>
      <w:r w:rsidRPr="00826784">
        <w:t xml:space="preserve"> г</w:t>
      </w:r>
    </w:p>
    <w:p w14:paraId="633519B0" w14:textId="77777777" w:rsidR="00AA7474" w:rsidRPr="00826784" w:rsidRDefault="00AA7474" w:rsidP="00AA7474">
      <w:pPr>
        <w:ind w:firstLine="0"/>
        <w:jc w:val="center"/>
      </w:pPr>
      <w:r w:rsidRPr="00826784">
        <w:rPr>
          <w:b/>
        </w:rPr>
        <w:br w:type="page"/>
      </w:r>
      <w:r w:rsidRPr="00826784">
        <w:rPr>
          <w:b/>
        </w:rPr>
        <w:lastRenderedPageBreak/>
        <w:t>1 ОБЩИЕ ПОЛОЖЕНИЯ</w:t>
      </w:r>
    </w:p>
    <w:p w14:paraId="072767F5" w14:textId="77777777" w:rsidR="00AA7474" w:rsidRPr="00826784" w:rsidRDefault="00AA7474" w:rsidP="00AA7474">
      <w:r w:rsidRPr="00826784">
        <w:t>Оценочные материалы – это совокупность учебно-методических материалов (практических заданий, описаний форм и процедур проверки), предназначенных для оценки качества освоения обучающимися данной дисциплины как части ОПОП.</w:t>
      </w:r>
    </w:p>
    <w:p w14:paraId="0DCBCE84" w14:textId="77777777" w:rsidR="00AA7474" w:rsidRPr="00826784" w:rsidRDefault="00AA7474" w:rsidP="00AA7474">
      <w:r w:rsidRPr="00826784">
        <w:t>Цель – оценить соответствие знаний, умений и владений, приобретенных обучающимся в процессе изучения дисциплины, целям и требованиям ОПОП в ходе проведения промежуточной аттестации.</w:t>
      </w:r>
    </w:p>
    <w:p w14:paraId="5EBE4D62" w14:textId="77777777" w:rsidR="00AA7474" w:rsidRPr="00826784" w:rsidRDefault="00AA7474" w:rsidP="00AA7474">
      <w:r w:rsidRPr="00826784">
        <w:t>Основная задача – обеспечить оценку уровня сформированности компетенций.</w:t>
      </w:r>
    </w:p>
    <w:p w14:paraId="45AB819E" w14:textId="77777777" w:rsidR="00AA7474" w:rsidRPr="00826784" w:rsidRDefault="00AA7474" w:rsidP="00AA7474">
      <w:r w:rsidRPr="00826784">
        <w:t>Контроль знаний обучающихся проводится в форме промежуточной аттестации.</w:t>
      </w:r>
    </w:p>
    <w:p w14:paraId="5F985C25" w14:textId="77777777" w:rsidR="00AA7474" w:rsidRPr="00826784" w:rsidRDefault="00AA7474" w:rsidP="00AA7474">
      <w:r w:rsidRPr="00826784">
        <w:t xml:space="preserve">Промежуточная аттестация проводится в форме </w:t>
      </w:r>
      <w:r w:rsidR="008A3674">
        <w:t xml:space="preserve">зачета, </w:t>
      </w:r>
      <w:r w:rsidRPr="00826784">
        <w:t>экзамена</w:t>
      </w:r>
      <w:r w:rsidR="008A3674">
        <w:t xml:space="preserve"> и защиты курсового проекта</w:t>
      </w:r>
      <w:r w:rsidRPr="00826784">
        <w:t xml:space="preserve">. Форма проведения </w:t>
      </w:r>
      <w:r w:rsidR="008A3674">
        <w:t xml:space="preserve">зачета и </w:t>
      </w:r>
      <w:r w:rsidRPr="00826784">
        <w:t>экзамена - тестирование, письменный опрос по теоретическим вопросам и выполнение практического задания.</w:t>
      </w:r>
    </w:p>
    <w:p w14:paraId="7313D7CC" w14:textId="77777777" w:rsidR="00AA7474" w:rsidRPr="00826784" w:rsidRDefault="00AA7474" w:rsidP="00AA7474"/>
    <w:p w14:paraId="5B4A9D93" w14:textId="77777777" w:rsidR="00AA7474" w:rsidRPr="00826784" w:rsidRDefault="00AA7474" w:rsidP="00AA7474">
      <w:pPr>
        <w:widowControl w:val="0"/>
        <w:ind w:firstLine="0"/>
        <w:jc w:val="center"/>
        <w:rPr>
          <w:b/>
        </w:rPr>
      </w:pPr>
      <w:r w:rsidRPr="00826784">
        <w:rPr>
          <w:b/>
        </w:rPr>
        <w:t>2 ОПИСАНИЕ ПОКАЗАТЕЛЕЙ И КРИТЕРИЕВ ОЦЕНИВАНИЯ КОМПЕТЕНЦИЙ</w:t>
      </w:r>
    </w:p>
    <w:p w14:paraId="588C02F7" w14:textId="77777777" w:rsidR="00AA7474" w:rsidRPr="00826784" w:rsidRDefault="00AA7474" w:rsidP="00AA7474">
      <w:pPr>
        <w:widowControl w:val="0"/>
      </w:pPr>
      <w:r w:rsidRPr="00826784">
        <w:t>Сформированность каждой компетенции (или ее части) в рамках освоения данной дисциплины оценивается по трехуровневой шкале:</w:t>
      </w:r>
    </w:p>
    <w:p w14:paraId="0E5AB385" w14:textId="77777777" w:rsidR="00AA7474" w:rsidRPr="00826784" w:rsidRDefault="00AA7474" w:rsidP="00925834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пороговый уровень является обязательным для всех обучающихся по завершении освоения дисциплины;</w:t>
      </w:r>
    </w:p>
    <w:p w14:paraId="48A5BD79" w14:textId="77777777" w:rsidR="00AA7474" w:rsidRPr="00826784" w:rsidRDefault="00AA7474" w:rsidP="00925834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продвинутый уровень характеризуется превышением минимальных характеристик сформированности компетенций по завершении освоения дисциплины;</w:t>
      </w:r>
    </w:p>
    <w:p w14:paraId="1962A1BA" w14:textId="77777777" w:rsidR="00AA7474" w:rsidRPr="00826784" w:rsidRDefault="00AA7474" w:rsidP="00925834">
      <w:pPr>
        <w:widowControl w:val="0"/>
        <w:numPr>
          <w:ilvl w:val="0"/>
          <w:numId w:val="15"/>
        </w:numPr>
        <w:tabs>
          <w:tab w:val="left" w:pos="1134"/>
        </w:tabs>
        <w:ind w:left="0" w:firstLine="709"/>
      </w:pPr>
      <w:r w:rsidRPr="00826784">
        <w:t>эталонный уровень характеризуется максимально возможной выраженностью компетенций и является важным качественным ориентиром для самосовершенствования.</w:t>
      </w:r>
    </w:p>
    <w:p w14:paraId="77E31D15" w14:textId="77777777" w:rsidR="00AA7474" w:rsidRPr="00826784" w:rsidRDefault="00AA7474" w:rsidP="00AA7474">
      <w:pPr>
        <w:pStyle w:val="FR2"/>
        <w:spacing w:line="240" w:lineRule="auto"/>
        <w:ind w:firstLine="720"/>
        <w:rPr>
          <w:rFonts w:ascii="Times New Roman" w:hAnsi="Times New Roman" w:cs="Times New Roman"/>
          <w:b/>
          <w:i/>
          <w:sz w:val="22"/>
          <w:szCs w:val="22"/>
        </w:rPr>
      </w:pPr>
    </w:p>
    <w:p w14:paraId="5EDF9787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6784">
        <w:rPr>
          <w:rFonts w:ascii="Times New Roman" w:hAnsi="Times New Roman" w:cs="Times New Roman"/>
          <w:b/>
          <w:sz w:val="24"/>
          <w:szCs w:val="24"/>
        </w:rPr>
        <w:t>Уровень освоения компетенций, формируемых дисциплиной:</w:t>
      </w:r>
    </w:p>
    <w:p w14:paraId="42C4FB45" w14:textId="77777777" w:rsidR="00AA7474" w:rsidRPr="00826784" w:rsidRDefault="00AA7474" w:rsidP="00AA7474">
      <w:pPr>
        <w:rPr>
          <w:i/>
          <w:sz w:val="22"/>
          <w:szCs w:val="22"/>
        </w:rPr>
      </w:pPr>
    </w:p>
    <w:p w14:paraId="19E86F1E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стирования:</w:t>
      </w:r>
    </w:p>
    <w:p w14:paraId="04FB9EB4" w14:textId="77777777" w:rsidR="00AA7474" w:rsidRPr="00826784" w:rsidRDefault="00AA7474" w:rsidP="00AA7474">
      <w:pPr>
        <w:pStyle w:val="a4"/>
        <w:widowControl w:val="0"/>
        <w:autoSpaceDE w:val="0"/>
        <w:autoSpaceDN w:val="0"/>
        <w:adjustRightInd w:val="0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382BBB03" w14:textId="77777777" w:rsidTr="00407197">
        <w:tc>
          <w:tcPr>
            <w:tcW w:w="3034" w:type="dxa"/>
            <w:vAlign w:val="center"/>
          </w:tcPr>
          <w:p w14:paraId="440419D6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6C5FF44A" w14:textId="77777777" w:rsidR="00AA7474" w:rsidRPr="00826784" w:rsidRDefault="00AA7474" w:rsidP="00407197">
            <w:pPr>
              <w:ind w:firstLine="0"/>
              <w:jc w:val="center"/>
              <w:rPr>
                <w:b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1205BA2A" w14:textId="77777777" w:rsidTr="00407197">
        <w:tc>
          <w:tcPr>
            <w:tcW w:w="3034" w:type="dxa"/>
          </w:tcPr>
          <w:p w14:paraId="00B22CF3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4E7304FF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2D93969C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85 до 100%</w:t>
            </w:r>
          </w:p>
        </w:tc>
      </w:tr>
      <w:tr w:rsidR="00AA7474" w:rsidRPr="00826784" w14:paraId="4FEF343A" w14:textId="77777777" w:rsidTr="00407197">
        <w:tc>
          <w:tcPr>
            <w:tcW w:w="3034" w:type="dxa"/>
          </w:tcPr>
          <w:p w14:paraId="00C3886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68553C52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28F8129F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70 до 84%</w:t>
            </w:r>
          </w:p>
        </w:tc>
      </w:tr>
      <w:tr w:rsidR="00AA7474" w:rsidRPr="00826784" w14:paraId="27F9CDD2" w14:textId="77777777" w:rsidTr="00407197">
        <w:tc>
          <w:tcPr>
            <w:tcW w:w="3034" w:type="dxa"/>
          </w:tcPr>
          <w:p w14:paraId="26B38670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503949B5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40CD887C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50 до 69%</w:t>
            </w:r>
          </w:p>
        </w:tc>
      </w:tr>
      <w:tr w:rsidR="00AA7474" w:rsidRPr="00826784" w14:paraId="7FF6DD7F" w14:textId="77777777" w:rsidTr="00407197">
        <w:tc>
          <w:tcPr>
            <w:tcW w:w="3034" w:type="dxa"/>
          </w:tcPr>
          <w:p w14:paraId="3559C3C9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4FB8CF55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уровень усвоения материала, предусмотренного программой: процент верных ответов на тестовые вопросы от 0 до 49%</w:t>
            </w:r>
          </w:p>
        </w:tc>
      </w:tr>
    </w:tbl>
    <w:p w14:paraId="3C9C4760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p w14:paraId="526AF9A0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Описание критериев и шкалы оценивания теоретического вопроса:</w:t>
      </w:r>
    </w:p>
    <w:p w14:paraId="6CF76177" w14:textId="77777777" w:rsidR="00AA7474" w:rsidRPr="00826784" w:rsidRDefault="00AA7474" w:rsidP="00AA7474">
      <w:pPr>
        <w:pStyle w:val="FR2"/>
        <w:spacing w:line="240" w:lineRule="auto"/>
        <w:rPr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1614F29A" w14:textId="77777777" w:rsidTr="00407197">
        <w:trPr>
          <w:trHeight w:val="407"/>
        </w:trPr>
        <w:tc>
          <w:tcPr>
            <w:tcW w:w="3034" w:type="dxa"/>
            <w:vAlign w:val="center"/>
          </w:tcPr>
          <w:p w14:paraId="6962F31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14157422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4DA9876E" w14:textId="77777777" w:rsidTr="00407197">
        <w:tc>
          <w:tcPr>
            <w:tcW w:w="3034" w:type="dxa"/>
          </w:tcPr>
          <w:p w14:paraId="3CABC4E7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24ADAC49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35B7223E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показал глубокие систематизированные знания, смог привести примеры, ответил на дополнительные вопросы преподавателя</w:t>
            </w:r>
          </w:p>
        </w:tc>
      </w:tr>
      <w:tr w:rsidR="00AA7474" w:rsidRPr="00826784" w14:paraId="0DB76F04" w14:textId="77777777" w:rsidTr="00407197">
        <w:tc>
          <w:tcPr>
            <w:tcW w:w="3034" w:type="dxa"/>
          </w:tcPr>
          <w:p w14:paraId="7BBD57CE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29DE79AA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56EE441A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полный ответ на вопрос, но на некоторые дополнительные вопросы преподавателя ответил только с помощью наводящих вопросов</w:t>
            </w:r>
          </w:p>
        </w:tc>
      </w:tr>
      <w:tr w:rsidR="00AA7474" w:rsidRPr="00826784" w14:paraId="0E4BD857" w14:textId="77777777" w:rsidTr="00407197">
        <w:tc>
          <w:tcPr>
            <w:tcW w:w="3034" w:type="dxa"/>
          </w:tcPr>
          <w:p w14:paraId="512AB090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6DC4626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2200A878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дал неполный ответ на вопрос в билете и смог ответить на дополнительные вопросы только с помощью преподавателя</w:t>
            </w:r>
          </w:p>
        </w:tc>
      </w:tr>
      <w:tr w:rsidR="00AA7474" w:rsidRPr="00826784" w14:paraId="38DEF8FB" w14:textId="77777777" w:rsidTr="00407197">
        <w:tc>
          <w:tcPr>
            <w:tcW w:w="3034" w:type="dxa"/>
          </w:tcPr>
          <w:p w14:paraId="0EB745CB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27FD3B76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выставляется студенту, который не смог ответить на вопрос</w:t>
            </w:r>
          </w:p>
        </w:tc>
      </w:tr>
    </w:tbl>
    <w:p w14:paraId="5D028A3A" w14:textId="77777777" w:rsidR="00AA7474" w:rsidRPr="00826784" w:rsidRDefault="00AA7474" w:rsidP="00AA7474"/>
    <w:p w14:paraId="457DB321" w14:textId="77777777" w:rsidR="00AA7474" w:rsidRPr="00826784" w:rsidRDefault="00AA7474" w:rsidP="00AA7474"/>
    <w:p w14:paraId="024DCD96" w14:textId="77777777" w:rsidR="00AA7474" w:rsidRPr="00826784" w:rsidRDefault="00AA7474" w:rsidP="00AA7474">
      <w:pPr>
        <w:rPr>
          <w:b/>
        </w:rPr>
      </w:pPr>
    </w:p>
    <w:p w14:paraId="7DD4A9BD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lastRenderedPageBreak/>
        <w:t>Описание критериев и шкалы оценивания практического задания:</w:t>
      </w:r>
    </w:p>
    <w:p w14:paraId="6280A4FB" w14:textId="77777777" w:rsidR="00AA7474" w:rsidRPr="00826784" w:rsidRDefault="00AA7474" w:rsidP="00AA7474"/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AA7474" w:rsidRPr="00826784" w14:paraId="38CE8441" w14:textId="77777777" w:rsidTr="00407197">
        <w:tc>
          <w:tcPr>
            <w:tcW w:w="3034" w:type="dxa"/>
            <w:vAlign w:val="center"/>
          </w:tcPr>
          <w:p w14:paraId="7C46228C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29A84E3F" w14:textId="77777777" w:rsidR="00AA7474" w:rsidRPr="00826784" w:rsidRDefault="00AA7474" w:rsidP="00407197">
            <w:pPr>
              <w:ind w:firstLine="0"/>
              <w:jc w:val="center"/>
              <w:rPr>
                <w:b/>
                <w:sz w:val="22"/>
                <w:szCs w:val="22"/>
              </w:rPr>
            </w:pPr>
            <w:r w:rsidRPr="00826784">
              <w:rPr>
                <w:b/>
                <w:sz w:val="22"/>
                <w:szCs w:val="22"/>
              </w:rPr>
              <w:t>Критерий</w:t>
            </w:r>
          </w:p>
        </w:tc>
      </w:tr>
      <w:tr w:rsidR="00AA7474" w:rsidRPr="00826784" w14:paraId="3130AC55" w14:textId="77777777" w:rsidTr="00407197">
        <w:tc>
          <w:tcPr>
            <w:tcW w:w="3034" w:type="dxa"/>
          </w:tcPr>
          <w:p w14:paraId="65B48262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3 балла</w:t>
            </w:r>
          </w:p>
          <w:p w14:paraId="58FAE276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2BCEA22F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</w:t>
            </w:r>
          </w:p>
        </w:tc>
      </w:tr>
      <w:tr w:rsidR="00AA7474" w:rsidRPr="00826784" w14:paraId="3C5FAE3A" w14:textId="77777777" w:rsidTr="00407197">
        <w:tc>
          <w:tcPr>
            <w:tcW w:w="3034" w:type="dxa"/>
          </w:tcPr>
          <w:p w14:paraId="335008C1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2 балла</w:t>
            </w:r>
          </w:p>
          <w:p w14:paraId="206C9FB8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023813E3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но имеются неточности в логике решения</w:t>
            </w:r>
          </w:p>
        </w:tc>
      </w:tr>
      <w:tr w:rsidR="00AA7474" w:rsidRPr="00826784" w14:paraId="5894A429" w14:textId="77777777" w:rsidTr="00407197">
        <w:tc>
          <w:tcPr>
            <w:tcW w:w="3034" w:type="dxa"/>
          </w:tcPr>
          <w:p w14:paraId="3DABBAD8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1 балл</w:t>
            </w:r>
          </w:p>
          <w:p w14:paraId="002BBDCD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291CFFF8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решена верно, с дополнительными наводящими вопросами преподавателя</w:t>
            </w:r>
          </w:p>
        </w:tc>
      </w:tr>
      <w:tr w:rsidR="00AA7474" w:rsidRPr="00826784" w14:paraId="394409C6" w14:textId="77777777" w:rsidTr="00407197">
        <w:tc>
          <w:tcPr>
            <w:tcW w:w="3034" w:type="dxa"/>
          </w:tcPr>
          <w:p w14:paraId="596AA3AB" w14:textId="77777777" w:rsidR="00AA7474" w:rsidRPr="00826784" w:rsidRDefault="00AA7474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0 баллов</w:t>
            </w:r>
          </w:p>
        </w:tc>
        <w:tc>
          <w:tcPr>
            <w:tcW w:w="6662" w:type="dxa"/>
          </w:tcPr>
          <w:p w14:paraId="6B15AABD" w14:textId="77777777" w:rsidR="00AA7474" w:rsidRPr="00826784" w:rsidRDefault="00AA7474" w:rsidP="00407197">
            <w:pPr>
              <w:ind w:firstLine="0"/>
              <w:rPr>
                <w:sz w:val="22"/>
                <w:szCs w:val="22"/>
              </w:rPr>
            </w:pPr>
            <w:r w:rsidRPr="00826784">
              <w:rPr>
                <w:sz w:val="22"/>
                <w:szCs w:val="22"/>
              </w:rPr>
              <w:t>Задача не решена</w:t>
            </w:r>
          </w:p>
        </w:tc>
      </w:tr>
    </w:tbl>
    <w:p w14:paraId="0237C72D" w14:textId="77777777" w:rsidR="00AA7474" w:rsidRDefault="00AA7474" w:rsidP="00AA7474"/>
    <w:p w14:paraId="30E0BF72" w14:textId="77777777" w:rsidR="00931656" w:rsidRPr="00873BB3" w:rsidRDefault="00931656" w:rsidP="00931656">
      <w:pPr>
        <w:rPr>
          <w:b/>
        </w:rPr>
      </w:pPr>
      <w:r w:rsidRPr="00873BB3">
        <w:rPr>
          <w:b/>
        </w:rPr>
        <w:t>Описание критериев и шкалы оценивания курсово</w:t>
      </w:r>
      <w:r>
        <w:rPr>
          <w:b/>
        </w:rPr>
        <w:t>го</w:t>
      </w:r>
      <w:r w:rsidRPr="00873BB3">
        <w:rPr>
          <w:b/>
        </w:rPr>
        <w:t xml:space="preserve"> </w:t>
      </w:r>
      <w:r>
        <w:rPr>
          <w:b/>
        </w:rPr>
        <w:t>проекта</w:t>
      </w:r>
    </w:p>
    <w:p w14:paraId="391D57CD" w14:textId="77777777" w:rsidR="00931656" w:rsidRDefault="00931656" w:rsidP="00931656">
      <w:pPr>
        <w:widowControl w:val="0"/>
        <w:jc w:val="center"/>
        <w:rPr>
          <w:color w:val="000000"/>
          <w:sz w:val="22"/>
          <w:szCs w:val="22"/>
        </w:rPr>
      </w:pPr>
    </w:p>
    <w:tbl>
      <w:tblPr>
        <w:tblW w:w="96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034"/>
        <w:gridCol w:w="6662"/>
      </w:tblGrid>
      <w:tr w:rsidR="00931656" w:rsidRPr="00831561" w14:paraId="6615CA4E" w14:textId="77777777" w:rsidTr="00407197">
        <w:tc>
          <w:tcPr>
            <w:tcW w:w="3034" w:type="dxa"/>
            <w:vAlign w:val="center"/>
          </w:tcPr>
          <w:p w14:paraId="35BE26B8" w14:textId="77777777"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Шкала оценивания</w:t>
            </w:r>
          </w:p>
        </w:tc>
        <w:tc>
          <w:tcPr>
            <w:tcW w:w="6662" w:type="dxa"/>
            <w:vAlign w:val="center"/>
          </w:tcPr>
          <w:p w14:paraId="5AE0331D" w14:textId="77777777" w:rsidR="00931656" w:rsidRPr="00831561" w:rsidRDefault="00931656" w:rsidP="00407197">
            <w:pPr>
              <w:widowControl w:val="0"/>
              <w:ind w:firstLine="0"/>
              <w:jc w:val="center"/>
              <w:rPr>
                <w:b/>
              </w:rPr>
            </w:pPr>
            <w:r w:rsidRPr="00831561">
              <w:rPr>
                <w:b/>
                <w:sz w:val="22"/>
                <w:szCs w:val="22"/>
              </w:rPr>
              <w:t>Критерий</w:t>
            </w:r>
          </w:p>
        </w:tc>
      </w:tr>
      <w:tr w:rsidR="00931656" w:rsidRPr="00F3123F" w14:paraId="6BA74756" w14:textId="77777777" w:rsidTr="00407197">
        <w:tc>
          <w:tcPr>
            <w:tcW w:w="3034" w:type="dxa"/>
          </w:tcPr>
          <w:p w14:paraId="6CFF0C51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отлично»</w:t>
            </w:r>
          </w:p>
          <w:p w14:paraId="0F88748B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эталонный уровень)</w:t>
            </w:r>
          </w:p>
        </w:tc>
        <w:tc>
          <w:tcPr>
            <w:tcW w:w="6662" w:type="dxa"/>
          </w:tcPr>
          <w:p w14:paraId="00EBA861" w14:textId="77777777" w:rsidR="00931656" w:rsidRPr="00F3123F" w:rsidRDefault="00931656" w:rsidP="008A3674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</w:t>
            </w:r>
            <w:r>
              <w:rPr>
                <w:color w:val="000000"/>
                <w:sz w:val="22"/>
                <w:szCs w:val="22"/>
              </w:rPr>
              <w:t xml:space="preserve">все модели </w:t>
            </w:r>
            <w:r w:rsidRPr="00F3123F">
              <w:rPr>
                <w:color w:val="000000"/>
                <w:sz w:val="22"/>
                <w:szCs w:val="22"/>
              </w:rPr>
              <w:t>выполнены без ошибок, дана оценка полученных результатов, работа выполнено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а все предложенные вопросы</w:t>
            </w:r>
          </w:p>
        </w:tc>
      </w:tr>
      <w:tr w:rsidR="00931656" w:rsidRPr="00F3123F" w14:paraId="17889812" w14:textId="77777777" w:rsidTr="00407197">
        <w:tc>
          <w:tcPr>
            <w:tcW w:w="3034" w:type="dxa"/>
          </w:tcPr>
          <w:p w14:paraId="0B688DA1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хорошо»</w:t>
            </w:r>
          </w:p>
          <w:p w14:paraId="450E2158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родвинутый уровень)</w:t>
            </w:r>
          </w:p>
        </w:tc>
        <w:tc>
          <w:tcPr>
            <w:tcW w:w="6662" w:type="dxa"/>
          </w:tcPr>
          <w:p w14:paraId="4A220E3A" w14:textId="77777777" w:rsidR="00931656" w:rsidRPr="00F3123F" w:rsidRDefault="00931656" w:rsidP="008A3674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незначительные ошибки </w:t>
            </w:r>
            <w:r>
              <w:rPr>
                <w:color w:val="000000"/>
                <w:sz w:val="22"/>
                <w:szCs w:val="22"/>
              </w:rPr>
              <w:t>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 xml:space="preserve">, дана оценка полученных </w:t>
            </w:r>
            <w:r>
              <w:rPr>
                <w:color w:val="000000"/>
                <w:sz w:val="22"/>
                <w:szCs w:val="22"/>
              </w:rPr>
              <w:t>результатов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работа оформлена аккуратно,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</w:t>
            </w:r>
            <w:r>
              <w:rPr>
                <w:color w:val="000000"/>
                <w:sz w:val="22"/>
                <w:szCs w:val="22"/>
              </w:rPr>
              <w:t>75</w:t>
            </w:r>
            <w:r w:rsidRPr="00F3123F">
              <w:rPr>
                <w:color w:val="000000"/>
                <w:sz w:val="22"/>
                <w:szCs w:val="22"/>
              </w:rPr>
              <w:t>%)</w:t>
            </w:r>
          </w:p>
        </w:tc>
      </w:tr>
      <w:tr w:rsidR="00931656" w:rsidRPr="00F3123F" w14:paraId="2B1D0654" w14:textId="77777777" w:rsidTr="00407197">
        <w:tc>
          <w:tcPr>
            <w:tcW w:w="3034" w:type="dxa"/>
          </w:tcPr>
          <w:p w14:paraId="6E3EAB93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О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удовлетворительно»</w:t>
            </w:r>
          </w:p>
          <w:p w14:paraId="754919B7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 w:rsidRPr="00831561">
              <w:rPr>
                <w:sz w:val="22"/>
                <w:szCs w:val="22"/>
              </w:rPr>
              <w:t>(пороговый уровень)</w:t>
            </w:r>
          </w:p>
        </w:tc>
        <w:tc>
          <w:tcPr>
            <w:tcW w:w="6662" w:type="dxa"/>
          </w:tcPr>
          <w:p w14:paraId="106C704D" w14:textId="77777777" w:rsidR="00931656" w:rsidRPr="00F3123F" w:rsidRDefault="00931656" w:rsidP="008A3674">
            <w:pPr>
              <w:widowControl w:val="0"/>
              <w:ind w:firstLine="0"/>
              <w:rPr>
                <w:color w:val="000000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 в полном объеме, присутствуют ошибки </w:t>
            </w:r>
            <w:r>
              <w:rPr>
                <w:color w:val="000000"/>
                <w:sz w:val="22"/>
                <w:szCs w:val="22"/>
              </w:rPr>
              <w:t>при построении моделей</w:t>
            </w:r>
            <w:r w:rsidRPr="00F3123F">
              <w:rPr>
                <w:color w:val="000000"/>
                <w:sz w:val="22"/>
                <w:szCs w:val="22"/>
              </w:rPr>
              <w:t>,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 w:rsidRPr="00F3123F">
              <w:rPr>
                <w:color w:val="000000"/>
                <w:sz w:val="22"/>
                <w:szCs w:val="22"/>
              </w:rPr>
              <w:t>оценка полученных результатов</w:t>
            </w:r>
            <w:r>
              <w:rPr>
                <w:color w:val="000000"/>
                <w:sz w:val="22"/>
                <w:szCs w:val="22"/>
              </w:rPr>
              <w:t xml:space="preserve"> не является полной</w:t>
            </w:r>
            <w:r w:rsidRPr="00F3123F">
              <w:rPr>
                <w:color w:val="000000"/>
                <w:sz w:val="22"/>
                <w:szCs w:val="22"/>
              </w:rPr>
              <w:t>, работа выполнен</w:t>
            </w:r>
            <w:r>
              <w:rPr>
                <w:color w:val="000000"/>
                <w:sz w:val="22"/>
                <w:szCs w:val="22"/>
              </w:rPr>
              <w:t>а</w:t>
            </w:r>
            <w:r w:rsidRPr="00F3123F">
              <w:rPr>
                <w:color w:val="000000"/>
                <w:sz w:val="22"/>
                <w:szCs w:val="22"/>
              </w:rPr>
              <w:t xml:space="preserve"> самостоятельно, по оформлению работы имеются замечания, частично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>, 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не менее 50%)</w:t>
            </w:r>
          </w:p>
        </w:tc>
      </w:tr>
      <w:tr w:rsidR="00931656" w:rsidRPr="00F3123F" w14:paraId="060A3221" w14:textId="77777777" w:rsidTr="00407197">
        <w:tc>
          <w:tcPr>
            <w:tcW w:w="3034" w:type="dxa"/>
          </w:tcPr>
          <w:p w14:paraId="13887B84" w14:textId="77777777" w:rsidR="00931656" w:rsidRPr="00831561" w:rsidRDefault="00931656" w:rsidP="00407197">
            <w:pPr>
              <w:pStyle w:val="a4"/>
              <w:widowControl w:val="0"/>
              <w:autoSpaceDE w:val="0"/>
              <w:autoSpaceDN w:val="0"/>
              <w:adjustRightInd w:val="0"/>
              <w:ind w:firstLine="0"/>
              <w:jc w:val="center"/>
              <w:rPr>
                <w:sz w:val="22"/>
              </w:rPr>
            </w:pPr>
            <w:r>
              <w:rPr>
                <w:sz w:val="22"/>
                <w:szCs w:val="22"/>
              </w:rPr>
              <w:t>О</w:t>
            </w:r>
            <w:r w:rsidRPr="00831561">
              <w:rPr>
                <w:sz w:val="22"/>
                <w:szCs w:val="22"/>
              </w:rPr>
              <w:t>ценка</w:t>
            </w:r>
            <w:r>
              <w:rPr>
                <w:sz w:val="22"/>
                <w:szCs w:val="22"/>
              </w:rPr>
              <w:t xml:space="preserve">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</w:p>
        </w:tc>
        <w:tc>
          <w:tcPr>
            <w:tcW w:w="6662" w:type="dxa"/>
          </w:tcPr>
          <w:p w14:paraId="75F736DD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Оценка </w:t>
            </w:r>
            <w:r w:rsidRPr="00831561">
              <w:rPr>
                <w:sz w:val="22"/>
                <w:szCs w:val="22"/>
              </w:rPr>
              <w:t>«неудовлетворительно»</w:t>
            </w:r>
            <w:r>
              <w:rPr>
                <w:sz w:val="22"/>
                <w:szCs w:val="22"/>
              </w:rPr>
              <w:t xml:space="preserve"> выставляется в случае выполнения хотя бы одного из условий: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</w:p>
          <w:p w14:paraId="2800BA2B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931656">
              <w:rPr>
                <w:color w:val="000000"/>
                <w:sz w:val="22"/>
                <w:szCs w:val="22"/>
              </w:rPr>
              <w:t>курсово</w:t>
            </w:r>
            <w:r>
              <w:rPr>
                <w:color w:val="000000"/>
                <w:sz w:val="22"/>
                <w:szCs w:val="22"/>
              </w:rPr>
              <w:t>й</w:t>
            </w:r>
            <w:r w:rsidRPr="00931656">
              <w:rPr>
                <w:color w:val="000000"/>
                <w:sz w:val="22"/>
                <w:szCs w:val="22"/>
              </w:rPr>
              <w:t xml:space="preserve"> проект</w:t>
            </w:r>
            <w:r w:rsidRPr="00F3123F">
              <w:rPr>
                <w:color w:val="000000"/>
                <w:sz w:val="22"/>
                <w:szCs w:val="22"/>
              </w:rPr>
              <w:t xml:space="preserve"> выполнен</w:t>
            </w:r>
            <w:r>
              <w:rPr>
                <w:color w:val="000000"/>
                <w:sz w:val="22"/>
                <w:szCs w:val="22"/>
              </w:rPr>
              <w:t xml:space="preserve"> не в полном объеме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3EF2BD17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 xml:space="preserve">присутствуют </w:t>
            </w:r>
            <w:r>
              <w:rPr>
                <w:color w:val="000000"/>
                <w:sz w:val="22"/>
                <w:szCs w:val="22"/>
              </w:rPr>
              <w:t xml:space="preserve">грубые </w:t>
            </w:r>
            <w:r w:rsidRPr="00F3123F">
              <w:rPr>
                <w:color w:val="000000"/>
                <w:sz w:val="22"/>
                <w:szCs w:val="22"/>
              </w:rPr>
              <w:t xml:space="preserve">ошибки </w:t>
            </w:r>
            <w:r>
              <w:rPr>
                <w:color w:val="000000"/>
                <w:sz w:val="22"/>
                <w:szCs w:val="22"/>
              </w:rPr>
              <w:t>при построении моделей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014D0169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работа выполнен</w:t>
            </w:r>
            <w:r>
              <w:rPr>
                <w:color w:val="000000"/>
                <w:sz w:val="22"/>
                <w:szCs w:val="22"/>
              </w:rPr>
              <w:t>а не самостоятельно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023BDBC3" w14:textId="77777777" w:rsidR="00931656" w:rsidRDefault="00931656" w:rsidP="00931656">
            <w:pPr>
              <w:widowControl w:val="0"/>
              <w:ind w:firstLine="0"/>
              <w:rPr>
                <w:color w:val="000000"/>
                <w:sz w:val="22"/>
                <w:szCs w:val="22"/>
              </w:rPr>
            </w:pPr>
            <w:r w:rsidRPr="00F3123F">
              <w:rPr>
                <w:color w:val="000000"/>
                <w:sz w:val="22"/>
                <w:szCs w:val="22"/>
              </w:rPr>
              <w:t>не соблюдались сроки сдачи и защиты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;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</w:p>
          <w:p w14:paraId="4D6A674F" w14:textId="77777777" w:rsidR="00931656" w:rsidRPr="00F3123F" w:rsidRDefault="00931656" w:rsidP="00931656">
            <w:pPr>
              <w:widowControl w:val="0"/>
              <w:ind w:firstLine="0"/>
              <w:rPr>
                <w:color w:val="000000"/>
              </w:rPr>
            </w:pPr>
            <w:r w:rsidRPr="00F3123F">
              <w:rPr>
                <w:color w:val="000000"/>
                <w:sz w:val="22"/>
                <w:szCs w:val="22"/>
              </w:rPr>
              <w:t>при защите курсово</w:t>
            </w:r>
            <w:r>
              <w:rPr>
                <w:color w:val="000000"/>
                <w:sz w:val="22"/>
                <w:szCs w:val="22"/>
              </w:rPr>
              <w:t>го</w:t>
            </w:r>
            <w:r w:rsidRPr="00F3123F"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>проекта</w:t>
            </w:r>
            <w:r w:rsidRPr="00F3123F">
              <w:rPr>
                <w:color w:val="000000"/>
                <w:sz w:val="22"/>
                <w:szCs w:val="22"/>
              </w:rPr>
              <w:t xml:space="preserve"> студент ответил не на все предложенные вопросы (правильных ответов менее 50%)</w:t>
            </w:r>
          </w:p>
        </w:tc>
      </w:tr>
    </w:tbl>
    <w:p w14:paraId="5031E0D9" w14:textId="77777777" w:rsidR="00931656" w:rsidRPr="00826784" w:rsidRDefault="00931656" w:rsidP="00AA7474"/>
    <w:p w14:paraId="248BBBE7" w14:textId="77777777" w:rsidR="008A3674" w:rsidRPr="00826784" w:rsidRDefault="008A3674" w:rsidP="008A36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</w:t>
      </w:r>
      <w:r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>зачет</w:t>
      </w:r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 xml:space="preserve">выносится тест, </w:t>
      </w:r>
      <w:r>
        <w:rPr>
          <w:rStyle w:val="af3"/>
          <w:rFonts w:eastAsia="Calibri"/>
          <w:i w:val="0"/>
          <w:sz w:val="22"/>
          <w:szCs w:val="22"/>
          <w:lang w:eastAsia="en-US"/>
        </w:rPr>
        <w:t>т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еоретически</w:t>
      </w:r>
      <w:r>
        <w:rPr>
          <w:rStyle w:val="af3"/>
          <w:rFonts w:eastAsia="Calibri"/>
          <w:i w:val="0"/>
          <w:sz w:val="22"/>
          <w:szCs w:val="22"/>
          <w:lang w:eastAsia="en-US"/>
        </w:rPr>
        <w:t>й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 xml:space="preserve"> вопрос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 xml:space="preserve">Максимально студент может набрать </w:t>
      </w:r>
      <w:r>
        <w:t>9</w:t>
      </w:r>
      <w:r w:rsidRPr="00826784">
        <w:t xml:space="preserve">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1FB442F2" w14:textId="77777777" w:rsidR="008A3674" w:rsidRPr="00826784" w:rsidRDefault="008A3674" w:rsidP="008A3674"/>
    <w:p w14:paraId="6178EFF7" w14:textId="77777777" w:rsidR="008A3674" w:rsidRPr="00826784" w:rsidRDefault="008A3674" w:rsidP="008A3674">
      <w:pPr>
        <w:rPr>
          <w:b/>
        </w:rPr>
      </w:pPr>
      <w:r w:rsidRPr="00826784">
        <w:rPr>
          <w:b/>
        </w:rPr>
        <w:t>Оценка «отлично»</w:t>
      </w:r>
      <w:r w:rsidRPr="00826784">
        <w:t xml:space="preserve"> выставляется студенту, который набрал в сумме </w:t>
      </w:r>
      <w:r>
        <w:t>9</w:t>
      </w:r>
      <w:r w:rsidRPr="00826784">
        <w:t xml:space="preserve">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779ABD74" w14:textId="77777777" w:rsidR="008A3674" w:rsidRPr="00826784" w:rsidRDefault="008A3674" w:rsidP="008A3674">
      <w:r w:rsidRPr="00826784">
        <w:rPr>
          <w:b/>
        </w:rPr>
        <w:t>Оценка «хорошо»</w:t>
      </w:r>
      <w:r w:rsidRPr="00826784">
        <w:t xml:space="preserve"> выставляется студенту, который набрал в сумме от </w:t>
      </w:r>
      <w:r>
        <w:t>6</w:t>
      </w:r>
      <w:r w:rsidRPr="00826784">
        <w:t xml:space="preserve"> до </w:t>
      </w:r>
      <w:r>
        <w:t>8</w:t>
      </w:r>
      <w:r w:rsidRPr="00826784">
        <w:t xml:space="preserve">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14:paraId="06630C79" w14:textId="77777777" w:rsidR="008A3674" w:rsidRPr="00826784" w:rsidRDefault="008A3674" w:rsidP="008A3674">
      <w:r w:rsidRPr="00826784">
        <w:rPr>
          <w:b/>
        </w:rPr>
        <w:lastRenderedPageBreak/>
        <w:t>Оценка «удовлетворительно»</w:t>
      </w:r>
      <w:r w:rsidRPr="00826784">
        <w:t xml:space="preserve"> выставляется студенту, который набрал в сумме от </w:t>
      </w:r>
      <w:r>
        <w:t>3</w:t>
      </w:r>
      <w:r w:rsidRPr="00826784">
        <w:t xml:space="preserve"> до </w:t>
      </w:r>
      <w:r>
        <w:t>5</w:t>
      </w:r>
      <w:r w:rsidRPr="00826784">
        <w:t xml:space="preserve">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20E21EDA" w14:textId="77777777" w:rsidR="008A3674" w:rsidRDefault="008A3674" w:rsidP="008A3674">
      <w:pPr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</w:pPr>
      <w:r w:rsidRPr="00826784">
        <w:rPr>
          <w:b/>
        </w:rPr>
        <w:t>Оценка «неудовлетворительно»</w:t>
      </w:r>
      <w:r w:rsidRPr="00826784">
        <w:t xml:space="preserve"> выставляется студенту, который набрал в сумме менее </w:t>
      </w:r>
      <w:r>
        <w:t>3</w:t>
      </w:r>
      <w:r w:rsidRPr="00826784">
        <w:t xml:space="preserve"> баллов или не выполнил всех предусмотренных в течение семестра практических заданий.</w:t>
      </w:r>
    </w:p>
    <w:p w14:paraId="1DC66112" w14:textId="77777777" w:rsidR="008A3674" w:rsidRDefault="008A3674" w:rsidP="00AA7474">
      <w:pPr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</w:pPr>
    </w:p>
    <w:p w14:paraId="5E86BB24" w14:textId="77777777" w:rsidR="00AA7474" w:rsidRPr="00826784" w:rsidRDefault="00AA7474" w:rsidP="00AA7474"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На </w:t>
      </w:r>
      <w:r w:rsidR="008A367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>экзамен</w:t>
      </w:r>
      <w:r w:rsidRPr="00826784">
        <w:rPr>
          <w:rStyle w:val="af3"/>
          <w:rFonts w:eastAsia="Calibri"/>
          <w:i w:val="0"/>
          <w:color w:val="000000"/>
          <w:sz w:val="22"/>
          <w:szCs w:val="22"/>
          <w:lang w:eastAsia="en-US"/>
        </w:rPr>
        <w:t xml:space="preserve"> </w:t>
      </w:r>
      <w:r w:rsidRPr="00826784">
        <w:rPr>
          <w:rStyle w:val="af3"/>
          <w:rFonts w:eastAsia="Calibri"/>
          <w:i w:val="0"/>
          <w:sz w:val="22"/>
          <w:szCs w:val="22"/>
          <w:lang w:eastAsia="en-US"/>
        </w:rPr>
        <w:t>выносится тест, два теоретических вопроса и задача.</w:t>
      </w:r>
      <w:r w:rsidRPr="00826784">
        <w:rPr>
          <w:rStyle w:val="af3"/>
          <w:rFonts w:eastAsia="Calibri"/>
          <w:sz w:val="22"/>
          <w:szCs w:val="22"/>
          <w:lang w:eastAsia="en-US"/>
        </w:rPr>
        <w:t xml:space="preserve"> </w:t>
      </w:r>
      <w:r w:rsidRPr="00826784">
        <w:t>Максимально студент может набрать 12 баллов. Итоговый суммарный балл студента, полученный при прохождении промежуточной аттестации, переводится в традиционную форму по системе «отлично», «хорошо», «удовлетворительно» и «неудовлетворительно».</w:t>
      </w:r>
    </w:p>
    <w:p w14:paraId="71C6387B" w14:textId="77777777" w:rsidR="00AA7474" w:rsidRPr="00826784" w:rsidRDefault="00AA7474" w:rsidP="00AA7474"/>
    <w:p w14:paraId="5C71AFCE" w14:textId="77777777" w:rsidR="00AA7474" w:rsidRPr="00826784" w:rsidRDefault="00AA7474" w:rsidP="00AA7474">
      <w:pPr>
        <w:rPr>
          <w:b/>
        </w:rPr>
      </w:pPr>
      <w:r w:rsidRPr="00826784">
        <w:rPr>
          <w:b/>
        </w:rPr>
        <w:t>Оценка «отлично»</w:t>
      </w:r>
      <w:r w:rsidRPr="00826784">
        <w:t> выставляется студенту, который набрал в сумме 12 баллов (выполнил все задания на эталонном уровне). Обязательным условием является выполнение всех предусмотренных в течение семестра практических заданий.</w:t>
      </w:r>
    </w:p>
    <w:p w14:paraId="10726C0C" w14:textId="77777777" w:rsidR="00AA7474" w:rsidRPr="00826784" w:rsidRDefault="00AA7474" w:rsidP="00AA7474">
      <w:r w:rsidRPr="00826784">
        <w:rPr>
          <w:b/>
        </w:rPr>
        <w:t>Оценка «хорошо»</w:t>
      </w:r>
      <w:r w:rsidRPr="00826784">
        <w:t> выставляется студенту, который набрал в сумме от 8 до 11 баллов при условии выполнения всех заданий на уровне не ниже продвинутого. Обязательным условием является выполнение всех предусмотренных в течение семестра практических заданий.</w:t>
      </w:r>
    </w:p>
    <w:p w14:paraId="10A7C5A7" w14:textId="77777777" w:rsidR="00AA7474" w:rsidRPr="00826784" w:rsidRDefault="00AA7474" w:rsidP="00AA7474">
      <w:r w:rsidRPr="00826784">
        <w:rPr>
          <w:b/>
        </w:rPr>
        <w:t>Оценка «удовлетворительно»</w:t>
      </w:r>
      <w:r w:rsidRPr="00826784">
        <w:t> выставляется студенту, который набрал в сумме от 4 до 7 баллов при условии выполнения всех заданий на уровне не ниже порогового. Обязательным условием является выполнение всех предусмотренных в течение семестра практических заданий.</w:t>
      </w:r>
    </w:p>
    <w:p w14:paraId="0F56617A" w14:textId="77777777" w:rsidR="00AA7474" w:rsidRPr="00826784" w:rsidRDefault="00AA7474" w:rsidP="00AA7474">
      <w:r w:rsidRPr="00826784">
        <w:rPr>
          <w:b/>
        </w:rPr>
        <w:t>Оценка «неудовлетворительно»</w:t>
      </w:r>
      <w:r w:rsidRPr="00826784">
        <w:t> выставляется студенту, который набрал в сумме менее 4 баллов или не выполнил всех предусмотренных в течение семестра практических заданий.</w:t>
      </w:r>
    </w:p>
    <w:p w14:paraId="7FE63592" w14:textId="77777777" w:rsidR="00AA7474" w:rsidRPr="00826784" w:rsidRDefault="00AA7474" w:rsidP="00AA7474">
      <w:pPr>
        <w:pStyle w:val="FR2"/>
        <w:spacing w:line="24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A22158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  <w:r w:rsidRPr="00826784">
        <w:rPr>
          <w:b/>
          <w:bCs/>
          <w:iCs/>
        </w:rPr>
        <w:t>3 ПАСПОРТ ОЦЕНОЧНЫХ МАТЕРИАЛОВ ПО ДИСЦИПЛИНЕ</w:t>
      </w:r>
    </w:p>
    <w:p w14:paraId="0FE5F7D3" w14:textId="77777777" w:rsidR="00AA7474" w:rsidRPr="00826784" w:rsidRDefault="00AA7474" w:rsidP="00AA7474">
      <w:pPr>
        <w:widowControl w:val="0"/>
        <w:ind w:firstLine="0"/>
        <w:jc w:val="center"/>
        <w:rPr>
          <w:b/>
          <w:bCs/>
          <w:iCs/>
        </w:rPr>
      </w:pPr>
    </w:p>
    <w:tbl>
      <w:tblPr>
        <w:tblW w:w="5000" w:type="pct"/>
        <w:tblCellMar>
          <w:left w:w="103" w:type="dxa"/>
        </w:tblCellMar>
        <w:tblLook w:val="0000" w:firstRow="0" w:lastRow="0" w:firstColumn="0" w:lastColumn="0" w:noHBand="0" w:noVBand="0"/>
      </w:tblPr>
      <w:tblGrid>
        <w:gridCol w:w="4781"/>
        <w:gridCol w:w="2478"/>
        <w:gridCol w:w="2307"/>
      </w:tblGrid>
      <w:tr w:rsidR="00AA7474" w:rsidRPr="00826784" w14:paraId="2394E4E6" w14:textId="77777777" w:rsidTr="00407197">
        <w:trPr>
          <w:cantSplit/>
          <w:trHeight w:val="276"/>
        </w:trPr>
        <w:tc>
          <w:tcPr>
            <w:tcW w:w="2499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4611EBD" w14:textId="77777777"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rStyle w:val="110"/>
                <w:b/>
                <w:bCs/>
                <w:color w:val="000000"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 xml:space="preserve">Контролируемые разделы (темы) </w:t>
            </w:r>
            <w:r w:rsidRPr="00826784">
              <w:rPr>
                <w:rStyle w:val="110"/>
                <w:b/>
                <w:bCs/>
                <w:color w:val="000000"/>
                <w:szCs w:val="24"/>
              </w:rPr>
              <w:br/>
              <w:t>дисциплины</w:t>
            </w:r>
          </w:p>
        </w:tc>
        <w:tc>
          <w:tcPr>
            <w:tcW w:w="1295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CE4FE45" w14:textId="77777777" w:rsidR="00AA7474" w:rsidRPr="00826784" w:rsidRDefault="00AA7474" w:rsidP="00407197">
            <w:pPr>
              <w:pStyle w:val="a4"/>
              <w:widowControl w:val="0"/>
              <w:ind w:firstLine="0"/>
              <w:jc w:val="center"/>
              <w:rPr>
                <w:b/>
                <w:szCs w:val="24"/>
              </w:rPr>
            </w:pPr>
            <w:r w:rsidRPr="00826784">
              <w:rPr>
                <w:rStyle w:val="110"/>
                <w:b/>
                <w:bCs/>
                <w:color w:val="000000"/>
                <w:szCs w:val="24"/>
              </w:rPr>
              <w:t>Код контролируемой компетенции (или её части)</w:t>
            </w:r>
          </w:p>
        </w:tc>
        <w:tc>
          <w:tcPr>
            <w:tcW w:w="1206" w:type="pct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7FB6D18" w14:textId="77777777" w:rsidR="00AA7474" w:rsidRPr="00826784" w:rsidRDefault="00AA7474" w:rsidP="00407197">
            <w:pPr>
              <w:ind w:firstLine="0"/>
              <w:jc w:val="center"/>
            </w:pPr>
            <w:r w:rsidRPr="00826784">
              <w:rPr>
                <w:b/>
              </w:rPr>
              <w:t>Вид, метод, форма оценочного мероприятия</w:t>
            </w:r>
          </w:p>
        </w:tc>
      </w:tr>
      <w:tr w:rsidR="00AA7474" w:rsidRPr="00826784" w14:paraId="69D72D0A" w14:textId="77777777" w:rsidTr="00407197">
        <w:trPr>
          <w:cantSplit/>
          <w:trHeight w:val="276"/>
        </w:trPr>
        <w:tc>
          <w:tcPr>
            <w:tcW w:w="2499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221E015B" w14:textId="77777777" w:rsidR="00AA7474" w:rsidRPr="00826784" w:rsidRDefault="00AA7474" w:rsidP="00407197">
            <w:pPr>
              <w:snapToGrid w:val="0"/>
              <w:rPr>
                <w:b/>
                <w:bCs/>
              </w:rPr>
            </w:pPr>
          </w:p>
        </w:tc>
        <w:tc>
          <w:tcPr>
            <w:tcW w:w="1295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7426C391" w14:textId="77777777" w:rsidR="00AA7474" w:rsidRPr="00826784" w:rsidRDefault="00AA7474" w:rsidP="00407197">
            <w:pPr>
              <w:snapToGrid w:val="0"/>
              <w:rPr>
                <w:b/>
              </w:rPr>
            </w:pPr>
          </w:p>
        </w:tc>
        <w:tc>
          <w:tcPr>
            <w:tcW w:w="1206" w:type="pct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0E2984C5" w14:textId="77777777" w:rsidR="00AA7474" w:rsidRPr="00826784" w:rsidRDefault="00AA7474" w:rsidP="00407197">
            <w:pPr>
              <w:snapToGrid w:val="0"/>
              <w:rPr>
                <w:b/>
              </w:rPr>
            </w:pPr>
          </w:p>
        </w:tc>
      </w:tr>
      <w:tr w:rsidR="008A3674" w:rsidRPr="00826784" w14:paraId="4B02618C" w14:textId="77777777" w:rsidTr="00FE4D5B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7EE7D0AA" w14:textId="77777777" w:rsidR="008A3674" w:rsidRPr="00B7566C" w:rsidRDefault="008A3674" w:rsidP="008A3674">
            <w:pPr>
              <w:pStyle w:val="WW-Default"/>
            </w:pPr>
            <w:r>
              <w:t>Тема 1. Введение в бизнес-анализ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1E3D0983" w14:textId="77777777" w:rsidR="008A3674" w:rsidRPr="009E72AD" w:rsidRDefault="008A3674" w:rsidP="008262B6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ПК-3, ПК-1</w:t>
            </w:r>
            <w:r w:rsidRPr="009E72AD">
              <w:rPr>
                <w:rFonts w:eastAsia="Arial Unicode MS"/>
                <w:color w:val="000000"/>
              </w:rPr>
              <w:t>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26A2B4E4" w14:textId="77777777" w:rsidR="008A3674" w:rsidRPr="0018200D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зачет</w:t>
            </w:r>
          </w:p>
        </w:tc>
      </w:tr>
      <w:tr w:rsidR="008A3674" w:rsidRPr="00826784" w14:paraId="5298A33F" w14:textId="77777777" w:rsidTr="00FE4D5B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35652614" w14:textId="77777777" w:rsidR="008A3674" w:rsidRPr="00B7566C" w:rsidRDefault="008A3674" w:rsidP="008A3674">
            <w:pPr>
              <w:pStyle w:val="WW-Default"/>
            </w:pPr>
            <w:r>
              <w:t>Тема 2. Исследование предметной области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0472AE87" w14:textId="77777777" w:rsidR="008A3674" w:rsidRDefault="008A3674" w:rsidP="008262B6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ПК-3, ПК-1</w:t>
            </w:r>
            <w:r w:rsidRPr="009E72AD">
              <w:rPr>
                <w:rFonts w:eastAsia="Arial Unicode MS"/>
                <w:color w:val="000000"/>
              </w:rPr>
              <w:t>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E9E1BAD" w14:textId="77777777" w:rsidR="008A3674" w:rsidRPr="0018200D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зачет</w:t>
            </w:r>
          </w:p>
        </w:tc>
      </w:tr>
      <w:tr w:rsidR="008A3674" w:rsidRPr="00826784" w14:paraId="007BF6E2" w14:textId="77777777" w:rsidTr="00FE4D5B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44BB9B34" w14:textId="77777777" w:rsidR="008A3674" w:rsidRDefault="008A3674" w:rsidP="008A3674">
            <w:pPr>
              <w:pStyle w:val="WW-Default"/>
            </w:pPr>
            <w:r>
              <w:t>Тема 3. Работа с требованиями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6C3DE245" w14:textId="77777777" w:rsidR="008A3674" w:rsidRDefault="008A3674" w:rsidP="008262B6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ПК-3, ПК-1</w:t>
            </w:r>
            <w:r w:rsidRPr="009E72AD">
              <w:rPr>
                <w:rFonts w:eastAsia="Arial Unicode MS"/>
                <w:color w:val="000000"/>
              </w:rPr>
              <w:t>2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1D1E5CBE" w14:textId="77777777" w:rsidR="008A3674" w:rsidRPr="0018200D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зачет</w:t>
            </w:r>
          </w:p>
          <w:p w14:paraId="30D89940" w14:textId="77777777" w:rsidR="008A3674" w:rsidRPr="0018200D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</w:p>
        </w:tc>
      </w:tr>
      <w:tr w:rsidR="008A3674" w:rsidRPr="00826784" w14:paraId="156B5C72" w14:textId="77777777" w:rsidTr="00FE4D5B">
        <w:tc>
          <w:tcPr>
            <w:tcW w:w="2499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  <w:vAlign w:val="center"/>
          </w:tcPr>
          <w:p w14:paraId="2EBAEC48" w14:textId="77777777" w:rsidR="008A3674" w:rsidRPr="00B7566C" w:rsidRDefault="008A3674" w:rsidP="008A3674">
            <w:pPr>
              <w:pStyle w:val="WW-Default"/>
            </w:pPr>
            <w:r>
              <w:t xml:space="preserve">Тема 4. </w:t>
            </w:r>
            <w:r w:rsidRPr="00E42AD1">
              <w:t xml:space="preserve">Моделирование </w:t>
            </w:r>
            <w:r>
              <w:t>решения</w:t>
            </w:r>
          </w:p>
        </w:tc>
        <w:tc>
          <w:tcPr>
            <w:tcW w:w="1295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54075821" w14:textId="77777777" w:rsidR="008A3674" w:rsidRDefault="008A3674" w:rsidP="008A3674">
            <w:pPr>
              <w:ind w:firstLine="0"/>
              <w:jc w:val="center"/>
            </w:pPr>
            <w:r>
              <w:rPr>
                <w:rFonts w:eastAsia="Arial Unicode MS"/>
                <w:color w:val="000000"/>
              </w:rPr>
              <w:t>ПК-1</w:t>
            </w:r>
            <w:r w:rsidRPr="009E72AD">
              <w:rPr>
                <w:rFonts w:eastAsia="Arial Unicode MS"/>
                <w:color w:val="000000"/>
              </w:rPr>
              <w:t>2</w:t>
            </w:r>
            <w:r>
              <w:rPr>
                <w:rFonts w:eastAsia="Arial Unicode MS"/>
                <w:color w:val="000000"/>
              </w:rPr>
              <w:t xml:space="preserve">, </w:t>
            </w:r>
            <w:r>
              <w:rPr>
                <w:rFonts w:eastAsia="Arial Unicode MS"/>
                <w:color w:val="000000"/>
                <w:lang w:val="en-US"/>
              </w:rPr>
              <w:t>ПК-</w:t>
            </w:r>
            <w:r>
              <w:rPr>
                <w:rFonts w:eastAsia="Arial Unicode MS"/>
                <w:color w:val="000000"/>
              </w:rPr>
              <w:t>19</w:t>
            </w:r>
          </w:p>
        </w:tc>
        <w:tc>
          <w:tcPr>
            <w:tcW w:w="1206" w:type="pc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8CCC464" w14:textId="77777777" w:rsidR="008A3674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 w:rsidRPr="0018200D">
              <w:rPr>
                <w:rFonts w:eastAsia="Arial Unicode MS"/>
                <w:color w:val="000000"/>
              </w:rPr>
              <w:t>экзамен</w:t>
            </w:r>
            <w:r>
              <w:rPr>
                <w:rFonts w:eastAsia="Arial Unicode MS"/>
                <w:color w:val="000000"/>
              </w:rPr>
              <w:t>,</w:t>
            </w:r>
          </w:p>
          <w:p w14:paraId="2296FCC2" w14:textId="77777777" w:rsidR="008A3674" w:rsidRPr="0018200D" w:rsidRDefault="008A3674" w:rsidP="008A3674">
            <w:pPr>
              <w:ind w:firstLine="0"/>
              <w:jc w:val="center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защита курсового проекта</w:t>
            </w:r>
          </w:p>
        </w:tc>
      </w:tr>
    </w:tbl>
    <w:p w14:paraId="52C63D35" w14:textId="77777777" w:rsidR="00AA7474" w:rsidRPr="00826784" w:rsidRDefault="00AA7474" w:rsidP="00AA7474">
      <w:pPr>
        <w:tabs>
          <w:tab w:val="left" w:pos="1138"/>
        </w:tabs>
        <w:spacing w:before="170" w:after="170"/>
        <w:jc w:val="center"/>
        <w:rPr>
          <w:b/>
        </w:rPr>
      </w:pPr>
    </w:p>
    <w:p w14:paraId="1A26F226" w14:textId="77777777" w:rsidR="00AA7474" w:rsidRPr="00826784" w:rsidRDefault="00AA7474" w:rsidP="00AA7474">
      <w:pPr>
        <w:spacing w:before="170" w:after="170"/>
        <w:ind w:firstLine="0"/>
        <w:jc w:val="center"/>
        <w:rPr>
          <w:b/>
        </w:rPr>
      </w:pPr>
      <w:r w:rsidRPr="00826784">
        <w:rPr>
          <w:b/>
        </w:rPr>
        <w:t>4 ТИПОВЫЕ КОНТРОЛЬНЫЕ ЗАДАНИЯ ИЛИ ИНЫЕ МАТЕРИАЛЫ</w:t>
      </w:r>
    </w:p>
    <w:p w14:paraId="632451C0" w14:textId="77777777" w:rsidR="00AA7474" w:rsidRPr="00826784" w:rsidRDefault="00AA7474" w:rsidP="00AA747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 xml:space="preserve">4.1.  Промежуточная аттестация в форме </w:t>
      </w:r>
      <w:r w:rsidR="008A3674">
        <w:rPr>
          <w:rStyle w:val="FontStyle134"/>
        </w:rPr>
        <w:t>зачета</w:t>
      </w:r>
    </w:p>
    <w:p w14:paraId="03612A90" w14:textId="77777777" w:rsidR="00AA7474" w:rsidRDefault="00AA7474" w:rsidP="00AA7474">
      <w:pPr>
        <w:pStyle w:val="Style23"/>
        <w:ind w:firstLine="709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6E7537" w:rsidRPr="00FC243E" w14:paraId="48DE0B60" w14:textId="77777777" w:rsidTr="006E7537">
        <w:tc>
          <w:tcPr>
            <w:tcW w:w="1264" w:type="pct"/>
          </w:tcPr>
          <w:p w14:paraId="41AA9ACC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49015EB3" w14:textId="77777777"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549AC3A8" w14:textId="77777777"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5050DA93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6E7537" w:rsidRPr="00FC243E" w14:paraId="2B592686" w14:textId="77777777" w:rsidTr="006E7537">
        <w:tc>
          <w:tcPr>
            <w:tcW w:w="1264" w:type="pct"/>
          </w:tcPr>
          <w:p w14:paraId="096730C7" w14:textId="77777777" w:rsidR="006E7537" w:rsidRPr="00F14161" w:rsidRDefault="006E7537" w:rsidP="008A3674">
            <w:pPr>
              <w:ind w:firstLine="0"/>
              <w:rPr>
                <w:sz w:val="22"/>
              </w:rPr>
            </w:pPr>
            <w:r>
              <w:t>ПК-3</w:t>
            </w:r>
          </w:p>
        </w:tc>
        <w:tc>
          <w:tcPr>
            <w:tcW w:w="3736" w:type="pct"/>
          </w:tcPr>
          <w:p w14:paraId="56C70008" w14:textId="77777777" w:rsidR="006E7537" w:rsidRPr="00A468AB" w:rsidRDefault="001866CA" w:rsidP="001866CA">
            <w:pPr>
              <w:ind w:firstLine="0"/>
            </w:pPr>
            <w:r>
              <w:t>выбор рациональных информационных систем и информационно-коммуникативных технологий решения для управления бизнесом</w:t>
            </w:r>
          </w:p>
        </w:tc>
      </w:tr>
    </w:tbl>
    <w:p w14:paraId="1627A093" w14:textId="77777777" w:rsidR="006E7537" w:rsidRPr="00826784" w:rsidRDefault="006E7537" w:rsidP="00AA7474">
      <w:pPr>
        <w:pStyle w:val="Style23"/>
        <w:ind w:firstLine="709"/>
      </w:pPr>
    </w:p>
    <w:p w14:paraId="0947DC3B" w14:textId="77777777" w:rsidR="00AA7474" w:rsidRPr="00826784" w:rsidRDefault="00AA7474" w:rsidP="00AA7474">
      <w:pPr>
        <w:rPr>
          <w:b/>
        </w:rPr>
      </w:pPr>
      <w:r w:rsidRPr="00826784">
        <w:rPr>
          <w:b/>
        </w:rPr>
        <w:t>Типовые тестовые вопросы:</w:t>
      </w:r>
    </w:p>
    <w:p w14:paraId="24D87916" w14:textId="77777777" w:rsidR="00AA7474" w:rsidRDefault="00AA7474" w:rsidP="00AA7474">
      <w:pPr>
        <w:pStyle w:val="a4"/>
        <w:spacing w:line="200" w:lineRule="atLeast"/>
        <w:ind w:left="709" w:firstLine="0"/>
        <w:rPr>
          <w:b/>
          <w:szCs w:val="24"/>
        </w:rPr>
      </w:pPr>
    </w:p>
    <w:p w14:paraId="1FA9F691" w14:textId="77777777" w:rsidR="006D7AB6" w:rsidRDefault="006D7AB6" w:rsidP="00925834">
      <w:pPr>
        <w:pStyle w:val="a4"/>
        <w:numPr>
          <w:ilvl w:val="0"/>
          <w:numId w:val="24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е навыки не входят в квалификационную шкалу аналитика?</w:t>
      </w:r>
    </w:p>
    <w:p w14:paraId="5664EDA5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Личностные;</w:t>
      </w:r>
    </w:p>
    <w:p w14:paraId="78FDAC07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Специальные;</w:t>
      </w:r>
    </w:p>
    <w:p w14:paraId="36BD879F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Лидерские;</w:t>
      </w:r>
    </w:p>
    <w:p w14:paraId="2008BB00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Отраслевые.</w:t>
      </w:r>
    </w:p>
    <w:p w14:paraId="09FAB97B" w14:textId="77777777" w:rsidR="006D7AB6" w:rsidRDefault="006D7AB6" w:rsidP="006D7AB6">
      <w:pPr>
        <w:pStyle w:val="a4"/>
        <w:tabs>
          <w:tab w:val="clear" w:pos="851"/>
        </w:tabs>
        <w:spacing w:line="200" w:lineRule="atLeast"/>
        <w:ind w:left="709" w:firstLine="0"/>
        <w:rPr>
          <w:szCs w:val="24"/>
        </w:rPr>
      </w:pPr>
    </w:p>
    <w:p w14:paraId="72AA6C49" w14:textId="77777777" w:rsidR="002A1EF4" w:rsidRDefault="002A1EF4" w:rsidP="00925834">
      <w:pPr>
        <w:pStyle w:val="a4"/>
        <w:numPr>
          <w:ilvl w:val="0"/>
          <w:numId w:val="24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не входит в составляющие корпоративного лидерства?</w:t>
      </w:r>
    </w:p>
    <w:p w14:paraId="0F092D1A" w14:textId="77777777" w:rsidR="002A1EF4" w:rsidRPr="00EB7F2F" w:rsidRDefault="002A1EF4" w:rsidP="002A1EF4">
      <w:pPr>
        <w:pStyle w:val="a4"/>
        <w:spacing w:line="200" w:lineRule="atLeast"/>
        <w:rPr>
          <w:szCs w:val="24"/>
        </w:rPr>
      </w:pPr>
      <w:r>
        <w:rPr>
          <w:szCs w:val="24"/>
        </w:rPr>
        <w:t>Эффективная организация</w:t>
      </w:r>
      <w:r w:rsidRPr="00EB7F2F">
        <w:rPr>
          <w:szCs w:val="24"/>
        </w:rPr>
        <w:t>;</w:t>
      </w:r>
    </w:p>
    <w:p w14:paraId="6E13E63B" w14:textId="77777777" w:rsidR="002A1EF4" w:rsidRPr="00EB7F2F" w:rsidRDefault="002A1EF4" w:rsidP="002A1EF4">
      <w:pPr>
        <w:pStyle w:val="a4"/>
        <w:spacing w:line="200" w:lineRule="atLeast"/>
        <w:rPr>
          <w:szCs w:val="24"/>
        </w:rPr>
      </w:pPr>
      <w:r>
        <w:rPr>
          <w:szCs w:val="24"/>
        </w:rPr>
        <w:t>Синергия</w:t>
      </w:r>
      <w:r w:rsidRPr="00EB7F2F">
        <w:rPr>
          <w:szCs w:val="24"/>
        </w:rPr>
        <w:t>;</w:t>
      </w:r>
    </w:p>
    <w:p w14:paraId="0C745096" w14:textId="77777777" w:rsidR="002A1EF4" w:rsidRDefault="002A1EF4" w:rsidP="002A1EF4">
      <w:pPr>
        <w:pStyle w:val="a4"/>
        <w:spacing w:line="200" w:lineRule="atLeast"/>
        <w:rPr>
          <w:szCs w:val="24"/>
        </w:rPr>
      </w:pPr>
      <w:r>
        <w:rPr>
          <w:szCs w:val="24"/>
        </w:rPr>
        <w:t>+Кибернетика;</w:t>
      </w:r>
    </w:p>
    <w:p w14:paraId="65443460" w14:textId="77777777" w:rsidR="00AA7474" w:rsidRPr="00826784" w:rsidRDefault="002A1EF4" w:rsidP="002A1EF4">
      <w:pPr>
        <w:pStyle w:val="a4"/>
        <w:spacing w:line="200" w:lineRule="atLeast"/>
        <w:rPr>
          <w:szCs w:val="24"/>
        </w:rPr>
      </w:pPr>
      <w:r>
        <w:rPr>
          <w:szCs w:val="24"/>
        </w:rPr>
        <w:t>Менеджерская команда</w:t>
      </w:r>
      <w:r w:rsidR="00AA7474" w:rsidRPr="00826784">
        <w:rPr>
          <w:szCs w:val="24"/>
        </w:rPr>
        <w:t>.</w:t>
      </w:r>
    </w:p>
    <w:p w14:paraId="049A3553" w14:textId="77777777" w:rsidR="00AA7474" w:rsidRPr="00826784" w:rsidRDefault="00AA7474" w:rsidP="001270D4">
      <w:pPr>
        <w:pStyle w:val="a4"/>
        <w:spacing w:line="200" w:lineRule="atLeast"/>
        <w:ind w:firstLine="0"/>
        <w:rPr>
          <w:szCs w:val="24"/>
        </w:rPr>
      </w:pPr>
    </w:p>
    <w:p w14:paraId="2AFC5A97" w14:textId="77777777" w:rsidR="00C0792B" w:rsidRDefault="00C0792B" w:rsidP="00925834">
      <w:pPr>
        <w:pStyle w:val="a4"/>
        <w:numPr>
          <w:ilvl w:val="0"/>
          <w:numId w:val="24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C0792B">
        <w:rPr>
          <w:szCs w:val="24"/>
        </w:rPr>
        <w:t>Проектные коммуникации до</w:t>
      </w:r>
      <w:r>
        <w:rPr>
          <w:szCs w:val="24"/>
        </w:rPr>
        <w:t>лжны строиться в соответствии с … :</w:t>
      </w:r>
    </w:p>
    <w:p w14:paraId="2E2C177E" w14:textId="77777777" w:rsidR="00C0792B" w:rsidRDefault="00C0792B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Планом управления требованиями;</w:t>
      </w:r>
    </w:p>
    <w:p w14:paraId="6C8DFEEF" w14:textId="77777777" w:rsidR="00C0792B" w:rsidRDefault="00C0792B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+Планом управления проектом;</w:t>
      </w:r>
    </w:p>
    <w:p w14:paraId="1E79FF94" w14:textId="77777777" w:rsidR="00C0792B" w:rsidRDefault="00C0792B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Планом управления документами.</w:t>
      </w:r>
    </w:p>
    <w:p w14:paraId="494E81D8" w14:textId="77777777" w:rsidR="00C0792B" w:rsidRDefault="00C0792B" w:rsidP="00AA7474">
      <w:pPr>
        <w:pStyle w:val="a4"/>
        <w:spacing w:line="200" w:lineRule="atLeast"/>
        <w:rPr>
          <w:szCs w:val="24"/>
        </w:rPr>
      </w:pPr>
    </w:p>
    <w:p w14:paraId="63D81455" w14:textId="77777777" w:rsidR="00C0792B" w:rsidRDefault="00C0792B" w:rsidP="00925834">
      <w:pPr>
        <w:pStyle w:val="a4"/>
        <w:numPr>
          <w:ilvl w:val="0"/>
          <w:numId w:val="24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необходимо собирать после проведения совещаний?</w:t>
      </w:r>
    </w:p>
    <w:p w14:paraId="7390EB0D" w14:textId="77777777" w:rsidR="00C0792B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+Отзывы;</w:t>
      </w:r>
    </w:p>
    <w:p w14:paraId="19963A53" w14:textId="77777777" w:rsidR="006B25F3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Анкеты;</w:t>
      </w:r>
    </w:p>
    <w:p w14:paraId="33484B82" w14:textId="77777777" w:rsidR="006B25F3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Отчеты.</w:t>
      </w:r>
    </w:p>
    <w:p w14:paraId="77858D65" w14:textId="77777777" w:rsidR="006B25F3" w:rsidRDefault="006B25F3" w:rsidP="00AA7474">
      <w:pPr>
        <w:pStyle w:val="a4"/>
        <w:spacing w:line="200" w:lineRule="atLeast"/>
        <w:rPr>
          <w:szCs w:val="24"/>
        </w:rPr>
      </w:pPr>
    </w:p>
    <w:p w14:paraId="598E4D5B" w14:textId="77777777" w:rsidR="006B25F3" w:rsidRDefault="006B25F3" w:rsidP="00925834">
      <w:pPr>
        <w:pStyle w:val="a4"/>
        <w:numPr>
          <w:ilvl w:val="0"/>
          <w:numId w:val="24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</w:t>
      </w:r>
      <w:r w:rsidRPr="006B25F3">
        <w:rPr>
          <w:szCs w:val="24"/>
        </w:rPr>
        <w:t>онтракт</w:t>
      </w:r>
      <w:r>
        <w:rPr>
          <w:szCs w:val="24"/>
        </w:rPr>
        <w:t>ом</w:t>
      </w:r>
      <w:r w:rsidRPr="006B25F3">
        <w:rPr>
          <w:szCs w:val="24"/>
        </w:rPr>
        <w:t xml:space="preserve"> между аналитиком и менеджером проекта на выполнение аналитических работ</w:t>
      </w:r>
      <w:r>
        <w:rPr>
          <w:szCs w:val="24"/>
        </w:rPr>
        <w:t xml:space="preserve"> называется:</w:t>
      </w:r>
    </w:p>
    <w:p w14:paraId="433A8B07" w14:textId="77777777" w:rsidR="006B25F3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Договор подряда;</w:t>
      </w:r>
    </w:p>
    <w:p w14:paraId="37F465C2" w14:textId="77777777" w:rsidR="006B25F3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+План управления требованиями;</w:t>
      </w:r>
    </w:p>
    <w:p w14:paraId="35F091A1" w14:textId="77777777" w:rsidR="006B25F3" w:rsidRDefault="006B25F3" w:rsidP="00AA7474">
      <w:pPr>
        <w:pStyle w:val="a4"/>
        <w:spacing w:line="200" w:lineRule="atLeast"/>
        <w:rPr>
          <w:szCs w:val="24"/>
        </w:rPr>
      </w:pPr>
      <w:r>
        <w:rPr>
          <w:szCs w:val="24"/>
        </w:rPr>
        <w:t>План управления аналитическими работами.</w:t>
      </w:r>
    </w:p>
    <w:p w14:paraId="690F9245" w14:textId="77777777" w:rsidR="00C0792B" w:rsidRDefault="00C0792B" w:rsidP="00AA7474">
      <w:pPr>
        <w:pStyle w:val="a4"/>
        <w:spacing w:line="200" w:lineRule="atLeast"/>
        <w:rPr>
          <w:szCs w:val="24"/>
        </w:rPr>
      </w:pPr>
    </w:p>
    <w:p w14:paraId="156B5788" w14:textId="77777777" w:rsidR="00AA7474" w:rsidRPr="00826784" w:rsidRDefault="00AA7474" w:rsidP="00AA7474">
      <w:pPr>
        <w:rPr>
          <w:b/>
          <w:bCs/>
        </w:rPr>
      </w:pPr>
      <w:r w:rsidRPr="00826784">
        <w:rPr>
          <w:b/>
        </w:rPr>
        <w:t>Типовые практические задания:</w:t>
      </w:r>
    </w:p>
    <w:p w14:paraId="5209B68D" w14:textId="77777777" w:rsidR="00AA7474" w:rsidRDefault="00AA7474" w:rsidP="00AA7474">
      <w:pPr>
        <w:rPr>
          <w:b/>
          <w:i/>
        </w:rPr>
      </w:pPr>
    </w:p>
    <w:p w14:paraId="59AD1743" w14:textId="77777777" w:rsidR="005B6AD9" w:rsidRPr="00A76FE7" w:rsidRDefault="005B6AD9" w:rsidP="005B6AD9">
      <w:pPr>
        <w:rPr>
          <w:b/>
          <w:bCs/>
          <w:i/>
        </w:rPr>
      </w:pPr>
      <w:r w:rsidRPr="00A76FE7">
        <w:rPr>
          <w:b/>
          <w:bCs/>
          <w:i/>
        </w:rPr>
        <w:t xml:space="preserve">Задание </w:t>
      </w:r>
      <w:r>
        <w:rPr>
          <w:b/>
          <w:bCs/>
          <w:i/>
        </w:rPr>
        <w:t>1</w:t>
      </w:r>
    </w:p>
    <w:p w14:paraId="60624F96" w14:textId="77777777" w:rsidR="005B6AD9" w:rsidRDefault="005B6AD9" w:rsidP="005B6AD9">
      <w:r w:rsidRPr="00165C69">
        <w:t xml:space="preserve">В соответствии с </w:t>
      </w:r>
      <w:r>
        <w:t>описанием предметной области разработать план аналитических работ.</w:t>
      </w:r>
    </w:p>
    <w:p w14:paraId="36941D10" w14:textId="77777777" w:rsidR="005B6AD9" w:rsidRDefault="005B6AD9" w:rsidP="005B6AD9"/>
    <w:p w14:paraId="6B2BB40B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1</w:t>
      </w:r>
    </w:p>
    <w:p w14:paraId="06A703E9" w14:textId="77777777" w:rsidR="005B6AD9" w:rsidRPr="00165C69" w:rsidRDefault="005B6AD9" w:rsidP="005B6AD9">
      <w:r>
        <w:t xml:space="preserve">Задание считается выполненным, если: обучающийся </w:t>
      </w:r>
      <w:r>
        <w:rPr>
          <w:rFonts w:eastAsia="Calibri"/>
          <w:bCs/>
        </w:rPr>
        <w:t>сформировал и логически обосновал выбранные этапы аналитических работ.</w:t>
      </w:r>
    </w:p>
    <w:p w14:paraId="504DA323" w14:textId="77777777" w:rsidR="005B6AD9" w:rsidRDefault="005B6AD9" w:rsidP="005B6AD9">
      <w:pPr>
        <w:rPr>
          <w:b/>
          <w:bCs/>
        </w:rPr>
      </w:pPr>
    </w:p>
    <w:p w14:paraId="4D7856F9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2</w:t>
      </w:r>
    </w:p>
    <w:p w14:paraId="1CAD5F75" w14:textId="77777777" w:rsidR="005B6AD9" w:rsidRDefault="005B6AD9" w:rsidP="005B6AD9">
      <w:r>
        <w:t>В соответствии с планом аналитических работ подготовить презентацию для заинтересованных лиц проекта.</w:t>
      </w:r>
    </w:p>
    <w:p w14:paraId="4233CC8B" w14:textId="77777777" w:rsidR="005B6AD9" w:rsidRDefault="005B6AD9" w:rsidP="005B6AD9"/>
    <w:p w14:paraId="583ABD72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>
        <w:rPr>
          <w:b/>
          <w:i/>
        </w:rPr>
        <w:t>2</w:t>
      </w:r>
    </w:p>
    <w:p w14:paraId="6082AD28" w14:textId="77777777" w:rsidR="005B6AD9" w:rsidRDefault="005B6AD9" w:rsidP="005B6AD9">
      <w:pPr>
        <w:rPr>
          <w:b/>
          <w:i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>сформировал презентационные материалы, отвечающие принципам оформления визуальной информации и отражающие основные этапы аналитических работ.</w:t>
      </w:r>
    </w:p>
    <w:p w14:paraId="1039C335" w14:textId="77777777" w:rsidR="005B6AD9" w:rsidRPr="00826784" w:rsidRDefault="005B6AD9" w:rsidP="00AA7474">
      <w:pPr>
        <w:rPr>
          <w:b/>
          <w:i/>
        </w:rPr>
      </w:pPr>
    </w:p>
    <w:p w14:paraId="13027C68" w14:textId="77777777" w:rsidR="00AA7474" w:rsidRPr="00826784" w:rsidRDefault="00AA7474" w:rsidP="00AA747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14:paraId="616B6571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Информатизация бизнеса. </w:t>
      </w:r>
    </w:p>
    <w:p w14:paraId="701F7AB6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Корпоративное лидерство. </w:t>
      </w:r>
    </w:p>
    <w:p w14:paraId="02B39015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Корпоративная архитектура.  </w:t>
      </w:r>
    </w:p>
    <w:p w14:paraId="3DAB21C3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lastRenderedPageBreak/>
        <w:t xml:space="preserve">Профиль аналитика.  </w:t>
      </w:r>
    </w:p>
    <w:p w14:paraId="693B0F28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лан управления требованиями. </w:t>
      </w:r>
    </w:p>
    <w:p w14:paraId="19C14FCB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Проектные коммуникации.</w:t>
      </w:r>
      <w:r w:rsidRPr="00323866">
        <w:rPr>
          <w:b w:val="0"/>
          <w:bCs w:val="0"/>
          <w:lang w:eastAsia="ar-SA" w:bidi="ar-SA"/>
        </w:rPr>
        <w:tab/>
        <w:t xml:space="preserve"> </w:t>
      </w:r>
    </w:p>
    <w:p w14:paraId="281EE58E" w14:textId="77777777" w:rsidR="00323866" w:rsidRP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Инструментальные средства в работе бизнес-аналитика.</w:t>
      </w:r>
    </w:p>
    <w:p w14:paraId="44594503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Взаимодействие в проектной команде. </w:t>
      </w:r>
    </w:p>
    <w:p w14:paraId="2FB9686C" w14:textId="77777777" w:rsidR="00323866" w:rsidRP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Инструментальные средства организации аналитических исследований.</w:t>
      </w:r>
    </w:p>
    <w:p w14:paraId="76E7B306" w14:textId="77777777" w:rsidR="00323866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ринципы управления требованиями. </w:t>
      </w:r>
    </w:p>
    <w:p w14:paraId="31CBEB6F" w14:textId="77777777" w:rsidR="001270D4" w:rsidRPr="00D26C87" w:rsidRDefault="00323866" w:rsidP="00925834">
      <w:pPr>
        <w:pStyle w:val="Heading1"/>
        <w:numPr>
          <w:ilvl w:val="0"/>
          <w:numId w:val="20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Инструментальные средства работы с требованиями.</w:t>
      </w:r>
      <w:r w:rsidR="001270D4" w:rsidRPr="00D26C87">
        <w:rPr>
          <w:b w:val="0"/>
          <w:bCs w:val="0"/>
          <w:lang w:eastAsia="ar-SA" w:bidi="ar-SA"/>
        </w:rPr>
        <w:t xml:space="preserve"> </w:t>
      </w:r>
    </w:p>
    <w:p w14:paraId="7713DDB5" w14:textId="77777777" w:rsidR="001270D4" w:rsidRPr="001270D4" w:rsidRDefault="001270D4" w:rsidP="00AA7474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6E7537" w:rsidRPr="00FC243E" w14:paraId="6DD75572" w14:textId="77777777" w:rsidTr="00315E4F">
        <w:tc>
          <w:tcPr>
            <w:tcW w:w="1264" w:type="pct"/>
          </w:tcPr>
          <w:p w14:paraId="502D6788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78E9B321" w14:textId="77777777"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3889FA51" w14:textId="77777777"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2054BCAF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6E7537" w:rsidRPr="00FC243E" w14:paraId="23A81DA6" w14:textId="77777777" w:rsidTr="00315E4F">
        <w:tc>
          <w:tcPr>
            <w:tcW w:w="1264" w:type="pct"/>
          </w:tcPr>
          <w:p w14:paraId="78F5E860" w14:textId="77777777" w:rsidR="006E7537" w:rsidRDefault="006E7537" w:rsidP="008A3674">
            <w:pPr>
              <w:ind w:firstLine="0"/>
            </w:pPr>
            <w:r>
              <w:t>ПК-1</w:t>
            </w:r>
            <w:r w:rsidR="008A3674">
              <w:t>2</w:t>
            </w:r>
          </w:p>
        </w:tc>
        <w:tc>
          <w:tcPr>
            <w:tcW w:w="3736" w:type="pct"/>
          </w:tcPr>
          <w:p w14:paraId="0CE0B5B8" w14:textId="77777777" w:rsidR="006E7537" w:rsidRPr="00A468AB" w:rsidRDefault="001866CA" w:rsidP="001866CA">
            <w:pPr>
              <w:ind w:firstLine="0"/>
            </w:pPr>
            <w:r>
              <w:t>умение выполнять технико-экономическое обоснование проектов по совершенствованию и регламентацию бизнес-процессов и ИТ-инфраструктуры предприятия</w:t>
            </w:r>
          </w:p>
        </w:tc>
      </w:tr>
    </w:tbl>
    <w:p w14:paraId="03863FED" w14:textId="77777777" w:rsidR="006E7537" w:rsidRDefault="006E7537" w:rsidP="00AA7474">
      <w:pPr>
        <w:ind w:firstLine="0"/>
      </w:pPr>
    </w:p>
    <w:p w14:paraId="504F19AC" w14:textId="77777777" w:rsidR="006E7537" w:rsidRDefault="006E7537" w:rsidP="006E7537">
      <w:pPr>
        <w:rPr>
          <w:b/>
        </w:rPr>
      </w:pPr>
      <w:r w:rsidRPr="00826784">
        <w:rPr>
          <w:b/>
        </w:rPr>
        <w:t>Типовые тестовые вопросы:</w:t>
      </w:r>
    </w:p>
    <w:p w14:paraId="0598CCA1" w14:textId="77777777" w:rsidR="00102FC0" w:rsidRDefault="00102FC0" w:rsidP="00102FC0">
      <w:pPr>
        <w:pStyle w:val="a4"/>
        <w:spacing w:line="200" w:lineRule="atLeast"/>
        <w:rPr>
          <w:szCs w:val="24"/>
          <w:lang w:val="en-US"/>
        </w:rPr>
      </w:pPr>
    </w:p>
    <w:p w14:paraId="51EEFA9A" w14:textId="77777777" w:rsidR="00DA2EEE" w:rsidRDefault="00DA2EEE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не входит в состав плана управления требованиями?</w:t>
      </w:r>
    </w:p>
    <w:p w14:paraId="5810D609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Введение;</w:t>
      </w:r>
    </w:p>
    <w:p w14:paraId="18F00D49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Разработка требований;</w:t>
      </w:r>
    </w:p>
    <w:p w14:paraId="4C3A6037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+Тестирование;</w:t>
      </w:r>
    </w:p>
    <w:p w14:paraId="768A0EBF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Спецификация требований.</w:t>
      </w:r>
    </w:p>
    <w:p w14:paraId="29649D64" w14:textId="77777777" w:rsidR="00DA2EEE" w:rsidRDefault="00DA2EEE" w:rsidP="00DA2EEE">
      <w:pPr>
        <w:pStyle w:val="a4"/>
        <w:spacing w:line="200" w:lineRule="atLeast"/>
        <w:rPr>
          <w:szCs w:val="24"/>
        </w:rPr>
      </w:pPr>
    </w:p>
    <w:p w14:paraId="13F6BD4D" w14:textId="77777777" w:rsidR="00DA2EEE" w:rsidRDefault="00DA2EEE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ой тип требований не входит в основные?</w:t>
      </w:r>
    </w:p>
    <w:p w14:paraId="7BC900BF" w14:textId="77777777" w:rsidR="00DA2EEE" w:rsidRP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DA2EEE">
        <w:rPr>
          <w:szCs w:val="24"/>
          <w:lang w:val="en-US"/>
        </w:rPr>
        <w:t>BVISION;</w:t>
      </w:r>
    </w:p>
    <w:p w14:paraId="692E8E0E" w14:textId="77777777" w:rsidR="00DA2EEE" w:rsidRP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DA2EEE">
        <w:rPr>
          <w:szCs w:val="24"/>
          <w:lang w:val="en-US"/>
        </w:rPr>
        <w:t>STKR;</w:t>
      </w:r>
    </w:p>
    <w:p w14:paraId="3A0C93DD" w14:textId="77777777" w:rsidR="00DA2EEE" w:rsidRP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DA2EEE">
        <w:rPr>
          <w:szCs w:val="24"/>
          <w:lang w:val="en-US"/>
        </w:rPr>
        <w:t>NFR;</w:t>
      </w:r>
    </w:p>
    <w:p w14:paraId="0F916AE4" w14:textId="77777777" w:rsidR="00DA2EEE" w:rsidRP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DA2EEE">
        <w:rPr>
          <w:szCs w:val="24"/>
          <w:lang w:val="en-US"/>
        </w:rPr>
        <w:t>+TECH.</w:t>
      </w:r>
    </w:p>
    <w:p w14:paraId="58BE6BFE" w14:textId="77777777" w:rsidR="00DA2EEE" w:rsidRPr="00DA2EEE" w:rsidRDefault="00DA2EEE" w:rsidP="00DA2EEE">
      <w:pPr>
        <w:pStyle w:val="a4"/>
        <w:spacing w:line="200" w:lineRule="atLeast"/>
        <w:rPr>
          <w:szCs w:val="24"/>
          <w:lang w:val="en-US"/>
        </w:rPr>
      </w:pPr>
    </w:p>
    <w:p w14:paraId="1C41CDD6" w14:textId="77777777" w:rsidR="00DA2EEE" w:rsidRPr="00DA2EEE" w:rsidRDefault="00DA2EEE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</w:t>
      </w:r>
      <w:r w:rsidRPr="00DA2EEE">
        <w:rPr>
          <w:szCs w:val="24"/>
        </w:rPr>
        <w:t xml:space="preserve"> </w:t>
      </w:r>
      <w:r>
        <w:rPr>
          <w:szCs w:val="24"/>
        </w:rPr>
        <w:t>означает</w:t>
      </w:r>
      <w:r w:rsidRPr="00DA2EEE">
        <w:rPr>
          <w:szCs w:val="24"/>
        </w:rPr>
        <w:t xml:space="preserve"> </w:t>
      </w:r>
      <w:r>
        <w:rPr>
          <w:szCs w:val="24"/>
        </w:rPr>
        <w:t>тип</w:t>
      </w:r>
      <w:r w:rsidRPr="00DA2EEE">
        <w:rPr>
          <w:szCs w:val="24"/>
        </w:rPr>
        <w:t xml:space="preserve"> </w:t>
      </w:r>
      <w:r>
        <w:rPr>
          <w:szCs w:val="24"/>
        </w:rPr>
        <w:t>требований</w:t>
      </w:r>
      <w:r w:rsidRPr="00DA2EEE">
        <w:rPr>
          <w:szCs w:val="24"/>
        </w:rPr>
        <w:t xml:space="preserve"> Interface Control Element?</w:t>
      </w:r>
    </w:p>
    <w:p w14:paraId="23824710" w14:textId="77777777" w:rsidR="00DA2EEE" w:rsidRDefault="00DA2EEE" w:rsidP="00DA2EEE">
      <w:pPr>
        <w:pStyle w:val="a4"/>
        <w:spacing w:line="200" w:lineRule="atLeast"/>
        <w:rPr>
          <w:szCs w:val="24"/>
        </w:rPr>
      </w:pPr>
      <w:r w:rsidRPr="00E54E8F">
        <w:rPr>
          <w:szCs w:val="24"/>
        </w:rPr>
        <w:t>Требования к пользовательскому интерфейсу</w:t>
      </w:r>
      <w:r>
        <w:rPr>
          <w:szCs w:val="24"/>
        </w:rPr>
        <w:t>;</w:t>
      </w:r>
    </w:p>
    <w:p w14:paraId="57ECECC1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+</w:t>
      </w:r>
      <w:r w:rsidRPr="00E54E8F">
        <w:rPr>
          <w:szCs w:val="24"/>
        </w:rPr>
        <w:t>Требования к взаимодействию с внешними системами</w:t>
      </w:r>
      <w:r>
        <w:rPr>
          <w:szCs w:val="24"/>
        </w:rPr>
        <w:t>;</w:t>
      </w:r>
    </w:p>
    <w:p w14:paraId="37438DF1" w14:textId="77777777" w:rsidR="00DA2EEE" w:rsidRDefault="00DA2EEE" w:rsidP="00DA2EEE">
      <w:pPr>
        <w:pStyle w:val="a4"/>
        <w:spacing w:line="200" w:lineRule="atLeast"/>
        <w:rPr>
          <w:szCs w:val="24"/>
        </w:rPr>
      </w:pPr>
      <w:r w:rsidRPr="00E54E8F">
        <w:rPr>
          <w:szCs w:val="24"/>
        </w:rPr>
        <w:t>Требования к совместимости</w:t>
      </w:r>
      <w:r>
        <w:rPr>
          <w:szCs w:val="24"/>
        </w:rPr>
        <w:t>;</w:t>
      </w:r>
    </w:p>
    <w:p w14:paraId="35A92A9F" w14:textId="77777777" w:rsidR="00DA2EEE" w:rsidRDefault="00DA2EEE" w:rsidP="00DA2EEE">
      <w:pPr>
        <w:pStyle w:val="a4"/>
        <w:spacing w:line="200" w:lineRule="atLeast"/>
        <w:rPr>
          <w:szCs w:val="24"/>
        </w:rPr>
      </w:pPr>
      <w:r w:rsidRPr="00E54E8F">
        <w:rPr>
          <w:szCs w:val="24"/>
        </w:rPr>
        <w:t>Требования к программным средствам</w:t>
      </w:r>
      <w:r>
        <w:rPr>
          <w:szCs w:val="24"/>
        </w:rPr>
        <w:t>.</w:t>
      </w:r>
    </w:p>
    <w:p w14:paraId="35D4E7F6" w14:textId="77777777" w:rsidR="00DA2EEE" w:rsidRDefault="00DA2EEE" w:rsidP="00DA2EEE">
      <w:pPr>
        <w:pStyle w:val="a4"/>
        <w:spacing w:line="200" w:lineRule="atLeast"/>
        <w:rPr>
          <w:szCs w:val="24"/>
        </w:rPr>
      </w:pPr>
    </w:p>
    <w:p w14:paraId="43D385CF" w14:textId="77777777" w:rsidR="00DA2EEE" w:rsidRDefault="00DA2EEE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не входит в стандартные атрибуты требований?</w:t>
      </w:r>
    </w:p>
    <w:p w14:paraId="24C12DF1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+Цель;</w:t>
      </w:r>
    </w:p>
    <w:p w14:paraId="220C44EE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Приоритет;</w:t>
      </w:r>
    </w:p>
    <w:p w14:paraId="4BBD11C9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Стоимость;</w:t>
      </w:r>
    </w:p>
    <w:p w14:paraId="2F60361F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Статус.</w:t>
      </w:r>
    </w:p>
    <w:p w14:paraId="1908FE88" w14:textId="77777777" w:rsidR="00DA2EEE" w:rsidRDefault="00DA2EEE" w:rsidP="00DA2EEE">
      <w:pPr>
        <w:pStyle w:val="a4"/>
        <w:spacing w:line="200" w:lineRule="atLeast"/>
        <w:rPr>
          <w:szCs w:val="24"/>
        </w:rPr>
      </w:pPr>
    </w:p>
    <w:p w14:paraId="091974E3" w14:textId="77777777" w:rsidR="00DA2EEE" w:rsidRDefault="00DA2EEE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 xml:space="preserve">Что называют </w:t>
      </w:r>
      <w:r w:rsidRPr="00E54E8F">
        <w:rPr>
          <w:szCs w:val="24"/>
        </w:rPr>
        <w:t>изучение</w:t>
      </w:r>
      <w:r>
        <w:rPr>
          <w:szCs w:val="24"/>
        </w:rPr>
        <w:t>м результатов работы специалиста</w:t>
      </w:r>
      <w:r w:rsidRPr="00E54E8F">
        <w:rPr>
          <w:szCs w:val="24"/>
        </w:rPr>
        <w:t xml:space="preserve"> другим специалистом той же специализации</w:t>
      </w:r>
      <w:r>
        <w:rPr>
          <w:szCs w:val="24"/>
        </w:rPr>
        <w:t>?</w:t>
      </w:r>
    </w:p>
    <w:p w14:paraId="30A5D4E6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Верификация;</w:t>
      </w:r>
    </w:p>
    <w:p w14:paraId="64E54A61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+Одноранговое ревью;</w:t>
      </w:r>
    </w:p>
    <w:p w14:paraId="4B634860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Командная проверка.</w:t>
      </w:r>
    </w:p>
    <w:p w14:paraId="3ADC5C3F" w14:textId="77777777" w:rsidR="00DA2EEE" w:rsidRDefault="00DA2EEE" w:rsidP="00DA2EEE">
      <w:pPr>
        <w:pStyle w:val="a4"/>
        <w:spacing w:line="200" w:lineRule="atLeast"/>
        <w:rPr>
          <w:szCs w:val="24"/>
        </w:rPr>
      </w:pPr>
    </w:p>
    <w:p w14:paraId="32CBC0C4" w14:textId="77777777" w:rsidR="006D7AB6" w:rsidRPr="004C2B71" w:rsidRDefault="006D7AB6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AD7ADF">
        <w:rPr>
          <w:szCs w:val="24"/>
        </w:rPr>
        <w:t xml:space="preserve">Какая </w:t>
      </w:r>
      <w:r>
        <w:rPr>
          <w:szCs w:val="24"/>
        </w:rPr>
        <w:t>методология разработки ПО</w:t>
      </w:r>
      <w:r w:rsidRPr="00AD7ADF">
        <w:rPr>
          <w:szCs w:val="24"/>
        </w:rPr>
        <w:t xml:space="preserve"> подразумевает выполнение проекта </w:t>
      </w:r>
      <w:r>
        <w:rPr>
          <w:szCs w:val="24"/>
        </w:rPr>
        <w:t>в виде отдельных конструкций</w:t>
      </w:r>
      <w:r w:rsidRPr="00AD7ADF">
        <w:rPr>
          <w:szCs w:val="24"/>
        </w:rPr>
        <w:t>?</w:t>
      </w:r>
    </w:p>
    <w:p w14:paraId="4DAEFDE9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</w:t>
      </w:r>
      <w:r>
        <w:rPr>
          <w:szCs w:val="24"/>
          <w:lang w:val="en-US"/>
        </w:rPr>
        <w:t>RUP</w:t>
      </w:r>
      <w:r>
        <w:rPr>
          <w:szCs w:val="24"/>
        </w:rPr>
        <w:t>;</w:t>
      </w:r>
    </w:p>
    <w:p w14:paraId="4D4FC443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  <w:lang w:val="en-US"/>
        </w:rPr>
        <w:t>Scrum</w:t>
      </w:r>
      <w:r>
        <w:rPr>
          <w:szCs w:val="24"/>
        </w:rPr>
        <w:t>;</w:t>
      </w:r>
    </w:p>
    <w:p w14:paraId="08291868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  <w:lang w:val="en-US"/>
        </w:rPr>
        <w:lastRenderedPageBreak/>
        <w:t>Kanban</w:t>
      </w:r>
      <w:r w:rsidRPr="00826784">
        <w:rPr>
          <w:szCs w:val="24"/>
        </w:rPr>
        <w:t xml:space="preserve">. </w:t>
      </w:r>
    </w:p>
    <w:p w14:paraId="2B9A0DFF" w14:textId="77777777" w:rsidR="006D7AB6" w:rsidRPr="00826784" w:rsidRDefault="006D7AB6" w:rsidP="006D7AB6">
      <w:pPr>
        <w:pStyle w:val="a4"/>
        <w:spacing w:line="200" w:lineRule="atLeast"/>
        <w:rPr>
          <w:szCs w:val="24"/>
        </w:rPr>
      </w:pPr>
    </w:p>
    <w:p w14:paraId="5017BCAA" w14:textId="77777777" w:rsidR="006D7AB6" w:rsidRPr="00FF24CB" w:rsidRDefault="006D7AB6" w:rsidP="00925834">
      <w:pPr>
        <w:pStyle w:val="a4"/>
        <w:numPr>
          <w:ilvl w:val="0"/>
          <w:numId w:val="2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FF24CB">
        <w:rPr>
          <w:szCs w:val="24"/>
        </w:rPr>
        <w:t>Комплекс мероприятий, направленных на получение долгосрочных конкурентных преимуществ бизнеса компании, за счет его наполнения с помощью ИТ реальным информационным содержанием</w:t>
      </w:r>
      <w:r>
        <w:rPr>
          <w:szCs w:val="24"/>
        </w:rPr>
        <w:t xml:space="preserve"> называют:</w:t>
      </w:r>
    </w:p>
    <w:p w14:paraId="39AD951C" w14:textId="77777777" w:rsidR="006D7AB6" w:rsidRDefault="006D7AB6" w:rsidP="006D7AB6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</w:rPr>
        <w:t>+Информатизацией</w:t>
      </w:r>
      <w:r>
        <w:rPr>
          <w:szCs w:val="24"/>
          <w:lang w:val="en-US"/>
        </w:rPr>
        <w:t>;</w:t>
      </w:r>
    </w:p>
    <w:p w14:paraId="533E145C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Совершенствованием бизнес-процессов;</w:t>
      </w:r>
    </w:p>
    <w:p w14:paraId="0F9FE850" w14:textId="77777777" w:rsidR="006D7AB6" w:rsidRPr="00826784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Реструктуризацией</w:t>
      </w:r>
      <w:r w:rsidRPr="00826784">
        <w:rPr>
          <w:szCs w:val="24"/>
        </w:rPr>
        <w:t>.</w:t>
      </w:r>
    </w:p>
    <w:p w14:paraId="04A00534" w14:textId="77777777" w:rsidR="001270D4" w:rsidRDefault="001270D4" w:rsidP="00102FC0">
      <w:pPr>
        <w:pStyle w:val="a4"/>
        <w:spacing w:line="200" w:lineRule="atLeast"/>
        <w:rPr>
          <w:szCs w:val="24"/>
        </w:rPr>
      </w:pPr>
    </w:p>
    <w:p w14:paraId="09F461F4" w14:textId="77777777" w:rsidR="006E7537" w:rsidRDefault="006E7537" w:rsidP="006E7537">
      <w:pPr>
        <w:rPr>
          <w:b/>
        </w:rPr>
      </w:pPr>
      <w:r w:rsidRPr="00826784">
        <w:rPr>
          <w:b/>
        </w:rPr>
        <w:t>Типовые практические задания:</w:t>
      </w:r>
    </w:p>
    <w:p w14:paraId="7F5E7ABE" w14:textId="77777777" w:rsidR="006E7537" w:rsidRDefault="006E7537" w:rsidP="006E7537">
      <w:pPr>
        <w:rPr>
          <w:b/>
          <w:bCs/>
        </w:rPr>
      </w:pPr>
    </w:p>
    <w:p w14:paraId="6697D890" w14:textId="77777777" w:rsidR="001270D4" w:rsidRPr="00826784" w:rsidRDefault="001270D4" w:rsidP="001270D4">
      <w:pPr>
        <w:rPr>
          <w:b/>
          <w:bCs/>
          <w:i/>
        </w:rPr>
      </w:pPr>
      <w:r w:rsidRPr="00826784">
        <w:rPr>
          <w:b/>
          <w:bCs/>
          <w:i/>
        </w:rPr>
        <w:t xml:space="preserve">Задание </w:t>
      </w:r>
      <w:r w:rsidR="005B6AD9">
        <w:rPr>
          <w:b/>
          <w:bCs/>
          <w:i/>
        </w:rPr>
        <w:t>3</w:t>
      </w:r>
    </w:p>
    <w:p w14:paraId="6A5BEACB" w14:textId="77777777" w:rsidR="001270D4" w:rsidRPr="00826784" w:rsidRDefault="005B6AD9" w:rsidP="001270D4">
      <w:r>
        <w:t>Необходимо п</w:t>
      </w:r>
      <w:r w:rsidR="001270D4" w:rsidRPr="00826784">
        <w:t xml:space="preserve">роанализировать </w:t>
      </w:r>
      <w:r>
        <w:t>входную информацию и сформировать список заинтересованных лиц.</w:t>
      </w:r>
    </w:p>
    <w:p w14:paraId="634B6FD2" w14:textId="77777777" w:rsidR="001270D4" w:rsidRPr="00826784" w:rsidRDefault="001270D4" w:rsidP="001270D4"/>
    <w:p w14:paraId="600DB1B7" w14:textId="77777777" w:rsidR="001270D4" w:rsidRPr="00826784" w:rsidRDefault="001270D4" w:rsidP="001270D4">
      <w:pPr>
        <w:rPr>
          <w:b/>
          <w:i/>
        </w:rPr>
      </w:pPr>
      <w:r w:rsidRPr="00826784">
        <w:rPr>
          <w:b/>
          <w:i/>
        </w:rPr>
        <w:t xml:space="preserve">Критерии выполнения задания </w:t>
      </w:r>
      <w:r w:rsidR="005B6AD9">
        <w:rPr>
          <w:b/>
          <w:i/>
        </w:rPr>
        <w:t>3</w:t>
      </w:r>
    </w:p>
    <w:p w14:paraId="08679EF0" w14:textId="77777777" w:rsidR="001270D4" w:rsidRDefault="001270D4" w:rsidP="001270D4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 w:rsidR="005B6AD9">
        <w:rPr>
          <w:rFonts w:eastAsia="Calibri"/>
          <w:bCs/>
        </w:rPr>
        <w:t>сформировал список заинтересованных лиц, являющихся потенциальными источниками информации необходимой для дальнейшего исследования предметной области</w:t>
      </w:r>
      <w:r w:rsidRPr="00826784">
        <w:rPr>
          <w:rFonts w:eastAsia="Calibri"/>
          <w:bCs/>
        </w:rPr>
        <w:t>.</w:t>
      </w:r>
    </w:p>
    <w:p w14:paraId="0A490E6B" w14:textId="77777777" w:rsidR="005B6AD9" w:rsidRDefault="005B6AD9" w:rsidP="001270D4">
      <w:pPr>
        <w:rPr>
          <w:rFonts w:eastAsia="Calibri"/>
          <w:bCs/>
        </w:rPr>
      </w:pPr>
    </w:p>
    <w:p w14:paraId="2FBADF50" w14:textId="77777777" w:rsidR="005B6AD9" w:rsidRPr="00826784" w:rsidRDefault="005B6AD9" w:rsidP="005B6AD9">
      <w:pPr>
        <w:rPr>
          <w:b/>
          <w:bCs/>
          <w:i/>
        </w:rPr>
      </w:pPr>
      <w:r w:rsidRPr="00826784">
        <w:rPr>
          <w:b/>
          <w:bCs/>
          <w:i/>
        </w:rPr>
        <w:t xml:space="preserve">Задание </w:t>
      </w:r>
      <w:r w:rsidR="00FA40E9">
        <w:rPr>
          <w:b/>
          <w:bCs/>
          <w:i/>
        </w:rPr>
        <w:t>4</w:t>
      </w:r>
    </w:p>
    <w:p w14:paraId="2F15BBA2" w14:textId="77777777" w:rsidR="005B6AD9" w:rsidRPr="00826784" w:rsidRDefault="00FA40E9" w:rsidP="005B6AD9">
      <w:r>
        <w:t>В соответствии с шаблоном документа «Запросы заинтересованного лица» разработать набор вопросов</w:t>
      </w:r>
      <w:r w:rsidR="005B6AD9">
        <w:t>.</w:t>
      </w:r>
    </w:p>
    <w:p w14:paraId="6FCBF8D6" w14:textId="77777777" w:rsidR="005B6AD9" w:rsidRPr="00826784" w:rsidRDefault="005B6AD9" w:rsidP="005B6AD9"/>
    <w:p w14:paraId="7F16126A" w14:textId="77777777" w:rsidR="005B6AD9" w:rsidRPr="00826784" w:rsidRDefault="005B6AD9" w:rsidP="005B6AD9">
      <w:pPr>
        <w:rPr>
          <w:b/>
          <w:i/>
        </w:rPr>
      </w:pPr>
      <w:r w:rsidRPr="00826784">
        <w:rPr>
          <w:b/>
          <w:i/>
        </w:rPr>
        <w:t xml:space="preserve">Критерии выполнения задания </w:t>
      </w:r>
      <w:r w:rsidR="00FA40E9">
        <w:rPr>
          <w:b/>
          <w:i/>
        </w:rPr>
        <w:t>4</w:t>
      </w:r>
    </w:p>
    <w:p w14:paraId="0CCD6346" w14:textId="77777777" w:rsidR="005B6AD9" w:rsidRDefault="005B6AD9" w:rsidP="005B6AD9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список </w:t>
      </w:r>
      <w:r w:rsidR="00FA40E9">
        <w:rPr>
          <w:rFonts w:eastAsia="Calibri"/>
          <w:bCs/>
        </w:rPr>
        <w:t>вопросов, отвечающий требованиям и структуре запросов заинтересованных лиц</w:t>
      </w:r>
      <w:r w:rsidRPr="00826784">
        <w:rPr>
          <w:rFonts w:eastAsia="Calibri"/>
          <w:bCs/>
        </w:rPr>
        <w:t>.</w:t>
      </w:r>
    </w:p>
    <w:p w14:paraId="3E662429" w14:textId="77777777" w:rsidR="005B6AD9" w:rsidRPr="00826784" w:rsidRDefault="005B6AD9" w:rsidP="001270D4">
      <w:pPr>
        <w:rPr>
          <w:b/>
        </w:rPr>
      </w:pPr>
    </w:p>
    <w:p w14:paraId="6F86076B" w14:textId="77777777" w:rsidR="00FA40E9" w:rsidRPr="00826784" w:rsidRDefault="00FA40E9" w:rsidP="00FA40E9">
      <w:pPr>
        <w:rPr>
          <w:b/>
          <w:bCs/>
          <w:i/>
        </w:rPr>
      </w:pPr>
      <w:r w:rsidRPr="00826784">
        <w:rPr>
          <w:b/>
          <w:bCs/>
          <w:i/>
        </w:rPr>
        <w:t xml:space="preserve">Задание </w:t>
      </w:r>
      <w:r>
        <w:rPr>
          <w:b/>
          <w:bCs/>
          <w:i/>
        </w:rPr>
        <w:t>5</w:t>
      </w:r>
    </w:p>
    <w:p w14:paraId="03D77B80" w14:textId="77777777" w:rsidR="00FA40E9" w:rsidRPr="00826784" w:rsidRDefault="00FA40E9" w:rsidP="00FA40E9">
      <w:r>
        <w:t>В соответствии с описанием предметной области определить границы системы.</w:t>
      </w:r>
    </w:p>
    <w:p w14:paraId="7CA99911" w14:textId="77777777" w:rsidR="00FA40E9" w:rsidRPr="00826784" w:rsidRDefault="00FA40E9" w:rsidP="00FA40E9"/>
    <w:p w14:paraId="11620A87" w14:textId="77777777" w:rsidR="00FA40E9" w:rsidRPr="00826784" w:rsidRDefault="00FA40E9" w:rsidP="00FA40E9">
      <w:pPr>
        <w:rPr>
          <w:b/>
          <w:i/>
        </w:rPr>
      </w:pPr>
      <w:r w:rsidRPr="00826784">
        <w:rPr>
          <w:b/>
          <w:i/>
        </w:rPr>
        <w:t xml:space="preserve">Критерии выполнения задания </w:t>
      </w:r>
      <w:r w:rsidR="00230FC0">
        <w:rPr>
          <w:b/>
          <w:i/>
        </w:rPr>
        <w:t>5</w:t>
      </w:r>
    </w:p>
    <w:p w14:paraId="793A9F80" w14:textId="77777777" w:rsidR="00FA40E9" w:rsidRDefault="00FA40E9" w:rsidP="00FA40E9">
      <w:pPr>
        <w:rPr>
          <w:rFonts w:eastAsia="Calibri"/>
          <w:bCs/>
        </w:rPr>
      </w:pPr>
      <w:r w:rsidRPr="00826784">
        <w:t xml:space="preserve">Задание считается выполненным, если: обучающийся </w:t>
      </w:r>
      <w:r w:rsidR="00230FC0">
        <w:rPr>
          <w:rFonts w:eastAsia="Calibri"/>
          <w:bCs/>
        </w:rPr>
        <w:t>разработал образно-знаковую или семантическую модель контекста системы</w:t>
      </w:r>
      <w:r w:rsidRPr="00826784">
        <w:rPr>
          <w:rFonts w:eastAsia="Calibri"/>
          <w:bCs/>
        </w:rPr>
        <w:t>.</w:t>
      </w:r>
    </w:p>
    <w:p w14:paraId="5905F61F" w14:textId="77777777" w:rsidR="001270D4" w:rsidRDefault="001270D4" w:rsidP="006E7537">
      <w:pPr>
        <w:rPr>
          <w:b/>
          <w:bCs/>
        </w:rPr>
      </w:pPr>
    </w:p>
    <w:p w14:paraId="54BFF095" w14:textId="77777777" w:rsidR="006E7537" w:rsidRPr="00826784" w:rsidRDefault="006E7537" w:rsidP="006E7537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14:paraId="627D5E7E" w14:textId="77777777" w:rsidR="006E7537" w:rsidRDefault="006E7537" w:rsidP="00AA7474">
      <w:pPr>
        <w:ind w:firstLine="0"/>
      </w:pPr>
    </w:p>
    <w:p w14:paraId="7E9EE3DB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Методологии разработки программных систем. </w:t>
      </w:r>
    </w:p>
    <w:p w14:paraId="309851D4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ланирование работ. </w:t>
      </w:r>
    </w:p>
    <w:p w14:paraId="5E8802DD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Иерархическая структура работ проекта.</w:t>
      </w:r>
    </w:p>
    <w:p w14:paraId="22E2B1C0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одготовка презентаций. </w:t>
      </w:r>
    </w:p>
    <w:p w14:paraId="6DC9E7F1" w14:textId="77777777" w:rsidR="001270D4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Стандарты, регламентирующие деятельность аналитика.</w:t>
      </w:r>
      <w:r w:rsidR="001270D4" w:rsidRPr="00D26C87">
        <w:rPr>
          <w:b w:val="0"/>
          <w:bCs w:val="0"/>
          <w:lang w:eastAsia="ar-SA" w:bidi="ar-SA"/>
        </w:rPr>
        <w:t xml:space="preserve"> </w:t>
      </w:r>
    </w:p>
    <w:p w14:paraId="75D3F68B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Сбор и анализ информации. </w:t>
      </w:r>
    </w:p>
    <w:p w14:paraId="5FA62536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Работа с заинтересованными лицами. </w:t>
      </w:r>
    </w:p>
    <w:p w14:paraId="03EE660F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Запросы заинтересованных лиц.</w:t>
      </w:r>
    </w:p>
    <w:p w14:paraId="6BCDEDF7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Типы требований. </w:t>
      </w:r>
    </w:p>
    <w:p w14:paraId="562F167D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Бизнес-требования. </w:t>
      </w:r>
    </w:p>
    <w:p w14:paraId="677E99B1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Функциональные требования. </w:t>
      </w:r>
    </w:p>
    <w:p w14:paraId="7EDB04CC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ользовательские требования. </w:t>
      </w:r>
    </w:p>
    <w:p w14:paraId="3353FCB9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Нефункциональные требования. </w:t>
      </w:r>
    </w:p>
    <w:p w14:paraId="38130D5D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Требования к взаимодействию с внешними системами. </w:t>
      </w:r>
    </w:p>
    <w:p w14:paraId="4DF47F8D" w14:textId="77777777" w:rsid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Атрибуты требований.</w:t>
      </w:r>
    </w:p>
    <w:p w14:paraId="37CE2B1A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lastRenderedPageBreak/>
        <w:t xml:space="preserve">Выявление требований. </w:t>
      </w:r>
    </w:p>
    <w:p w14:paraId="7B5846FA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Состояния требований. </w:t>
      </w:r>
    </w:p>
    <w:p w14:paraId="04A7F06A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Моделирование требований.   </w:t>
      </w:r>
    </w:p>
    <w:p w14:paraId="39BED545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Документирование требований. </w:t>
      </w:r>
    </w:p>
    <w:p w14:paraId="69088BD6" w14:textId="77777777" w:rsidR="00323866" w:rsidRPr="00323866" w:rsidRDefault="00323866" w:rsidP="00925834">
      <w:pPr>
        <w:pStyle w:val="Heading1"/>
        <w:numPr>
          <w:ilvl w:val="0"/>
          <w:numId w:val="22"/>
        </w:numPr>
        <w:ind w:right="255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Трассировка требований. </w:t>
      </w:r>
    </w:p>
    <w:p w14:paraId="07E96D6F" w14:textId="77777777" w:rsidR="001270D4" w:rsidRDefault="001270D4" w:rsidP="00AA7474">
      <w:pPr>
        <w:ind w:firstLine="0"/>
      </w:pPr>
    </w:p>
    <w:p w14:paraId="2117E2E3" w14:textId="77777777" w:rsidR="002A1EF4" w:rsidRPr="00826784" w:rsidRDefault="002A1EF4" w:rsidP="002A1EF4">
      <w:pPr>
        <w:pStyle w:val="Style23"/>
        <w:ind w:firstLine="709"/>
        <w:rPr>
          <w:rStyle w:val="FontStyle134"/>
        </w:rPr>
      </w:pPr>
      <w:r w:rsidRPr="00826784">
        <w:rPr>
          <w:rStyle w:val="FontStyle134"/>
        </w:rPr>
        <w:t>4.</w:t>
      </w:r>
      <w:r w:rsidR="008262B6">
        <w:rPr>
          <w:rStyle w:val="FontStyle134"/>
        </w:rPr>
        <w:t>2</w:t>
      </w:r>
      <w:r w:rsidRPr="00826784">
        <w:rPr>
          <w:rStyle w:val="FontStyle134"/>
        </w:rPr>
        <w:t xml:space="preserve">.  Промежуточная аттестация в форме </w:t>
      </w:r>
      <w:r w:rsidR="008262B6">
        <w:rPr>
          <w:rStyle w:val="FontStyle134"/>
        </w:rPr>
        <w:t>экзамена</w:t>
      </w:r>
    </w:p>
    <w:p w14:paraId="2C67F4B5" w14:textId="77777777" w:rsidR="002A1EF4" w:rsidRPr="001270D4" w:rsidRDefault="002A1EF4" w:rsidP="002A1EF4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2A1EF4" w:rsidRPr="00FC243E" w14:paraId="53CD91B5" w14:textId="77777777" w:rsidTr="00FE4D5B">
        <w:tc>
          <w:tcPr>
            <w:tcW w:w="1264" w:type="pct"/>
          </w:tcPr>
          <w:p w14:paraId="2B23A038" w14:textId="77777777" w:rsidR="002A1EF4" w:rsidRPr="00CE1791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10C63D5E" w14:textId="77777777" w:rsidR="002A1EF4" w:rsidRDefault="002A1EF4" w:rsidP="00FE4D5B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202CFB65" w14:textId="77777777" w:rsidR="002A1EF4" w:rsidRPr="00682C2A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78B506AA" w14:textId="77777777" w:rsidR="002A1EF4" w:rsidRPr="00CE1791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2A1EF4" w:rsidRPr="00FC243E" w14:paraId="252F7AF7" w14:textId="77777777" w:rsidTr="00FE4D5B">
        <w:tc>
          <w:tcPr>
            <w:tcW w:w="1264" w:type="pct"/>
          </w:tcPr>
          <w:p w14:paraId="105BA09A" w14:textId="77777777" w:rsidR="002A1EF4" w:rsidRDefault="002A1EF4" w:rsidP="00FE4D5B">
            <w:pPr>
              <w:ind w:firstLine="0"/>
            </w:pPr>
            <w:r>
              <w:t>ПК-12</w:t>
            </w:r>
          </w:p>
        </w:tc>
        <w:tc>
          <w:tcPr>
            <w:tcW w:w="3736" w:type="pct"/>
          </w:tcPr>
          <w:p w14:paraId="262CF13D" w14:textId="77777777" w:rsidR="002A1EF4" w:rsidRPr="00A468AB" w:rsidRDefault="002A1EF4" w:rsidP="00FE4D5B">
            <w:pPr>
              <w:ind w:firstLine="0"/>
            </w:pPr>
            <w:r>
              <w:t>умение выполнять технико-экономическое обоснование проектов по совершенствованию и регламентацию бизнес-процессов и ИТ-инфраструктуры предприятия</w:t>
            </w:r>
          </w:p>
        </w:tc>
      </w:tr>
    </w:tbl>
    <w:p w14:paraId="298D2C59" w14:textId="77777777" w:rsidR="002A1EF4" w:rsidRDefault="002A1EF4" w:rsidP="002A1EF4">
      <w:pPr>
        <w:ind w:firstLine="0"/>
      </w:pPr>
    </w:p>
    <w:p w14:paraId="27EB2B46" w14:textId="77777777" w:rsidR="002A1EF4" w:rsidRDefault="002A1EF4" w:rsidP="002A1EF4">
      <w:pPr>
        <w:rPr>
          <w:b/>
        </w:rPr>
      </w:pPr>
      <w:r w:rsidRPr="00826784">
        <w:rPr>
          <w:b/>
        </w:rPr>
        <w:t>Типовые тестовые вопросы:</w:t>
      </w:r>
    </w:p>
    <w:p w14:paraId="03E7E736" w14:textId="77777777" w:rsidR="002A1EF4" w:rsidRPr="00826784" w:rsidRDefault="002A1EF4" w:rsidP="002A1EF4">
      <w:pPr>
        <w:pStyle w:val="a4"/>
        <w:spacing w:line="200" w:lineRule="atLeast"/>
        <w:rPr>
          <w:szCs w:val="24"/>
          <w:lang w:val="en-US"/>
        </w:rPr>
      </w:pPr>
    </w:p>
    <w:p w14:paraId="729DC0BB" w14:textId="77777777" w:rsidR="002A1EF4" w:rsidRPr="00826784" w:rsidRDefault="002A1EF4" w:rsidP="00925834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826784">
        <w:rPr>
          <w:szCs w:val="24"/>
        </w:rPr>
        <w:t>Какая модель жизненного цикла подразумевает выполнение проекта без возможности возврата на предыдущие этапы?</w:t>
      </w:r>
    </w:p>
    <w:p w14:paraId="28F7B607" w14:textId="77777777" w:rsidR="002A1EF4" w:rsidRPr="00826784" w:rsidRDefault="002A1EF4" w:rsidP="002A1EF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+каскадная;</w:t>
      </w:r>
    </w:p>
    <w:p w14:paraId="420EFA31" w14:textId="77777777" w:rsidR="002A1EF4" w:rsidRPr="00826784" w:rsidRDefault="002A1EF4" w:rsidP="002A1EF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эволюционная;</w:t>
      </w:r>
    </w:p>
    <w:p w14:paraId="53A106DC" w14:textId="77777777" w:rsidR="002A1EF4" w:rsidRPr="00826784" w:rsidRDefault="002A1EF4" w:rsidP="002A1EF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крементная;</w:t>
      </w:r>
    </w:p>
    <w:p w14:paraId="639116B0" w14:textId="77777777" w:rsidR="002A1EF4" w:rsidRDefault="002A1EF4" w:rsidP="002A1EF4">
      <w:pPr>
        <w:pStyle w:val="a4"/>
        <w:spacing w:line="200" w:lineRule="atLeast"/>
        <w:rPr>
          <w:szCs w:val="24"/>
        </w:rPr>
      </w:pPr>
      <w:r w:rsidRPr="00826784">
        <w:rPr>
          <w:szCs w:val="24"/>
        </w:rPr>
        <w:t>интеграционная.</w:t>
      </w:r>
    </w:p>
    <w:p w14:paraId="502045F0" w14:textId="77777777" w:rsidR="006D7AB6" w:rsidRPr="004C2B71" w:rsidRDefault="006D7AB6" w:rsidP="00925834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C85ADE">
        <w:rPr>
          <w:szCs w:val="24"/>
        </w:rPr>
        <w:t>Как</w:t>
      </w:r>
      <w:r>
        <w:rPr>
          <w:szCs w:val="24"/>
        </w:rPr>
        <w:t>ой международный</w:t>
      </w:r>
      <w:r w:rsidRPr="00C85ADE">
        <w:rPr>
          <w:szCs w:val="24"/>
        </w:rPr>
        <w:t xml:space="preserve"> стандарт регламентиру</w:t>
      </w:r>
      <w:r>
        <w:rPr>
          <w:szCs w:val="24"/>
        </w:rPr>
        <w:t>е</w:t>
      </w:r>
      <w:r w:rsidRPr="00C85ADE">
        <w:rPr>
          <w:szCs w:val="24"/>
        </w:rPr>
        <w:t xml:space="preserve">т </w:t>
      </w:r>
      <w:r>
        <w:rPr>
          <w:szCs w:val="24"/>
        </w:rPr>
        <w:t>работу в области бизнес-анализа</w:t>
      </w:r>
      <w:r w:rsidRPr="00C85ADE">
        <w:rPr>
          <w:szCs w:val="24"/>
        </w:rPr>
        <w:t>?</w:t>
      </w:r>
    </w:p>
    <w:p w14:paraId="0127E687" w14:textId="77777777" w:rsidR="006D7AB6" w:rsidRDefault="006D7AB6" w:rsidP="006D7AB6">
      <w:pPr>
        <w:pStyle w:val="a4"/>
        <w:spacing w:line="200" w:lineRule="atLeast"/>
        <w:rPr>
          <w:szCs w:val="24"/>
        </w:rPr>
      </w:pPr>
      <w:r w:rsidRPr="00C85ADE">
        <w:rPr>
          <w:szCs w:val="24"/>
          <w:lang w:val="en-US"/>
        </w:rPr>
        <w:t>ISO</w:t>
      </w:r>
      <w:r w:rsidRPr="00C85ADE">
        <w:rPr>
          <w:szCs w:val="24"/>
        </w:rPr>
        <w:t xml:space="preserve"> 12207</w:t>
      </w:r>
      <w:r>
        <w:rPr>
          <w:szCs w:val="24"/>
        </w:rPr>
        <w:t>;</w:t>
      </w:r>
      <w:r w:rsidRPr="00C85ADE">
        <w:rPr>
          <w:szCs w:val="24"/>
        </w:rPr>
        <w:t xml:space="preserve"> </w:t>
      </w:r>
    </w:p>
    <w:p w14:paraId="72C37074" w14:textId="77777777" w:rsidR="006D7AB6" w:rsidRPr="00AD7ADF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  <w:lang w:val="en-US"/>
        </w:rPr>
        <w:t>ISO</w:t>
      </w:r>
      <w:r w:rsidRPr="00AD7ADF">
        <w:rPr>
          <w:szCs w:val="24"/>
        </w:rPr>
        <w:t xml:space="preserve"> </w:t>
      </w:r>
      <w:r>
        <w:rPr>
          <w:szCs w:val="24"/>
        </w:rPr>
        <w:t>9001</w:t>
      </w:r>
      <w:r w:rsidRPr="00AD7ADF">
        <w:rPr>
          <w:szCs w:val="24"/>
        </w:rPr>
        <w:t>;</w:t>
      </w:r>
    </w:p>
    <w:p w14:paraId="4EBE00CF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  <w:lang w:val="en-US"/>
        </w:rPr>
        <w:t>PMBOK</w:t>
      </w:r>
      <w:r>
        <w:rPr>
          <w:szCs w:val="24"/>
        </w:rPr>
        <w:t>;</w:t>
      </w:r>
    </w:p>
    <w:p w14:paraId="6A31F584" w14:textId="77777777" w:rsidR="006D7AB6" w:rsidRDefault="006D7AB6" w:rsidP="006D7AB6">
      <w:pPr>
        <w:pStyle w:val="a4"/>
        <w:spacing w:line="200" w:lineRule="atLeast"/>
        <w:rPr>
          <w:szCs w:val="24"/>
        </w:rPr>
      </w:pPr>
      <w:r w:rsidRPr="002A1EF4">
        <w:rPr>
          <w:szCs w:val="24"/>
        </w:rPr>
        <w:t>+</w:t>
      </w:r>
      <w:r>
        <w:rPr>
          <w:szCs w:val="24"/>
          <w:lang w:val="en-US"/>
        </w:rPr>
        <w:t>BABOK</w:t>
      </w:r>
      <w:r w:rsidRPr="00826784">
        <w:rPr>
          <w:szCs w:val="24"/>
        </w:rPr>
        <w:t>.</w:t>
      </w:r>
    </w:p>
    <w:p w14:paraId="19A4AD82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Как происходит утверждение требований?</w:t>
      </w:r>
    </w:p>
    <w:p w14:paraId="5DA124EC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С помощью атрибутов требований;</w:t>
      </w:r>
    </w:p>
    <w:p w14:paraId="0A1263A1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С помощью проверки руководителем проекта;</w:t>
      </w:r>
    </w:p>
    <w:p w14:paraId="7E84CE8F" w14:textId="77777777" w:rsid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</w:rPr>
        <w:t>+С помощью статусов требований.</w:t>
      </w:r>
    </w:p>
    <w:p w14:paraId="47F53132" w14:textId="77777777" w:rsidR="00DA2EEE" w:rsidRPr="00826784" w:rsidRDefault="00DA2EEE" w:rsidP="006D7AB6">
      <w:pPr>
        <w:pStyle w:val="a4"/>
        <w:spacing w:line="200" w:lineRule="atLeast"/>
        <w:rPr>
          <w:szCs w:val="24"/>
        </w:rPr>
      </w:pPr>
    </w:p>
    <w:p w14:paraId="246D1EB6" w14:textId="77777777" w:rsidR="00DA2EEE" w:rsidRPr="009471E6" w:rsidRDefault="00DA2EEE" w:rsidP="00925834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9471E6">
        <w:rPr>
          <w:szCs w:val="24"/>
        </w:rPr>
        <w:t>Базовая организация системы, воплощенная в ее компонентах, их отношениях между собой и с окружением, а также принципы, определяющие проектирование и развитие системы</w:t>
      </w:r>
      <w:r>
        <w:rPr>
          <w:szCs w:val="24"/>
        </w:rPr>
        <w:t xml:space="preserve"> называется:</w:t>
      </w:r>
    </w:p>
    <w:p w14:paraId="093FF3E7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Инфраструктурой;</w:t>
      </w:r>
    </w:p>
    <w:p w14:paraId="757C98D7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+Архитектурой;</w:t>
      </w:r>
    </w:p>
    <w:p w14:paraId="48006B96" w14:textId="77777777" w:rsidR="00DA2EEE" w:rsidRDefault="00DA2EEE" w:rsidP="00DA2EEE">
      <w:pPr>
        <w:pStyle w:val="a4"/>
        <w:spacing w:line="200" w:lineRule="atLeast"/>
        <w:rPr>
          <w:szCs w:val="24"/>
        </w:rPr>
      </w:pPr>
      <w:r>
        <w:rPr>
          <w:szCs w:val="24"/>
        </w:rPr>
        <w:t>Базой данных</w:t>
      </w:r>
      <w:r w:rsidRPr="00826784">
        <w:rPr>
          <w:szCs w:val="24"/>
        </w:rPr>
        <w:t>.</w:t>
      </w:r>
    </w:p>
    <w:p w14:paraId="532C4085" w14:textId="77777777" w:rsidR="00DA2EEE" w:rsidRDefault="00DA2EEE" w:rsidP="00DA2EEE">
      <w:pPr>
        <w:pStyle w:val="a4"/>
        <w:spacing w:line="200" w:lineRule="atLeast"/>
        <w:rPr>
          <w:szCs w:val="24"/>
        </w:rPr>
      </w:pPr>
    </w:p>
    <w:p w14:paraId="63B3FECA" w14:textId="77777777" w:rsidR="00DA2EEE" w:rsidRPr="00074151" w:rsidRDefault="00DA2EEE" w:rsidP="00925834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 w:rsidRPr="00074151">
        <w:rPr>
          <w:szCs w:val="24"/>
        </w:rPr>
        <w:t>Какая из архитектур описывает все бизнес-процессы, бизнес-факторы, бизнес-сущности и бизнес</w:t>
      </w:r>
      <w:r>
        <w:rPr>
          <w:szCs w:val="24"/>
        </w:rPr>
        <w:t>-правила с точки зрения бизнеса</w:t>
      </w:r>
      <w:r w:rsidRPr="00074151">
        <w:rPr>
          <w:szCs w:val="24"/>
        </w:rPr>
        <w:t>?</w:t>
      </w:r>
    </w:p>
    <w:p w14:paraId="0B42685F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074151">
        <w:rPr>
          <w:szCs w:val="24"/>
          <w:lang w:val="en-US"/>
        </w:rPr>
        <w:t>Information Architecture;</w:t>
      </w:r>
    </w:p>
    <w:p w14:paraId="0DAAC7F3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074151">
        <w:rPr>
          <w:szCs w:val="24"/>
          <w:lang w:val="en-US"/>
        </w:rPr>
        <w:t>Solution Architecture;</w:t>
      </w:r>
    </w:p>
    <w:p w14:paraId="6BC57B09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074151">
        <w:rPr>
          <w:szCs w:val="24"/>
          <w:lang w:val="en-US"/>
        </w:rPr>
        <w:t>Technology Architecture;</w:t>
      </w:r>
    </w:p>
    <w:p w14:paraId="120DE63C" w14:textId="77777777" w:rsidR="00DA2EEE" w:rsidRDefault="00DA2EEE" w:rsidP="00DA2EEE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</w:rPr>
        <w:t>+</w:t>
      </w:r>
      <w:r w:rsidRPr="00074151">
        <w:rPr>
          <w:szCs w:val="24"/>
        </w:rPr>
        <w:t>Business Architecture</w:t>
      </w:r>
      <w:r w:rsidRPr="00074151">
        <w:rPr>
          <w:szCs w:val="24"/>
          <w:lang w:val="en-US"/>
        </w:rPr>
        <w:t>.</w:t>
      </w:r>
    </w:p>
    <w:p w14:paraId="3A4636E2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</w:p>
    <w:p w14:paraId="32B44096" w14:textId="77777777" w:rsidR="00DA2EEE" w:rsidRPr="00074151" w:rsidRDefault="00DA2EEE" w:rsidP="00925834">
      <w:pPr>
        <w:pStyle w:val="a4"/>
        <w:numPr>
          <w:ilvl w:val="0"/>
          <w:numId w:val="21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</w:t>
      </w:r>
      <w:r w:rsidRPr="00074151">
        <w:rPr>
          <w:szCs w:val="24"/>
        </w:rPr>
        <w:t xml:space="preserve"> </w:t>
      </w:r>
      <w:r>
        <w:rPr>
          <w:szCs w:val="24"/>
        </w:rPr>
        <w:t>не</w:t>
      </w:r>
      <w:r w:rsidRPr="00074151">
        <w:rPr>
          <w:szCs w:val="24"/>
        </w:rPr>
        <w:t xml:space="preserve"> </w:t>
      </w:r>
      <w:r>
        <w:rPr>
          <w:szCs w:val="24"/>
        </w:rPr>
        <w:t>включает</w:t>
      </w:r>
      <w:r w:rsidRPr="00074151">
        <w:rPr>
          <w:szCs w:val="24"/>
        </w:rPr>
        <w:t xml:space="preserve"> </w:t>
      </w:r>
      <w:r>
        <w:rPr>
          <w:szCs w:val="24"/>
        </w:rPr>
        <w:t>в</w:t>
      </w:r>
      <w:r w:rsidRPr="00074151">
        <w:rPr>
          <w:szCs w:val="24"/>
        </w:rPr>
        <w:t xml:space="preserve"> </w:t>
      </w:r>
      <w:r>
        <w:rPr>
          <w:szCs w:val="24"/>
        </w:rPr>
        <w:t>себя</w:t>
      </w:r>
      <w:r w:rsidRPr="00074151">
        <w:rPr>
          <w:szCs w:val="24"/>
        </w:rPr>
        <w:t xml:space="preserve"> </w:t>
      </w:r>
      <w:r w:rsidRPr="00DA2EEE">
        <w:rPr>
          <w:szCs w:val="24"/>
        </w:rPr>
        <w:t>Solution</w:t>
      </w:r>
      <w:r w:rsidRPr="00074151">
        <w:rPr>
          <w:szCs w:val="24"/>
        </w:rPr>
        <w:t xml:space="preserve"> </w:t>
      </w:r>
      <w:r w:rsidRPr="00DA2EEE">
        <w:rPr>
          <w:szCs w:val="24"/>
        </w:rPr>
        <w:t>Architecture</w:t>
      </w:r>
      <w:r w:rsidRPr="00074151">
        <w:rPr>
          <w:szCs w:val="24"/>
        </w:rPr>
        <w:t>?</w:t>
      </w:r>
    </w:p>
    <w:p w14:paraId="481E9515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074151">
        <w:rPr>
          <w:szCs w:val="24"/>
          <w:lang w:val="en-US"/>
        </w:rPr>
        <w:t>System Architecture;</w:t>
      </w:r>
    </w:p>
    <w:p w14:paraId="584A1142" w14:textId="77777777" w:rsidR="00DA2EEE" w:rsidRPr="00074151" w:rsidRDefault="00DA2EEE" w:rsidP="00DA2EEE">
      <w:pPr>
        <w:pStyle w:val="a4"/>
        <w:spacing w:line="200" w:lineRule="atLeast"/>
        <w:rPr>
          <w:szCs w:val="24"/>
          <w:lang w:val="en-US"/>
        </w:rPr>
      </w:pPr>
      <w:r w:rsidRPr="00074151">
        <w:rPr>
          <w:szCs w:val="24"/>
          <w:lang w:val="en-US"/>
        </w:rPr>
        <w:t>Software Architecture;</w:t>
      </w:r>
    </w:p>
    <w:p w14:paraId="2C84E785" w14:textId="77777777" w:rsidR="00DA2EEE" w:rsidRPr="004D0421" w:rsidRDefault="00DA2EEE" w:rsidP="00DA2EEE">
      <w:pPr>
        <w:pStyle w:val="a4"/>
        <w:spacing w:line="200" w:lineRule="atLeast"/>
        <w:rPr>
          <w:szCs w:val="24"/>
          <w:lang w:val="en-US"/>
        </w:rPr>
      </w:pPr>
      <w:r>
        <w:rPr>
          <w:szCs w:val="24"/>
          <w:lang w:val="en-US"/>
        </w:rPr>
        <w:t xml:space="preserve">+Hardware </w:t>
      </w:r>
      <w:r w:rsidRPr="00074151">
        <w:rPr>
          <w:szCs w:val="24"/>
          <w:lang w:val="en-US"/>
        </w:rPr>
        <w:t>Architecture</w:t>
      </w:r>
      <w:r w:rsidRPr="004D0421">
        <w:rPr>
          <w:szCs w:val="24"/>
          <w:lang w:val="en-US"/>
        </w:rPr>
        <w:t>;</w:t>
      </w:r>
    </w:p>
    <w:p w14:paraId="01B2AB4B" w14:textId="77777777" w:rsidR="00DA2EEE" w:rsidRPr="00826784" w:rsidRDefault="00DA2EEE" w:rsidP="00DA2EEE">
      <w:pPr>
        <w:pStyle w:val="a4"/>
        <w:spacing w:line="200" w:lineRule="atLeast"/>
        <w:rPr>
          <w:szCs w:val="24"/>
        </w:rPr>
      </w:pPr>
      <w:r w:rsidRPr="00074151">
        <w:rPr>
          <w:szCs w:val="24"/>
          <w:lang w:val="en-US"/>
        </w:rPr>
        <w:lastRenderedPageBreak/>
        <w:t>Data</w:t>
      </w:r>
      <w:r w:rsidRPr="00DA2EEE">
        <w:rPr>
          <w:szCs w:val="24"/>
        </w:rPr>
        <w:t xml:space="preserve"> </w:t>
      </w:r>
      <w:r w:rsidRPr="00074151">
        <w:rPr>
          <w:szCs w:val="24"/>
          <w:lang w:val="en-US"/>
        </w:rPr>
        <w:t>Architecture</w:t>
      </w:r>
    </w:p>
    <w:p w14:paraId="3E6204C8" w14:textId="77777777" w:rsidR="002A1EF4" w:rsidRPr="00826784" w:rsidRDefault="002A1EF4" w:rsidP="002A1EF4">
      <w:pPr>
        <w:pStyle w:val="a4"/>
        <w:spacing w:line="200" w:lineRule="atLeast"/>
        <w:rPr>
          <w:szCs w:val="24"/>
        </w:rPr>
      </w:pPr>
    </w:p>
    <w:p w14:paraId="515E50C3" w14:textId="77777777" w:rsidR="002A1EF4" w:rsidRDefault="002A1EF4" w:rsidP="002A1EF4">
      <w:pPr>
        <w:rPr>
          <w:b/>
        </w:rPr>
      </w:pPr>
      <w:r w:rsidRPr="00826784">
        <w:rPr>
          <w:b/>
        </w:rPr>
        <w:t>Типовые практические задания:</w:t>
      </w:r>
    </w:p>
    <w:p w14:paraId="2A4D2D18" w14:textId="77777777" w:rsidR="005B6AD9" w:rsidRDefault="005B6AD9" w:rsidP="005B6AD9">
      <w:pPr>
        <w:rPr>
          <w:b/>
          <w:i/>
        </w:rPr>
      </w:pPr>
    </w:p>
    <w:p w14:paraId="6DC7CCE7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230FC0">
        <w:rPr>
          <w:b/>
          <w:i/>
        </w:rPr>
        <w:t>6</w:t>
      </w:r>
    </w:p>
    <w:p w14:paraId="250CBC4C" w14:textId="77777777" w:rsidR="005B6AD9" w:rsidRDefault="005B6AD9" w:rsidP="005B6AD9">
      <w:r>
        <w:t>Р</w:t>
      </w:r>
      <w:r w:rsidRPr="005B6AD9">
        <w:t xml:space="preserve">азработать </w:t>
      </w:r>
      <w:r>
        <w:t>модель системы для формирования коммерческого предложения заказчику.</w:t>
      </w:r>
    </w:p>
    <w:p w14:paraId="74A0652E" w14:textId="77777777" w:rsidR="005B6AD9" w:rsidRDefault="005B6AD9" w:rsidP="005B6AD9">
      <w:pPr>
        <w:rPr>
          <w:b/>
          <w:i/>
        </w:rPr>
      </w:pPr>
    </w:p>
    <w:p w14:paraId="4856910B" w14:textId="77777777" w:rsidR="005B6AD9" w:rsidRPr="00A76FE7" w:rsidRDefault="005B6AD9" w:rsidP="005B6AD9">
      <w:pPr>
        <w:rPr>
          <w:b/>
          <w:i/>
        </w:rPr>
      </w:pPr>
      <w:r>
        <w:rPr>
          <w:b/>
          <w:i/>
        </w:rPr>
        <w:t>Критерии выполнения</w:t>
      </w:r>
      <w:r w:rsidRPr="00A76FE7">
        <w:rPr>
          <w:b/>
          <w:i/>
        </w:rPr>
        <w:t xml:space="preserve"> задания </w:t>
      </w:r>
      <w:r w:rsidR="00230FC0">
        <w:rPr>
          <w:b/>
          <w:i/>
        </w:rPr>
        <w:t>6</w:t>
      </w:r>
    </w:p>
    <w:p w14:paraId="3C072C3C" w14:textId="77777777" w:rsidR="005B6AD9" w:rsidRPr="005B6AD9" w:rsidRDefault="005B6AD9" w:rsidP="005B6AD9">
      <w:r>
        <w:t xml:space="preserve">Задание считается выполненным, если: обучающийся </w:t>
      </w:r>
      <w:r w:rsidRPr="005B6AD9">
        <w:t>разработал модель системы (словесно или в виде диаграммы) использовав при этом принципы оформления визуального материала и отразив вс</w:t>
      </w:r>
      <w:r>
        <w:t>ю требуемую информацию</w:t>
      </w:r>
      <w:r w:rsidRPr="005B6AD9">
        <w:t>.</w:t>
      </w:r>
    </w:p>
    <w:p w14:paraId="7A38E072" w14:textId="77777777" w:rsidR="002A1EF4" w:rsidRDefault="002A1EF4" w:rsidP="002A1EF4">
      <w:pPr>
        <w:rPr>
          <w:b/>
          <w:bCs/>
        </w:rPr>
      </w:pPr>
    </w:p>
    <w:p w14:paraId="73076FC5" w14:textId="77777777" w:rsidR="002A1EF4" w:rsidRPr="00826784" w:rsidRDefault="002A1EF4" w:rsidP="002A1EF4">
      <w:pPr>
        <w:rPr>
          <w:b/>
        </w:rPr>
      </w:pPr>
      <w:r w:rsidRPr="00826784">
        <w:rPr>
          <w:rFonts w:eastAsia="Calibri"/>
          <w:b/>
        </w:rPr>
        <w:t>Типовые теоретические вопросы:</w:t>
      </w:r>
    </w:p>
    <w:p w14:paraId="7F57CA3B" w14:textId="77777777" w:rsidR="002A1EF4" w:rsidRDefault="002A1EF4" w:rsidP="002A1EF4">
      <w:pPr>
        <w:ind w:firstLine="0"/>
      </w:pPr>
    </w:p>
    <w:p w14:paraId="65F62867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Моделирование предметной области. </w:t>
      </w:r>
    </w:p>
    <w:p w14:paraId="2F78D1B5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Концепция создания и развития продукта. </w:t>
      </w:r>
    </w:p>
    <w:p w14:paraId="4911E1DF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Концепция системы. </w:t>
      </w:r>
    </w:p>
    <w:p w14:paraId="4E130F0A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Бизнес-моделирование. </w:t>
      </w:r>
    </w:p>
    <w:p w14:paraId="4C34C31B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Модель предметной области. </w:t>
      </w:r>
    </w:p>
    <w:p w14:paraId="1F2DBFCC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Концептуальная модель системы.  </w:t>
      </w:r>
    </w:p>
    <w:p w14:paraId="3923B88C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Функциональная модель системы. </w:t>
      </w:r>
    </w:p>
    <w:p w14:paraId="2A6B989F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Процессная модель системы. </w:t>
      </w:r>
    </w:p>
    <w:p w14:paraId="7CCAC35B" w14:textId="77777777" w:rsidR="00323866" w:rsidRDefault="00323866" w:rsidP="00925834">
      <w:pPr>
        <w:pStyle w:val="Heading1"/>
        <w:numPr>
          <w:ilvl w:val="0"/>
          <w:numId w:val="27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Модель анализа. </w:t>
      </w:r>
    </w:p>
    <w:p w14:paraId="09B571B9" w14:textId="77777777" w:rsidR="002A1EF4" w:rsidRDefault="002A1EF4" w:rsidP="002A1EF4">
      <w:pPr>
        <w:ind w:firstLine="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2A1EF4" w:rsidRPr="00FC243E" w14:paraId="05C86512" w14:textId="77777777" w:rsidTr="00FE4D5B">
        <w:tc>
          <w:tcPr>
            <w:tcW w:w="1264" w:type="pct"/>
          </w:tcPr>
          <w:p w14:paraId="10D87CD5" w14:textId="77777777" w:rsidR="002A1EF4" w:rsidRPr="00CE1791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5C39BAD0" w14:textId="77777777" w:rsidR="002A1EF4" w:rsidRDefault="002A1EF4" w:rsidP="00FE4D5B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2DC0A9AF" w14:textId="77777777" w:rsidR="002A1EF4" w:rsidRPr="00682C2A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533A7C89" w14:textId="77777777" w:rsidR="002A1EF4" w:rsidRPr="00CE1791" w:rsidRDefault="002A1EF4" w:rsidP="00FE4D5B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2A1EF4" w:rsidRPr="00FC243E" w14:paraId="3851889B" w14:textId="77777777" w:rsidTr="00FE4D5B">
        <w:tc>
          <w:tcPr>
            <w:tcW w:w="1264" w:type="pct"/>
          </w:tcPr>
          <w:p w14:paraId="73DA1A16" w14:textId="77777777" w:rsidR="002A1EF4" w:rsidRPr="00F14161" w:rsidRDefault="002A1EF4" w:rsidP="00FE4D5B">
            <w:pPr>
              <w:ind w:firstLine="0"/>
              <w:rPr>
                <w:sz w:val="22"/>
              </w:rPr>
            </w:pPr>
            <w:r>
              <w:rPr>
                <w:sz w:val="22"/>
              </w:rPr>
              <w:t>ПК-19</w:t>
            </w:r>
          </w:p>
        </w:tc>
        <w:tc>
          <w:tcPr>
            <w:tcW w:w="3736" w:type="pct"/>
          </w:tcPr>
          <w:p w14:paraId="1127A0D3" w14:textId="77777777" w:rsidR="002A1EF4" w:rsidRDefault="002A1EF4" w:rsidP="00FE4D5B">
            <w:pPr>
              <w:ind w:firstLine="0"/>
            </w:pPr>
            <w:r>
              <w:t>умение готовить научно-технические отчеты, презентации, научные публикации по результатам выполненных исследований</w:t>
            </w:r>
          </w:p>
        </w:tc>
      </w:tr>
    </w:tbl>
    <w:p w14:paraId="2AF286DD" w14:textId="77777777" w:rsidR="002A1EF4" w:rsidRDefault="002A1EF4" w:rsidP="00AA7474">
      <w:pPr>
        <w:ind w:firstLine="0"/>
      </w:pPr>
    </w:p>
    <w:p w14:paraId="352C9CFC" w14:textId="77777777" w:rsidR="002A1EF4" w:rsidRDefault="002A1EF4" w:rsidP="00AA7474">
      <w:pPr>
        <w:ind w:firstLine="0"/>
      </w:pPr>
      <w:r w:rsidRPr="00826784">
        <w:rPr>
          <w:b/>
        </w:rPr>
        <w:t>Типовые тестовые вопросы:</w:t>
      </w:r>
    </w:p>
    <w:p w14:paraId="0B8F3B14" w14:textId="77777777" w:rsidR="002A1EF4" w:rsidRDefault="002A1EF4" w:rsidP="00AA7474">
      <w:pPr>
        <w:ind w:firstLine="0"/>
      </w:pPr>
    </w:p>
    <w:p w14:paraId="10DA2557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является источником информации для бизнес-модели?</w:t>
      </w:r>
    </w:p>
    <w:p w14:paraId="1BD7417D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Результаты интервью заинтересованных лиц;</w:t>
      </w:r>
    </w:p>
    <w:p w14:paraId="2BF82BCF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Варианты использования системы;</w:t>
      </w:r>
    </w:p>
    <w:p w14:paraId="6AB55E0B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Документация поддержки.</w:t>
      </w:r>
    </w:p>
    <w:p w14:paraId="4AE5AE87" w14:textId="77777777" w:rsidR="006D7AB6" w:rsidRDefault="006D7AB6" w:rsidP="006D7AB6">
      <w:pPr>
        <w:pStyle w:val="a4"/>
        <w:spacing w:line="200" w:lineRule="atLeast"/>
        <w:rPr>
          <w:szCs w:val="24"/>
        </w:rPr>
      </w:pPr>
    </w:p>
    <w:p w14:paraId="68654569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отражается в модели предметной области?</w:t>
      </w:r>
    </w:p>
    <w:p w14:paraId="1024BB38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Объекты;</w:t>
      </w:r>
    </w:p>
    <w:p w14:paraId="6C2F004C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Бизнес-сущности;</w:t>
      </w:r>
    </w:p>
    <w:p w14:paraId="622B6336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Бизнес-лица.</w:t>
      </w:r>
    </w:p>
    <w:p w14:paraId="3589F558" w14:textId="77777777" w:rsidR="006D7AB6" w:rsidRDefault="006D7AB6" w:rsidP="006D7AB6">
      <w:pPr>
        <w:pStyle w:val="a4"/>
        <w:spacing w:line="200" w:lineRule="atLeast"/>
        <w:rPr>
          <w:szCs w:val="24"/>
        </w:rPr>
      </w:pPr>
    </w:p>
    <w:p w14:paraId="08960BEF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ая модель содержит</w:t>
      </w:r>
      <w:r w:rsidRPr="00B3335A">
        <w:rPr>
          <w:szCs w:val="24"/>
        </w:rPr>
        <w:t xml:space="preserve"> основные (с точки зрения аналитика) кандидаты в классы системы и связи между ними, реализующие бизнес-сущности модели предметной области и их основные атрибуты</w:t>
      </w:r>
      <w:r>
        <w:rPr>
          <w:szCs w:val="24"/>
        </w:rPr>
        <w:t>?</w:t>
      </w:r>
    </w:p>
    <w:p w14:paraId="7F5496ED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Модель предметной области;</w:t>
      </w:r>
    </w:p>
    <w:p w14:paraId="6B2F10C2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Логическая модель;</w:t>
      </w:r>
    </w:p>
    <w:p w14:paraId="07A2DCB0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Концептуальная модель.</w:t>
      </w:r>
    </w:p>
    <w:p w14:paraId="0DF9094F" w14:textId="77777777" w:rsidR="006D7AB6" w:rsidRDefault="006D7AB6" w:rsidP="006D7AB6">
      <w:pPr>
        <w:pStyle w:val="a4"/>
        <w:spacing w:line="200" w:lineRule="atLeast"/>
        <w:rPr>
          <w:szCs w:val="24"/>
        </w:rPr>
      </w:pPr>
    </w:p>
    <w:p w14:paraId="25E6C61C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Модель анализа НЕ бывает:</w:t>
      </w:r>
    </w:p>
    <w:p w14:paraId="214AF2AC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Статической;</w:t>
      </w:r>
    </w:p>
    <w:p w14:paraId="534C636F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lastRenderedPageBreak/>
        <w:t>Динамической;</w:t>
      </w:r>
    </w:p>
    <w:p w14:paraId="348F86F2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Логической.</w:t>
      </w:r>
    </w:p>
    <w:p w14:paraId="0138C1CB" w14:textId="77777777" w:rsidR="006D7AB6" w:rsidRDefault="006D7AB6" w:rsidP="006D7AB6">
      <w:pPr>
        <w:pStyle w:val="a4"/>
        <w:spacing w:line="200" w:lineRule="atLeast"/>
        <w:rPr>
          <w:szCs w:val="24"/>
        </w:rPr>
      </w:pPr>
    </w:p>
    <w:p w14:paraId="796F2DFB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ая модель описывает функционал системы в виде процессной модели?</w:t>
      </w:r>
    </w:p>
    <w:p w14:paraId="394400F4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Диаграмма деятельности;</w:t>
      </w:r>
    </w:p>
    <w:p w14:paraId="00E55EF2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Диаграмма вариантов использования;</w:t>
      </w:r>
    </w:p>
    <w:p w14:paraId="7A781645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Диаграмма компонентов.</w:t>
      </w:r>
    </w:p>
    <w:p w14:paraId="6BFB4349" w14:textId="77777777" w:rsidR="006D7AB6" w:rsidRDefault="006D7AB6" w:rsidP="006D7AB6">
      <w:pPr>
        <w:pStyle w:val="a4"/>
        <w:spacing w:line="200" w:lineRule="atLeast"/>
        <w:rPr>
          <w:szCs w:val="24"/>
        </w:rPr>
      </w:pPr>
    </w:p>
    <w:p w14:paraId="21513464" w14:textId="77777777" w:rsidR="006D7AB6" w:rsidRDefault="006D7AB6" w:rsidP="00925834">
      <w:pPr>
        <w:pStyle w:val="a4"/>
        <w:numPr>
          <w:ilvl w:val="0"/>
          <w:numId w:val="25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ем логическая модель системы отличается от концептуальной?</w:t>
      </w:r>
    </w:p>
    <w:p w14:paraId="4353B752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Наличием алгоритмов функционирования;</w:t>
      </w:r>
    </w:p>
    <w:p w14:paraId="7DAC9A34" w14:textId="77777777" w:rsid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Наличием компонентов;</w:t>
      </w:r>
    </w:p>
    <w:p w14:paraId="61A4BFCA" w14:textId="77777777" w:rsidR="006D7AB6" w:rsidRPr="006D7AB6" w:rsidRDefault="006D7AB6" w:rsidP="006D7AB6">
      <w:pPr>
        <w:pStyle w:val="a4"/>
        <w:spacing w:line="200" w:lineRule="atLeast"/>
        <w:rPr>
          <w:szCs w:val="24"/>
        </w:rPr>
      </w:pPr>
      <w:r>
        <w:rPr>
          <w:szCs w:val="24"/>
        </w:rPr>
        <w:t>+Наличием методов и атрибутов.</w:t>
      </w:r>
    </w:p>
    <w:p w14:paraId="085E8ED0" w14:textId="77777777" w:rsidR="006D7AB6" w:rsidRDefault="006D7AB6" w:rsidP="00AA7474">
      <w:pPr>
        <w:ind w:firstLine="0"/>
      </w:pPr>
    </w:p>
    <w:p w14:paraId="2E9980A7" w14:textId="77777777" w:rsidR="002A1EF4" w:rsidRDefault="002A1EF4" w:rsidP="00AA7474">
      <w:pPr>
        <w:ind w:firstLine="0"/>
      </w:pPr>
      <w:r w:rsidRPr="00826784">
        <w:rPr>
          <w:b/>
        </w:rPr>
        <w:t>Типовые практические задания:</w:t>
      </w:r>
    </w:p>
    <w:p w14:paraId="51E95E42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230FC0">
        <w:rPr>
          <w:b/>
          <w:i/>
        </w:rPr>
        <w:t>7</w:t>
      </w:r>
    </w:p>
    <w:p w14:paraId="00D1F0C8" w14:textId="77777777" w:rsidR="005B6AD9" w:rsidRDefault="005B6AD9" w:rsidP="005B6AD9">
      <w:r>
        <w:t>В соответствии с вариантом задания построить модель бизнес-процесса предметной области.</w:t>
      </w:r>
    </w:p>
    <w:p w14:paraId="110EE43A" w14:textId="77777777" w:rsidR="005B6AD9" w:rsidRDefault="005B6AD9" w:rsidP="005B6AD9"/>
    <w:p w14:paraId="03564810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 w:rsidR="00230FC0">
        <w:rPr>
          <w:b/>
          <w:i/>
        </w:rPr>
        <w:t>7</w:t>
      </w:r>
    </w:p>
    <w:p w14:paraId="20173544" w14:textId="77777777" w:rsidR="002A1EF4" w:rsidRPr="005B6AD9" w:rsidRDefault="005B6AD9" w:rsidP="005B6AD9">
      <w:r>
        <w:t xml:space="preserve">Задание считается выполненным, если: обучающийся </w:t>
      </w:r>
      <w:r w:rsidRPr="005B6AD9">
        <w:t xml:space="preserve">сформировал процессную модель деятельности предметной области по правилам построения </w:t>
      </w:r>
      <w:r>
        <w:t xml:space="preserve">выбранной </w:t>
      </w:r>
      <w:r w:rsidRPr="005B6AD9">
        <w:t>нотации.</w:t>
      </w:r>
    </w:p>
    <w:p w14:paraId="35632A50" w14:textId="77777777" w:rsidR="005B6AD9" w:rsidRDefault="005B6AD9" w:rsidP="005B6AD9">
      <w:pPr>
        <w:ind w:firstLine="0"/>
      </w:pPr>
    </w:p>
    <w:p w14:paraId="385B0E86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230FC0">
        <w:rPr>
          <w:b/>
          <w:i/>
        </w:rPr>
        <w:t>8</w:t>
      </w:r>
    </w:p>
    <w:p w14:paraId="1849098B" w14:textId="77777777" w:rsidR="005B6AD9" w:rsidRDefault="005B6AD9" w:rsidP="005B6AD9">
      <w:r>
        <w:t>В соответствии с описанием предметной области разработать комплект моделей, требуемых для формирования системного проекта.</w:t>
      </w:r>
    </w:p>
    <w:p w14:paraId="44FFCB53" w14:textId="77777777" w:rsidR="005B6AD9" w:rsidRDefault="005B6AD9" w:rsidP="005B6AD9"/>
    <w:p w14:paraId="242800FA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Критерии выполнения задания </w:t>
      </w:r>
      <w:r w:rsidR="00230FC0">
        <w:rPr>
          <w:b/>
          <w:i/>
        </w:rPr>
        <w:t>8</w:t>
      </w:r>
    </w:p>
    <w:p w14:paraId="2DBA37C9" w14:textId="77777777" w:rsidR="005B6AD9" w:rsidRDefault="005B6AD9" w:rsidP="005B6AD9">
      <w:pPr>
        <w:rPr>
          <w:b/>
          <w:i/>
        </w:rPr>
      </w:pPr>
      <w:r>
        <w:t xml:space="preserve">Задание считается выполненным, если: </w:t>
      </w:r>
      <w:r>
        <w:rPr>
          <w:rFonts w:eastAsia="Calibri"/>
          <w:bCs/>
        </w:rPr>
        <w:t>состав выбранных моделей отражает основные аспекты предметной области необходимые для достижения поставленных в моделировании целей.</w:t>
      </w:r>
    </w:p>
    <w:p w14:paraId="5BFAE000" w14:textId="77777777" w:rsidR="005B6AD9" w:rsidRDefault="005B6AD9" w:rsidP="005B6AD9">
      <w:pPr>
        <w:rPr>
          <w:b/>
          <w:i/>
        </w:rPr>
      </w:pPr>
    </w:p>
    <w:p w14:paraId="427052DE" w14:textId="77777777" w:rsidR="005B6AD9" w:rsidRPr="00A76FE7" w:rsidRDefault="005B6AD9" w:rsidP="005B6AD9">
      <w:pPr>
        <w:rPr>
          <w:b/>
          <w:i/>
        </w:rPr>
      </w:pPr>
      <w:r w:rsidRPr="00A76FE7">
        <w:rPr>
          <w:b/>
          <w:i/>
        </w:rPr>
        <w:t xml:space="preserve">Задание </w:t>
      </w:r>
      <w:r w:rsidR="00230FC0">
        <w:rPr>
          <w:b/>
          <w:i/>
        </w:rPr>
        <w:t>9</w:t>
      </w:r>
    </w:p>
    <w:p w14:paraId="6A27D395" w14:textId="77777777" w:rsidR="005B6AD9" w:rsidRDefault="005B6AD9" w:rsidP="005B6AD9">
      <w:r w:rsidRPr="00165C69">
        <w:t xml:space="preserve">В соответствии с </w:t>
      </w:r>
      <w:r w:rsidR="00230FC0">
        <w:t>логической моделью</w:t>
      </w:r>
      <w:r>
        <w:t xml:space="preserve"> разработать </w:t>
      </w:r>
      <w:r w:rsidR="00230FC0">
        <w:t>спецификацию требований к системе</w:t>
      </w:r>
      <w:r>
        <w:t>.</w:t>
      </w:r>
    </w:p>
    <w:p w14:paraId="14ECD92B" w14:textId="77777777" w:rsidR="005B6AD9" w:rsidRDefault="005B6AD9" w:rsidP="005B6AD9">
      <w:pPr>
        <w:rPr>
          <w:b/>
          <w:bCs/>
        </w:rPr>
      </w:pPr>
    </w:p>
    <w:p w14:paraId="5D53F886" w14:textId="77777777" w:rsidR="005B6AD9" w:rsidRPr="00A76FE7" w:rsidRDefault="005B6AD9" w:rsidP="005B6AD9">
      <w:pPr>
        <w:rPr>
          <w:b/>
          <w:i/>
        </w:rPr>
      </w:pPr>
      <w:r>
        <w:rPr>
          <w:b/>
          <w:i/>
        </w:rPr>
        <w:t>Критерии выполнения</w:t>
      </w:r>
      <w:r w:rsidRPr="00A76FE7">
        <w:rPr>
          <w:b/>
          <w:i/>
        </w:rPr>
        <w:t xml:space="preserve"> задания </w:t>
      </w:r>
      <w:r w:rsidR="00230FC0">
        <w:rPr>
          <w:b/>
          <w:i/>
        </w:rPr>
        <w:t>9</w:t>
      </w:r>
    </w:p>
    <w:p w14:paraId="79720577" w14:textId="77777777" w:rsidR="005B6AD9" w:rsidRDefault="005B6AD9" w:rsidP="005B6AD9">
      <w:pPr>
        <w:rPr>
          <w:rFonts w:eastAsia="Calibri"/>
          <w:bCs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техническое задание, отражающее все детали </w:t>
      </w:r>
      <w:r w:rsidR="00323866">
        <w:rPr>
          <w:rFonts w:eastAsia="Calibri"/>
          <w:bCs/>
        </w:rPr>
        <w:t>логической модели</w:t>
      </w:r>
      <w:r>
        <w:rPr>
          <w:rFonts w:eastAsia="Calibri"/>
          <w:bCs/>
        </w:rPr>
        <w:t xml:space="preserve"> и использовал при этом соответствующий стандарт оформления документации.</w:t>
      </w:r>
    </w:p>
    <w:p w14:paraId="2648AFCD" w14:textId="77777777" w:rsidR="00230FC0" w:rsidRDefault="00230FC0" w:rsidP="005B6AD9">
      <w:pPr>
        <w:rPr>
          <w:rFonts w:eastAsia="Calibri"/>
          <w:bCs/>
        </w:rPr>
      </w:pPr>
    </w:p>
    <w:p w14:paraId="4D8D11D4" w14:textId="77777777" w:rsidR="00230FC0" w:rsidRPr="00A76FE7" w:rsidRDefault="00230FC0" w:rsidP="00230FC0">
      <w:pPr>
        <w:rPr>
          <w:b/>
          <w:i/>
        </w:rPr>
      </w:pPr>
      <w:r w:rsidRPr="00A76FE7">
        <w:rPr>
          <w:b/>
          <w:i/>
        </w:rPr>
        <w:t xml:space="preserve">Задание </w:t>
      </w:r>
      <w:r>
        <w:rPr>
          <w:b/>
          <w:i/>
        </w:rPr>
        <w:t>10</w:t>
      </w:r>
    </w:p>
    <w:p w14:paraId="37F1E15C" w14:textId="77777777" w:rsidR="00230FC0" w:rsidRDefault="00230FC0" w:rsidP="00230FC0">
      <w:r w:rsidRPr="00165C69">
        <w:t xml:space="preserve">В соответствии с </w:t>
      </w:r>
      <w:r w:rsidR="00323866">
        <w:t>комплектом моделей</w:t>
      </w:r>
      <w:r>
        <w:t xml:space="preserve"> разработать </w:t>
      </w:r>
      <w:r w:rsidR="00323866">
        <w:t>аналитический отчет</w:t>
      </w:r>
      <w:r>
        <w:t>.</w:t>
      </w:r>
    </w:p>
    <w:p w14:paraId="555F5D1D" w14:textId="77777777" w:rsidR="00230FC0" w:rsidRDefault="00230FC0" w:rsidP="00230FC0">
      <w:pPr>
        <w:rPr>
          <w:b/>
          <w:bCs/>
        </w:rPr>
      </w:pPr>
    </w:p>
    <w:p w14:paraId="46840171" w14:textId="77777777" w:rsidR="00230FC0" w:rsidRPr="00A76FE7" w:rsidRDefault="00230FC0" w:rsidP="00230FC0">
      <w:pPr>
        <w:rPr>
          <w:b/>
          <w:i/>
        </w:rPr>
      </w:pPr>
      <w:r>
        <w:rPr>
          <w:b/>
          <w:i/>
        </w:rPr>
        <w:t>Критерии выполнения</w:t>
      </w:r>
      <w:r w:rsidRPr="00A76FE7">
        <w:rPr>
          <w:b/>
          <w:i/>
        </w:rPr>
        <w:t xml:space="preserve"> задания </w:t>
      </w:r>
      <w:r>
        <w:rPr>
          <w:b/>
          <w:i/>
        </w:rPr>
        <w:t>10</w:t>
      </w:r>
    </w:p>
    <w:p w14:paraId="51383912" w14:textId="77777777" w:rsidR="00230FC0" w:rsidRDefault="00230FC0" w:rsidP="00230FC0">
      <w:pPr>
        <w:rPr>
          <w:rFonts w:eastAsia="Calibri"/>
          <w:bCs/>
        </w:rPr>
      </w:pPr>
      <w:r>
        <w:t xml:space="preserve">Задание считается выполненным, если: обучающийся </w:t>
      </w:r>
      <w:r>
        <w:rPr>
          <w:rFonts w:eastAsia="Calibri"/>
          <w:bCs/>
        </w:rPr>
        <w:t xml:space="preserve">сформировал </w:t>
      </w:r>
      <w:r w:rsidR="00323866">
        <w:rPr>
          <w:rFonts w:eastAsia="Calibri"/>
          <w:bCs/>
        </w:rPr>
        <w:t>комплекс мероприятий направленных на достижение целей проекта и пояснил их целесообразность с точки зрения использования ресурсов проекта</w:t>
      </w:r>
      <w:r>
        <w:rPr>
          <w:rFonts w:eastAsia="Calibri"/>
          <w:bCs/>
        </w:rPr>
        <w:t>.</w:t>
      </w:r>
    </w:p>
    <w:p w14:paraId="74F24C64" w14:textId="77777777" w:rsidR="005B6AD9" w:rsidRDefault="005B6AD9" w:rsidP="005B6AD9">
      <w:pPr>
        <w:ind w:firstLine="0"/>
      </w:pPr>
    </w:p>
    <w:p w14:paraId="0E6984E7" w14:textId="77777777" w:rsidR="002A1EF4" w:rsidRDefault="002A1EF4" w:rsidP="00AA7474">
      <w:pPr>
        <w:ind w:firstLine="0"/>
      </w:pPr>
      <w:r w:rsidRPr="00826784">
        <w:rPr>
          <w:rFonts w:eastAsia="Calibri"/>
          <w:b/>
        </w:rPr>
        <w:t>Типовые теоретические вопросы:</w:t>
      </w:r>
    </w:p>
    <w:p w14:paraId="011C4D0A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 xml:space="preserve">Логическая модель системы. </w:t>
      </w:r>
    </w:p>
    <w:p w14:paraId="35C4382C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Анализ показателей деятельности.</w:t>
      </w:r>
    </w:p>
    <w:p w14:paraId="43ABCB06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 w:rsidRPr="00323866">
        <w:rPr>
          <w:b w:val="0"/>
          <w:bCs w:val="0"/>
          <w:lang w:eastAsia="ar-SA" w:bidi="ar-SA"/>
        </w:rPr>
        <w:t>KPI.</w:t>
      </w:r>
      <w:r w:rsidRPr="002A1EF4">
        <w:rPr>
          <w:b w:val="0"/>
          <w:bCs w:val="0"/>
          <w:lang w:eastAsia="ar-SA" w:bidi="ar-SA"/>
        </w:rPr>
        <w:t xml:space="preserve"> </w:t>
      </w:r>
    </w:p>
    <w:p w14:paraId="30987EB8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lastRenderedPageBreak/>
        <w:t>Оформление результатов бизнес-анализа.</w:t>
      </w:r>
    </w:p>
    <w:p w14:paraId="65423501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Техническое задание.</w:t>
      </w:r>
    </w:p>
    <w:p w14:paraId="37F8513D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Аналитический отчет.</w:t>
      </w:r>
    </w:p>
    <w:p w14:paraId="4C515DE3" w14:textId="77777777" w:rsid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Стандарты оформления документации проекта.</w:t>
      </w:r>
    </w:p>
    <w:p w14:paraId="688BA74D" w14:textId="77777777" w:rsidR="00607940" w:rsidRPr="00607940" w:rsidRDefault="00607940" w:rsidP="00925834">
      <w:pPr>
        <w:pStyle w:val="Heading1"/>
        <w:numPr>
          <w:ilvl w:val="0"/>
          <w:numId w:val="28"/>
        </w:numPr>
        <w:ind w:left="0" w:right="255" w:firstLine="709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Мероприятия по совершенствованию деятельности.</w:t>
      </w:r>
    </w:p>
    <w:p w14:paraId="509E2D02" w14:textId="77777777" w:rsidR="002A1EF4" w:rsidRDefault="002A1EF4" w:rsidP="00AA7474">
      <w:pPr>
        <w:ind w:firstLine="0"/>
      </w:pPr>
    </w:p>
    <w:p w14:paraId="5F317F1D" w14:textId="77777777" w:rsidR="00607940" w:rsidRPr="006E7537" w:rsidRDefault="00607940" w:rsidP="00AA7474">
      <w:pPr>
        <w:ind w:firstLine="0"/>
      </w:pPr>
    </w:p>
    <w:p w14:paraId="08E67021" w14:textId="77777777" w:rsidR="0028626B" w:rsidRPr="00F2132F" w:rsidRDefault="0028626B" w:rsidP="0028626B">
      <w:pPr>
        <w:pStyle w:val="Style23"/>
        <w:ind w:firstLine="709"/>
        <w:rPr>
          <w:rStyle w:val="FontStyle134"/>
        </w:rPr>
      </w:pPr>
      <w:r w:rsidRPr="00F2132F">
        <w:rPr>
          <w:rStyle w:val="FontStyle134"/>
        </w:rPr>
        <w:t>4.</w:t>
      </w:r>
      <w:r w:rsidR="002A1EF4">
        <w:rPr>
          <w:rStyle w:val="FontStyle134"/>
        </w:rPr>
        <w:t>3</w:t>
      </w:r>
      <w:r w:rsidRPr="00F2132F">
        <w:rPr>
          <w:rStyle w:val="FontStyle134"/>
        </w:rPr>
        <w:t>.  Промежуточная аттестация в форме курсово</w:t>
      </w:r>
      <w:r w:rsidR="002A1EF4">
        <w:rPr>
          <w:rStyle w:val="FontStyle134"/>
        </w:rPr>
        <w:t>го</w:t>
      </w:r>
      <w:r w:rsidRPr="00F2132F">
        <w:rPr>
          <w:rStyle w:val="FontStyle134"/>
        </w:rPr>
        <w:t xml:space="preserve"> </w:t>
      </w:r>
      <w:r w:rsidR="002A1EF4">
        <w:rPr>
          <w:rStyle w:val="FontStyle134"/>
        </w:rPr>
        <w:t>проекта</w:t>
      </w:r>
    </w:p>
    <w:p w14:paraId="0B684762" w14:textId="77777777" w:rsidR="0028626B" w:rsidRDefault="0028626B" w:rsidP="0028626B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0"/>
        <w:gridCol w:w="7151"/>
      </w:tblGrid>
      <w:tr w:rsidR="006E7537" w:rsidRPr="00FC243E" w14:paraId="2E7F55C3" w14:textId="77777777" w:rsidTr="006E7537">
        <w:tc>
          <w:tcPr>
            <w:tcW w:w="1264" w:type="pct"/>
          </w:tcPr>
          <w:p w14:paraId="3A872037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  <w:bCs/>
                <w:iCs/>
              </w:rPr>
            </w:pPr>
            <w:r w:rsidRPr="00CE1791">
              <w:rPr>
                <w:b/>
                <w:bCs/>
                <w:iCs/>
              </w:rPr>
              <w:t>Код компетенции</w:t>
            </w:r>
          </w:p>
        </w:tc>
        <w:tc>
          <w:tcPr>
            <w:tcW w:w="3736" w:type="pct"/>
          </w:tcPr>
          <w:p w14:paraId="6CEBBEDC" w14:textId="77777777" w:rsidR="006E7537" w:rsidRDefault="006E7537" w:rsidP="00315E4F">
            <w:pPr>
              <w:pStyle w:val="Style97"/>
              <w:widowControl w:val="0"/>
              <w:spacing w:after="0" w:line="240" w:lineRule="auto"/>
              <w:jc w:val="center"/>
              <w:rPr>
                <w:rStyle w:val="FontStyle138"/>
                <w:b/>
                <w:i w:val="0"/>
              </w:rPr>
            </w:pPr>
            <w:r>
              <w:rPr>
                <w:rStyle w:val="FontStyle138"/>
                <w:b/>
                <w:i w:val="0"/>
              </w:rPr>
              <w:t>Результаты</w:t>
            </w:r>
          </w:p>
          <w:p w14:paraId="2B05F8CE" w14:textId="77777777" w:rsidR="006E7537" w:rsidRPr="00682C2A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>
              <w:rPr>
                <w:rStyle w:val="FontStyle138"/>
                <w:b/>
                <w:i w:val="0"/>
              </w:rPr>
              <w:t>освоения ОПОП</w:t>
            </w:r>
          </w:p>
          <w:p w14:paraId="1F26CC7B" w14:textId="77777777" w:rsidR="006E7537" w:rsidRPr="00CE1791" w:rsidRDefault="006E7537" w:rsidP="00315E4F">
            <w:pPr>
              <w:pStyle w:val="Default"/>
              <w:widowControl w:val="0"/>
              <w:suppressAutoHyphens/>
              <w:contextualSpacing/>
              <w:jc w:val="center"/>
              <w:rPr>
                <w:b/>
              </w:rPr>
            </w:pPr>
            <w:r w:rsidRPr="00CE1791">
              <w:rPr>
                <w:b/>
              </w:rPr>
              <w:t>Содержание компетенций</w:t>
            </w:r>
          </w:p>
        </w:tc>
      </w:tr>
      <w:tr w:rsidR="001866CA" w:rsidRPr="00FC243E" w14:paraId="5DEB2A45" w14:textId="77777777" w:rsidTr="006E7537">
        <w:tc>
          <w:tcPr>
            <w:tcW w:w="1264" w:type="pct"/>
          </w:tcPr>
          <w:p w14:paraId="6609F3D4" w14:textId="77777777" w:rsidR="001866CA" w:rsidRDefault="001866CA" w:rsidP="001866CA">
            <w:pPr>
              <w:ind w:firstLine="0"/>
            </w:pPr>
            <w:r>
              <w:t>ПК-12</w:t>
            </w:r>
          </w:p>
        </w:tc>
        <w:tc>
          <w:tcPr>
            <w:tcW w:w="3736" w:type="pct"/>
          </w:tcPr>
          <w:p w14:paraId="26DBEBA0" w14:textId="77777777" w:rsidR="001866CA" w:rsidRPr="00A468AB" w:rsidRDefault="001866CA" w:rsidP="001866CA">
            <w:pPr>
              <w:ind w:firstLine="0"/>
            </w:pPr>
            <w:r w:rsidRPr="00CC53A2">
              <w:t>умение выполнять технико-экономическое обоснование проектов по совершенствованию и регламентацию бизнес-процессов и ИТ-инфраструктуры предприятия</w:t>
            </w:r>
          </w:p>
        </w:tc>
      </w:tr>
      <w:tr w:rsidR="001866CA" w:rsidRPr="006E7537" w14:paraId="0296DAE8" w14:textId="77777777" w:rsidTr="006E7537">
        <w:tc>
          <w:tcPr>
            <w:tcW w:w="1264" w:type="pct"/>
          </w:tcPr>
          <w:p w14:paraId="21C18E68" w14:textId="77777777" w:rsidR="001866CA" w:rsidRPr="006E7537" w:rsidRDefault="001866CA" w:rsidP="001866CA">
            <w:pPr>
              <w:ind w:firstLine="0"/>
            </w:pPr>
            <w:r w:rsidRPr="006E7537">
              <w:t>ПК-1</w:t>
            </w:r>
            <w:r>
              <w:t>9</w:t>
            </w:r>
          </w:p>
        </w:tc>
        <w:tc>
          <w:tcPr>
            <w:tcW w:w="3736" w:type="pct"/>
          </w:tcPr>
          <w:p w14:paraId="1980F07E" w14:textId="77777777" w:rsidR="001866CA" w:rsidRDefault="001866CA" w:rsidP="001866CA">
            <w:pPr>
              <w:ind w:firstLine="0"/>
            </w:pPr>
            <w:r w:rsidRPr="00CC53A2">
              <w:t>умение готовить научно-технические отчеты, презентации, научные публикации по результатам выполненных исследований</w:t>
            </w:r>
          </w:p>
        </w:tc>
      </w:tr>
    </w:tbl>
    <w:p w14:paraId="7058B48B" w14:textId="77777777" w:rsidR="006E7537" w:rsidRDefault="006E7537" w:rsidP="0028626B"/>
    <w:p w14:paraId="16133688" w14:textId="77777777" w:rsidR="00A257B7" w:rsidRDefault="00A257B7" w:rsidP="00A257B7">
      <w:pPr>
        <w:rPr>
          <w:b/>
        </w:rPr>
      </w:pPr>
      <w:r>
        <w:rPr>
          <w:b/>
        </w:rPr>
        <w:t>Типовое задание для курсового проекта по дисциплине:</w:t>
      </w:r>
    </w:p>
    <w:p w14:paraId="7A1FB786" w14:textId="77777777" w:rsidR="00A257B7" w:rsidRDefault="00A257B7" w:rsidP="00A257B7">
      <w:pPr>
        <w:rPr>
          <w:b/>
        </w:rPr>
      </w:pPr>
    </w:p>
    <w:p w14:paraId="2DD091C2" w14:textId="77777777" w:rsidR="00A257B7" w:rsidRPr="006D6BFB" w:rsidRDefault="00A257B7" w:rsidP="00A257B7">
      <w:r w:rsidRPr="006D6BFB">
        <w:t>Главной целью написания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является проверка усвоения студентами знаний в области </w:t>
      </w:r>
      <w:r w:rsidR="00607940">
        <w:t>бизнес-</w:t>
      </w:r>
      <w:r>
        <w:t>анализа</w:t>
      </w:r>
      <w:r w:rsidRPr="006D6BFB">
        <w:t xml:space="preserve">, умения применять теоретические знания, полученные в ходе лекционных и практических занятий в решении поставленных задач. </w:t>
      </w:r>
    </w:p>
    <w:p w14:paraId="35747F8B" w14:textId="77777777" w:rsidR="00A257B7" w:rsidRPr="006D6BFB" w:rsidRDefault="00A257B7" w:rsidP="00A257B7">
      <w:r w:rsidRPr="006D6BFB">
        <w:t>Тема курсово</w:t>
      </w:r>
      <w:r>
        <w:t>го</w:t>
      </w:r>
      <w:r w:rsidRPr="006D6BFB">
        <w:t xml:space="preserve"> </w:t>
      </w:r>
      <w:r>
        <w:t>проекта</w:t>
      </w:r>
      <w:r w:rsidRPr="006D6BFB">
        <w:t xml:space="preserve"> выбирается из предложенного перечня. По согласованию с преподавателем студент может выбрать тему, не включе</w:t>
      </w:r>
      <w:r>
        <w:t>нную в рекомендованный перечень.</w:t>
      </w:r>
    </w:p>
    <w:p w14:paraId="514DB696" w14:textId="77777777" w:rsidR="00A257B7" w:rsidRPr="006D6BFB" w:rsidRDefault="00A257B7" w:rsidP="00A257B7">
      <w:r w:rsidRPr="006D6BFB">
        <w:t>Названия выбранных студентами тем фиксируются преподавателем. Дублирование работ в пределах одной учебной группы не допускается.</w:t>
      </w:r>
    </w:p>
    <w:p w14:paraId="2D627016" w14:textId="77777777" w:rsidR="00A257B7" w:rsidRDefault="00A257B7" w:rsidP="00A257B7">
      <w:r w:rsidRPr="008B1254">
        <w:t xml:space="preserve">Защита </w:t>
      </w:r>
      <w:r w:rsidRPr="006D6BFB">
        <w:t>курсово</w:t>
      </w:r>
      <w:r>
        <w:t>го</w:t>
      </w:r>
      <w:r w:rsidRPr="006D6BFB">
        <w:t xml:space="preserve"> </w:t>
      </w:r>
      <w:r>
        <w:t>проекта</w:t>
      </w:r>
      <w:r w:rsidRPr="008B1254">
        <w:t xml:space="preserve"> назначается по итогам проверки предоставленно</w:t>
      </w:r>
      <w:r>
        <w:t xml:space="preserve">й пояснительной записки, </w:t>
      </w:r>
      <w:r w:rsidRPr="008B1254">
        <w:t>оформленно</w:t>
      </w:r>
      <w:r>
        <w:t>й</w:t>
      </w:r>
      <w:r w:rsidRPr="008B1254">
        <w:t xml:space="preserve"> в соответствии с требованиями</w:t>
      </w:r>
      <w:r>
        <w:t>,</w:t>
      </w:r>
      <w:r w:rsidRPr="008B1254">
        <w:t xml:space="preserve"> и осуществляется в форме ответов на вопросы преподавателя.</w:t>
      </w:r>
    </w:p>
    <w:p w14:paraId="3472BC6E" w14:textId="77777777" w:rsidR="00A257B7" w:rsidRDefault="00A257B7" w:rsidP="00A257B7"/>
    <w:p w14:paraId="30B3A9E5" w14:textId="77777777" w:rsidR="00A257B7" w:rsidRDefault="00A257B7" w:rsidP="00A257B7">
      <w:r w:rsidRPr="00F2132F">
        <w:rPr>
          <w:b/>
        </w:rPr>
        <w:t>Тема курсово</w:t>
      </w:r>
      <w:r>
        <w:rPr>
          <w:b/>
        </w:rPr>
        <w:t>го</w:t>
      </w:r>
      <w:r w:rsidRPr="00F2132F">
        <w:rPr>
          <w:b/>
        </w:rPr>
        <w:t xml:space="preserve"> </w:t>
      </w:r>
      <w:r>
        <w:rPr>
          <w:b/>
        </w:rPr>
        <w:t>проекта</w:t>
      </w:r>
      <w:r>
        <w:t xml:space="preserve">: </w:t>
      </w:r>
      <w:r w:rsidR="00607940">
        <w:t>Спецификация требований к информационной системе</w:t>
      </w:r>
      <w:r>
        <w:t>.</w:t>
      </w:r>
      <w:r w:rsidR="00607940">
        <w:t xml:space="preserve"> Предметная область:</w:t>
      </w:r>
    </w:p>
    <w:p w14:paraId="7789792D" w14:textId="77777777" w:rsidR="00A257B7" w:rsidRDefault="00A257B7" w:rsidP="00A257B7">
      <w:r w:rsidRPr="006D6BFB">
        <w:rPr>
          <w:b/>
        </w:rPr>
        <w:t xml:space="preserve">Пример </w:t>
      </w:r>
      <w:r>
        <w:rPr>
          <w:b/>
        </w:rPr>
        <w:t>предметной области</w:t>
      </w:r>
      <w:r w:rsidRPr="006D6BFB">
        <w:rPr>
          <w:b/>
        </w:rPr>
        <w:t>:</w:t>
      </w:r>
      <w:r>
        <w:rPr>
          <w:b/>
        </w:rPr>
        <w:t xml:space="preserve"> </w:t>
      </w:r>
      <w:r>
        <w:t>Проектирование информационной системы, обеспечивающей документооборот и отслеживание производственных показателей малого инновационного предприятия.</w:t>
      </w:r>
    </w:p>
    <w:p w14:paraId="6FFA9C05" w14:textId="77777777" w:rsidR="00A257B7" w:rsidRPr="00556AEB" w:rsidRDefault="00A257B7" w:rsidP="00A257B7">
      <w:pPr>
        <w:rPr>
          <w:szCs w:val="28"/>
        </w:rPr>
      </w:pPr>
      <w:r w:rsidRPr="007B5A6E">
        <w:rPr>
          <w:b/>
          <w:szCs w:val="28"/>
        </w:rPr>
        <w:t>Основная цель</w:t>
      </w:r>
      <w:r>
        <w:rPr>
          <w:szCs w:val="28"/>
        </w:rPr>
        <w:t xml:space="preserve">: разработать </w:t>
      </w:r>
      <w:r w:rsidR="00607940">
        <w:rPr>
          <w:szCs w:val="28"/>
        </w:rPr>
        <w:t>спецификацию требований к информационной системе</w:t>
      </w:r>
      <w:r>
        <w:rPr>
          <w:szCs w:val="28"/>
        </w:rPr>
        <w:t xml:space="preserve"> включающий</w:t>
      </w:r>
      <w:r w:rsidR="00607940">
        <w:rPr>
          <w:szCs w:val="28"/>
        </w:rPr>
        <w:t xml:space="preserve"> набор моделей достаточных для передачи проекта на стадию реализации</w:t>
      </w:r>
      <w:r w:rsidRPr="00556AEB">
        <w:rPr>
          <w:szCs w:val="28"/>
        </w:rPr>
        <w:t>.</w:t>
      </w:r>
    </w:p>
    <w:p w14:paraId="7C406293" w14:textId="77777777" w:rsidR="00A257B7" w:rsidRDefault="00A257B7" w:rsidP="00A257B7">
      <w:pPr>
        <w:rPr>
          <w:szCs w:val="28"/>
        </w:rPr>
      </w:pPr>
      <w:r w:rsidRPr="007B5A6E">
        <w:rPr>
          <w:b/>
          <w:szCs w:val="28"/>
        </w:rPr>
        <w:t>Основные задачи</w:t>
      </w:r>
      <w:r>
        <w:rPr>
          <w:szCs w:val="28"/>
        </w:rPr>
        <w:t xml:space="preserve">: </w:t>
      </w:r>
    </w:p>
    <w:p w14:paraId="4D129DDC" w14:textId="77777777" w:rsidR="00A257B7" w:rsidRDefault="00A257B7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 xml:space="preserve">провести </w:t>
      </w:r>
      <w:r w:rsidR="00607940">
        <w:rPr>
          <w:szCs w:val="28"/>
        </w:rPr>
        <w:t xml:space="preserve">предварительный </w:t>
      </w:r>
      <w:r>
        <w:rPr>
          <w:szCs w:val="28"/>
        </w:rPr>
        <w:t>анализ предметной области;</w:t>
      </w:r>
    </w:p>
    <w:p w14:paraId="5E3ECF85" w14:textId="77777777" w:rsidR="00607940" w:rsidRDefault="00607940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>разработать план аналитических работ;</w:t>
      </w:r>
    </w:p>
    <w:p w14:paraId="2AAC0FEA" w14:textId="77777777" w:rsidR="00607940" w:rsidRDefault="00607940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>собрать информацию от заинтересованных лиц;</w:t>
      </w:r>
    </w:p>
    <w:p w14:paraId="25EB3B62" w14:textId="77777777" w:rsidR="00A257B7" w:rsidRDefault="00A257B7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>провести моделирование предметной области, достаточное для достижения основной цели;</w:t>
      </w:r>
    </w:p>
    <w:p w14:paraId="4C51DAFE" w14:textId="77777777" w:rsidR="00607940" w:rsidRDefault="00607940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>разработать требования к системе;</w:t>
      </w:r>
    </w:p>
    <w:p w14:paraId="7B4B2B8B" w14:textId="77777777" w:rsidR="00A257B7" w:rsidRPr="0053692F" w:rsidRDefault="00607940" w:rsidP="00925834">
      <w:pPr>
        <w:numPr>
          <w:ilvl w:val="0"/>
          <w:numId w:val="18"/>
        </w:numPr>
        <w:suppressAutoHyphens w:val="0"/>
        <w:rPr>
          <w:szCs w:val="28"/>
        </w:rPr>
      </w:pPr>
      <w:r>
        <w:rPr>
          <w:szCs w:val="28"/>
        </w:rPr>
        <w:t>провести документирование результатов бизнес-анализа</w:t>
      </w:r>
      <w:r w:rsidR="00A257B7" w:rsidRPr="0053692F">
        <w:rPr>
          <w:szCs w:val="28"/>
        </w:rPr>
        <w:t>.</w:t>
      </w:r>
    </w:p>
    <w:p w14:paraId="0DD27B92" w14:textId="77777777" w:rsidR="00A257B7" w:rsidRDefault="00A257B7" w:rsidP="00A257B7">
      <w:pPr>
        <w:rPr>
          <w:b/>
        </w:rPr>
      </w:pPr>
    </w:p>
    <w:p w14:paraId="5EDB3E1E" w14:textId="77777777" w:rsidR="00A257B7" w:rsidRPr="00556AEB" w:rsidRDefault="00A257B7" w:rsidP="00A257B7">
      <w:r w:rsidRPr="0063007A">
        <w:rPr>
          <w:b/>
        </w:rPr>
        <w:t>Требования к содержанию пояснительной записки</w:t>
      </w:r>
      <w:r w:rsidRPr="00556AEB">
        <w:t>:</w:t>
      </w:r>
    </w:p>
    <w:p w14:paraId="1BEAF9F0" w14:textId="77777777" w:rsidR="00A257B7" w:rsidRDefault="00A257B7" w:rsidP="00A257B7">
      <w:pPr>
        <w:ind w:firstLine="0"/>
      </w:pPr>
      <w:r>
        <w:t>Титульный лист</w:t>
      </w:r>
    </w:p>
    <w:p w14:paraId="20833B64" w14:textId="77777777" w:rsidR="00A257B7" w:rsidRDefault="00A257B7" w:rsidP="00A257B7">
      <w:pPr>
        <w:ind w:firstLine="0"/>
      </w:pPr>
      <w:r>
        <w:t>Задание</w:t>
      </w:r>
    </w:p>
    <w:p w14:paraId="658A1E94" w14:textId="77777777" w:rsidR="00A257B7" w:rsidRDefault="00A257B7" w:rsidP="00A257B7">
      <w:pPr>
        <w:ind w:firstLine="0"/>
      </w:pPr>
      <w:r>
        <w:lastRenderedPageBreak/>
        <w:t>Содержание</w:t>
      </w:r>
    </w:p>
    <w:p w14:paraId="7EC3F6E4" w14:textId="77777777" w:rsidR="00A257B7" w:rsidRPr="00556AEB" w:rsidRDefault="00A257B7" w:rsidP="00A257B7">
      <w:pPr>
        <w:ind w:firstLine="0"/>
      </w:pPr>
      <w:r>
        <w:t>Введение</w:t>
      </w:r>
    </w:p>
    <w:p w14:paraId="3EE394F2" w14:textId="77777777" w:rsidR="004F268F" w:rsidRDefault="004F268F" w:rsidP="00925834">
      <w:pPr>
        <w:numPr>
          <w:ilvl w:val="0"/>
          <w:numId w:val="17"/>
        </w:numPr>
        <w:suppressAutoHyphens w:val="0"/>
        <w:jc w:val="left"/>
      </w:pPr>
      <w:r>
        <w:t>Разработка плана аналитических работ</w:t>
      </w:r>
    </w:p>
    <w:p w14:paraId="3BD5D52A" w14:textId="77777777" w:rsidR="004F268F" w:rsidRDefault="004F268F" w:rsidP="00925834">
      <w:pPr>
        <w:numPr>
          <w:ilvl w:val="0"/>
          <w:numId w:val="17"/>
        </w:numPr>
        <w:suppressAutoHyphens w:val="0"/>
        <w:jc w:val="left"/>
      </w:pPr>
      <w:r>
        <w:t>Моделирование предметной области</w:t>
      </w:r>
    </w:p>
    <w:p w14:paraId="155F9084" w14:textId="77777777" w:rsidR="004F268F" w:rsidRPr="009B4DB3" w:rsidRDefault="004F268F" w:rsidP="00925834">
      <w:pPr>
        <w:numPr>
          <w:ilvl w:val="0"/>
          <w:numId w:val="17"/>
        </w:numPr>
        <w:suppressAutoHyphens w:val="0"/>
        <w:jc w:val="left"/>
      </w:pPr>
      <w:r w:rsidRPr="009B4DB3">
        <w:t xml:space="preserve">Разработка </w:t>
      </w:r>
      <w:r>
        <w:t>спецификации требований</w:t>
      </w:r>
    </w:p>
    <w:p w14:paraId="0E37CCC8" w14:textId="77777777" w:rsidR="00A257B7" w:rsidRPr="00556AEB" w:rsidRDefault="00A257B7" w:rsidP="004F268F">
      <w:pPr>
        <w:ind w:firstLine="0"/>
      </w:pPr>
      <w:r>
        <w:t>Заключение</w:t>
      </w:r>
    </w:p>
    <w:p w14:paraId="0DB7CA4F" w14:textId="77777777" w:rsidR="00A257B7" w:rsidRPr="00556AEB" w:rsidRDefault="00A257B7" w:rsidP="00A257B7">
      <w:pPr>
        <w:ind w:firstLine="0"/>
      </w:pPr>
      <w:r>
        <w:t>Список использованных источников</w:t>
      </w:r>
    </w:p>
    <w:p w14:paraId="5ED8EE45" w14:textId="77777777" w:rsidR="00A257B7" w:rsidRPr="008D2749" w:rsidRDefault="00A257B7" w:rsidP="00A257B7">
      <w:pPr>
        <w:ind w:firstLine="0"/>
      </w:pPr>
      <w:r>
        <w:t>Приложение</w:t>
      </w:r>
    </w:p>
    <w:p w14:paraId="4339C866" w14:textId="77777777" w:rsidR="00A257B7" w:rsidRDefault="00A257B7" w:rsidP="00A257B7">
      <w:pPr>
        <w:rPr>
          <w:b/>
        </w:rPr>
      </w:pPr>
    </w:p>
    <w:p w14:paraId="1AC9CA26" w14:textId="77777777" w:rsidR="00A257B7" w:rsidRPr="0070331E" w:rsidRDefault="00A257B7" w:rsidP="00A257B7">
      <w:pPr>
        <w:rPr>
          <w:b/>
        </w:rPr>
      </w:pPr>
      <w:r>
        <w:rPr>
          <w:b/>
        </w:rPr>
        <w:t xml:space="preserve">Типовые </w:t>
      </w:r>
      <w:r w:rsidRPr="003C15DA">
        <w:rPr>
          <w:b/>
        </w:rPr>
        <w:t>вопросы</w:t>
      </w:r>
      <w:r>
        <w:rPr>
          <w:b/>
        </w:rPr>
        <w:t xml:space="preserve"> на защите </w:t>
      </w:r>
      <w:r w:rsidRPr="00453E60">
        <w:rPr>
          <w:b/>
        </w:rPr>
        <w:t>курсово</w:t>
      </w:r>
      <w:r>
        <w:rPr>
          <w:b/>
        </w:rPr>
        <w:t>го проекта</w:t>
      </w:r>
      <w:r w:rsidRPr="003C15DA">
        <w:rPr>
          <w:b/>
        </w:rPr>
        <w:t>:</w:t>
      </w:r>
    </w:p>
    <w:p w14:paraId="4A5CC628" w14:textId="77777777" w:rsidR="00A257B7" w:rsidRPr="003C15DA" w:rsidRDefault="00A257B7" w:rsidP="00A257B7">
      <w:pPr>
        <w:pStyle w:val="a4"/>
        <w:spacing w:line="200" w:lineRule="atLeast"/>
        <w:rPr>
          <w:b/>
          <w:szCs w:val="24"/>
        </w:rPr>
      </w:pPr>
    </w:p>
    <w:p w14:paraId="642AC8C4" w14:textId="77777777" w:rsidR="004F268F" w:rsidRDefault="004F268F" w:rsidP="00925834">
      <w:pPr>
        <w:pStyle w:val="a4"/>
        <w:numPr>
          <w:ilvl w:val="0"/>
          <w:numId w:val="1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 каким принципам выделяется состав работ аналитического этапа?</w:t>
      </w:r>
    </w:p>
    <w:p w14:paraId="5864F80B" w14:textId="77777777" w:rsidR="004F268F" w:rsidRDefault="004F268F" w:rsidP="00925834">
      <w:pPr>
        <w:pStyle w:val="a4"/>
        <w:numPr>
          <w:ilvl w:val="0"/>
          <w:numId w:val="1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Что входит в план аналитических работ?</w:t>
      </w:r>
    </w:p>
    <w:p w14:paraId="348CACF7" w14:textId="77777777" w:rsidR="004F268F" w:rsidRDefault="004F268F" w:rsidP="00925834">
      <w:pPr>
        <w:pStyle w:val="a4"/>
        <w:numPr>
          <w:ilvl w:val="0"/>
          <w:numId w:val="1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им образом происходит распределение работ в рамках команды?</w:t>
      </w:r>
    </w:p>
    <w:p w14:paraId="13D459F2" w14:textId="77777777" w:rsidR="004F268F" w:rsidRPr="004F268F" w:rsidRDefault="004F268F" w:rsidP="00925834">
      <w:pPr>
        <w:pStyle w:val="a4"/>
        <w:numPr>
          <w:ilvl w:val="0"/>
          <w:numId w:val="1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Поясните выбранный состав моделей.</w:t>
      </w:r>
    </w:p>
    <w:p w14:paraId="548B6710" w14:textId="77777777" w:rsidR="004F268F" w:rsidRDefault="004F268F" w:rsidP="00925834">
      <w:pPr>
        <w:pStyle w:val="a4"/>
        <w:numPr>
          <w:ilvl w:val="0"/>
          <w:numId w:val="16"/>
        </w:numPr>
        <w:tabs>
          <w:tab w:val="clear" w:pos="851"/>
        </w:tabs>
        <w:spacing w:line="200" w:lineRule="atLeast"/>
        <w:ind w:left="0" w:firstLine="709"/>
        <w:rPr>
          <w:szCs w:val="24"/>
        </w:rPr>
      </w:pPr>
      <w:r>
        <w:rPr>
          <w:szCs w:val="24"/>
        </w:rPr>
        <w:t>Каковы основные требования к построению логической модели системы?</w:t>
      </w:r>
    </w:p>
    <w:p w14:paraId="02FDBBF7" w14:textId="77777777" w:rsidR="001B0262" w:rsidRPr="00826784" w:rsidRDefault="001B0262" w:rsidP="001B0262">
      <w:pPr>
        <w:ind w:firstLine="0"/>
        <w:jc w:val="right"/>
        <w:rPr>
          <w:b/>
        </w:rPr>
      </w:pPr>
      <w:r>
        <w:br w:type="page"/>
      </w:r>
      <w:r w:rsidRPr="00826784">
        <w:lastRenderedPageBreak/>
        <w:t>ПРИЛОЖЕНИЕ</w:t>
      </w:r>
      <w:r>
        <w:t xml:space="preserve"> Б</w:t>
      </w:r>
    </w:p>
    <w:p w14:paraId="5B209C77" w14:textId="77777777" w:rsidR="001B0262" w:rsidRPr="00826784" w:rsidRDefault="001B0262" w:rsidP="001B0262">
      <w:pPr>
        <w:ind w:firstLine="0"/>
        <w:jc w:val="center"/>
        <w:rPr>
          <w:b/>
        </w:rPr>
      </w:pPr>
    </w:p>
    <w:p w14:paraId="0D1F61BE" w14:textId="77777777" w:rsidR="001B0262" w:rsidRPr="00826784" w:rsidRDefault="001B0262" w:rsidP="001B0262">
      <w:pPr>
        <w:ind w:firstLine="0"/>
        <w:jc w:val="center"/>
        <w:rPr>
          <w:b/>
        </w:rPr>
      </w:pPr>
    </w:p>
    <w:p w14:paraId="07F57EB5" w14:textId="77777777" w:rsidR="001B0262" w:rsidRPr="00826784" w:rsidRDefault="001B0262" w:rsidP="001B0262">
      <w:pPr>
        <w:ind w:firstLine="0"/>
        <w:jc w:val="center"/>
      </w:pPr>
      <w:r w:rsidRPr="00826784">
        <w:t>МИНИСТЕРСТВО НАУКИ И ВЫСШЕГО ОБРАЗОВАНИЯ</w:t>
      </w:r>
    </w:p>
    <w:p w14:paraId="700AA092" w14:textId="77777777" w:rsidR="001B0262" w:rsidRPr="00826784" w:rsidRDefault="001B0262" w:rsidP="001B0262">
      <w:pPr>
        <w:ind w:firstLine="0"/>
        <w:jc w:val="center"/>
      </w:pPr>
      <w:r w:rsidRPr="00826784">
        <w:t>РОССИЙСКОЙ ФЕДЕРАЦИИ</w:t>
      </w:r>
    </w:p>
    <w:p w14:paraId="62BEF16E" w14:textId="77777777" w:rsidR="001B0262" w:rsidRPr="00826784" w:rsidRDefault="001B0262" w:rsidP="001B0262">
      <w:pPr>
        <w:ind w:firstLine="0"/>
        <w:jc w:val="center"/>
      </w:pPr>
    </w:p>
    <w:p w14:paraId="5240F47B" w14:textId="77777777" w:rsidR="001B0262" w:rsidRPr="00826784" w:rsidRDefault="001B0262" w:rsidP="001B0262">
      <w:pPr>
        <w:ind w:firstLine="0"/>
        <w:jc w:val="center"/>
      </w:pPr>
      <w:r w:rsidRPr="00826784">
        <w:t>ФЕДЕРАЛЬНОЕ ГОСУДАРСТВЕННОЕ БЮДЖЕТНОЕ ОБРАЗОВАТЕЛЬНОЕ</w:t>
      </w:r>
    </w:p>
    <w:p w14:paraId="20F005A0" w14:textId="77777777" w:rsidR="001B0262" w:rsidRPr="00826784" w:rsidRDefault="001B0262" w:rsidP="001B0262">
      <w:pPr>
        <w:ind w:firstLine="0"/>
        <w:jc w:val="center"/>
        <w:rPr>
          <w:b/>
        </w:rPr>
      </w:pPr>
      <w:r w:rsidRPr="00826784">
        <w:t>УЧРЕЖДЕНИЕ ВЫСШЕГО ОБРАЗОВАНИЯ</w:t>
      </w:r>
    </w:p>
    <w:p w14:paraId="33149707" w14:textId="77777777" w:rsidR="001B0262" w:rsidRPr="00826784" w:rsidRDefault="001B0262" w:rsidP="001B0262">
      <w:pPr>
        <w:ind w:firstLine="0"/>
        <w:jc w:val="center"/>
      </w:pPr>
      <w:r w:rsidRPr="00826784">
        <w:rPr>
          <w:b/>
        </w:rPr>
        <w:t>«Рязанский государственный радиотехнический университет им. В.Ф. Уткина»</w:t>
      </w:r>
    </w:p>
    <w:p w14:paraId="37F2C175" w14:textId="77777777" w:rsidR="001B0262" w:rsidRPr="00826784" w:rsidRDefault="001B0262" w:rsidP="001B0262">
      <w:pPr>
        <w:ind w:firstLine="0"/>
        <w:jc w:val="center"/>
      </w:pPr>
    </w:p>
    <w:p w14:paraId="76F47E24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  <w:r w:rsidRPr="00826784">
        <w:rPr>
          <w:rFonts w:eastAsia="TimesNewRomanPSMT"/>
        </w:rPr>
        <w:t>КАФЕДРА ЭЛЕКТРОННЫЕ ВЫЧИСЛИТЕЛЬНЫЕ МАШИНЫ</w:t>
      </w:r>
    </w:p>
    <w:p w14:paraId="1C9826B6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1411E2DF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0D3934D2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66AC0B6B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713EEB60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15D8A41C" w14:textId="77777777" w:rsidR="001B0262" w:rsidRPr="00826784" w:rsidRDefault="001B0262" w:rsidP="001B0262">
      <w:pPr>
        <w:autoSpaceDE w:val="0"/>
        <w:ind w:firstLine="0"/>
        <w:jc w:val="center"/>
        <w:rPr>
          <w:rFonts w:eastAsia="TimesNewRomanPSMT"/>
        </w:rPr>
      </w:pPr>
    </w:p>
    <w:p w14:paraId="331C7EBE" w14:textId="77777777" w:rsidR="001B0262" w:rsidRPr="00826784" w:rsidRDefault="001B0262" w:rsidP="001B0262">
      <w:pPr>
        <w:autoSpaceDE w:val="0"/>
        <w:spacing w:before="240"/>
        <w:ind w:firstLine="0"/>
        <w:jc w:val="center"/>
        <w:rPr>
          <w:rFonts w:eastAsia="TimesNewRomanPSMT"/>
        </w:rPr>
      </w:pPr>
    </w:p>
    <w:p w14:paraId="67371E2E" w14:textId="77777777" w:rsidR="001B0262" w:rsidRDefault="000F35D5" w:rsidP="001B0262">
      <w:pPr>
        <w:autoSpaceDE w:val="0"/>
        <w:spacing w:line="360" w:lineRule="auto"/>
        <w:ind w:firstLine="0"/>
        <w:jc w:val="center"/>
        <w:rPr>
          <w:b/>
          <w:bCs/>
          <w:kern w:val="1"/>
          <w:sz w:val="28"/>
          <w:szCs w:val="28"/>
          <w:lang w:eastAsia="ru-RU"/>
        </w:rPr>
      </w:pPr>
      <w:r w:rsidRPr="00E367B2">
        <w:rPr>
          <w:b/>
          <w:bCs/>
          <w:kern w:val="1"/>
          <w:sz w:val="28"/>
          <w:szCs w:val="28"/>
          <w:lang w:eastAsia="ru-RU"/>
        </w:rPr>
        <w:t>МЕТОДИЧЕСКОЕ ОБЕСПЕЧЕНИЕ ДИСЦИПЛИНЫ</w:t>
      </w:r>
    </w:p>
    <w:p w14:paraId="488DBEC6" w14:textId="77777777" w:rsidR="000F35D5" w:rsidRPr="00826784" w:rsidRDefault="000F35D5" w:rsidP="001B0262">
      <w:pPr>
        <w:autoSpaceDE w:val="0"/>
        <w:spacing w:line="360" w:lineRule="auto"/>
        <w:ind w:firstLine="0"/>
        <w:jc w:val="center"/>
        <w:rPr>
          <w:b/>
        </w:rPr>
      </w:pPr>
    </w:p>
    <w:p w14:paraId="00DC99A2" w14:textId="77777777" w:rsidR="005B2633" w:rsidRPr="0018200D" w:rsidRDefault="00343010" w:rsidP="005B2633">
      <w:pPr>
        <w:widowControl w:val="0"/>
        <w:autoSpaceDE w:val="0"/>
        <w:spacing w:after="5"/>
        <w:ind w:left="5" w:firstLine="0"/>
        <w:jc w:val="center"/>
        <w:rPr>
          <w:b/>
          <w:color w:val="000000"/>
          <w:lang w:eastAsia="en-US"/>
        </w:rPr>
      </w:pPr>
      <w:r w:rsidRPr="000549F7">
        <w:rPr>
          <w:b/>
          <w:color w:val="000000"/>
          <w:lang w:eastAsia="en-US"/>
        </w:rPr>
        <w:t>Б1.В.0</w:t>
      </w:r>
      <w:r>
        <w:rPr>
          <w:b/>
          <w:color w:val="000000"/>
          <w:lang w:eastAsia="en-US"/>
        </w:rPr>
        <w:t>5</w:t>
      </w:r>
      <w:r w:rsidRPr="00C2464E">
        <w:rPr>
          <w:b/>
          <w:color w:val="000000"/>
          <w:lang w:eastAsia="en-US"/>
        </w:rPr>
        <w:t xml:space="preserve"> «</w:t>
      </w:r>
      <w:r>
        <w:rPr>
          <w:b/>
          <w:color w:val="000000"/>
          <w:lang w:eastAsia="en-US"/>
        </w:rPr>
        <w:t>Бизнес-анализ</w:t>
      </w:r>
      <w:r w:rsidRPr="00C2464E">
        <w:rPr>
          <w:b/>
          <w:color w:val="000000"/>
          <w:lang w:eastAsia="en-US"/>
        </w:rPr>
        <w:t>»</w:t>
      </w:r>
    </w:p>
    <w:p w14:paraId="29FE9E51" w14:textId="77777777" w:rsidR="005B2633" w:rsidRDefault="005B2633" w:rsidP="005B2633">
      <w:pPr>
        <w:widowControl w:val="0"/>
        <w:ind w:firstLine="0"/>
        <w:jc w:val="center"/>
        <w:rPr>
          <w:rFonts w:eastAsia="Calibri"/>
        </w:rPr>
      </w:pPr>
    </w:p>
    <w:p w14:paraId="280C4153" w14:textId="77777777" w:rsidR="005B2633" w:rsidRPr="0018200D" w:rsidRDefault="005B2633" w:rsidP="005B2633">
      <w:pPr>
        <w:widowControl w:val="0"/>
        <w:ind w:firstLine="0"/>
        <w:jc w:val="center"/>
        <w:rPr>
          <w:rFonts w:eastAsia="Calibri"/>
        </w:rPr>
      </w:pPr>
    </w:p>
    <w:p w14:paraId="7932DF75" w14:textId="77777777" w:rsidR="005B2633" w:rsidRPr="0018200D" w:rsidRDefault="005B2633" w:rsidP="005B2633">
      <w:pPr>
        <w:widowControl w:val="0"/>
        <w:ind w:firstLine="0"/>
        <w:jc w:val="center"/>
        <w:rPr>
          <w:rFonts w:eastAsia="Calibri"/>
        </w:rPr>
      </w:pPr>
      <w:r w:rsidRPr="0018200D">
        <w:rPr>
          <w:rFonts w:eastAsia="Calibri"/>
        </w:rPr>
        <w:t>Направление подготовки</w:t>
      </w:r>
    </w:p>
    <w:p w14:paraId="2FB38CF2" w14:textId="77777777" w:rsidR="005B2633" w:rsidRPr="0018200D" w:rsidRDefault="005B2633" w:rsidP="005B2633">
      <w:pPr>
        <w:widowControl w:val="0"/>
        <w:ind w:firstLine="0"/>
        <w:jc w:val="center"/>
        <w:rPr>
          <w:color w:val="000000"/>
        </w:rPr>
      </w:pPr>
      <w:r>
        <w:rPr>
          <w:color w:val="000000"/>
        </w:rPr>
        <w:t>38.03.05 – «Бизнес-информатика»</w:t>
      </w:r>
    </w:p>
    <w:p w14:paraId="1632DE55" w14:textId="77777777" w:rsidR="005B2633" w:rsidRDefault="005B2633" w:rsidP="005B2633">
      <w:pPr>
        <w:widowControl w:val="0"/>
        <w:ind w:firstLine="0"/>
        <w:jc w:val="center"/>
        <w:rPr>
          <w:color w:val="000000"/>
        </w:rPr>
      </w:pPr>
    </w:p>
    <w:p w14:paraId="3888221F" w14:textId="77777777" w:rsidR="005B2633" w:rsidRPr="0018200D" w:rsidRDefault="005B2633" w:rsidP="005B2633">
      <w:pPr>
        <w:widowControl w:val="0"/>
        <w:ind w:firstLine="0"/>
        <w:jc w:val="center"/>
        <w:rPr>
          <w:color w:val="000000"/>
        </w:rPr>
      </w:pPr>
    </w:p>
    <w:p w14:paraId="5991BE6D" w14:textId="77777777" w:rsidR="005B2633" w:rsidRPr="0018200D" w:rsidRDefault="005B2633" w:rsidP="005B2633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Направленность (профиль) подготовки</w:t>
      </w:r>
    </w:p>
    <w:p w14:paraId="47433A28" w14:textId="77777777" w:rsidR="005B2633" w:rsidRPr="0018200D" w:rsidRDefault="005B2633" w:rsidP="005B2633">
      <w:pPr>
        <w:widowControl w:val="0"/>
        <w:ind w:firstLine="0"/>
        <w:jc w:val="center"/>
        <w:rPr>
          <w:b/>
          <w:color w:val="000000"/>
        </w:rPr>
      </w:pPr>
      <w:r>
        <w:rPr>
          <w:color w:val="000000"/>
        </w:rPr>
        <w:t>«Бизнес-информатика»</w:t>
      </w:r>
    </w:p>
    <w:p w14:paraId="791AF335" w14:textId="77777777" w:rsidR="005B2633" w:rsidRDefault="005B2633" w:rsidP="005B2633">
      <w:pPr>
        <w:widowControl w:val="0"/>
        <w:ind w:firstLine="0"/>
        <w:jc w:val="center"/>
        <w:rPr>
          <w:b/>
          <w:color w:val="000000"/>
        </w:rPr>
      </w:pPr>
    </w:p>
    <w:p w14:paraId="19F140ED" w14:textId="77777777" w:rsidR="005B2633" w:rsidRPr="0018200D" w:rsidRDefault="005B2633" w:rsidP="005B2633">
      <w:pPr>
        <w:widowControl w:val="0"/>
        <w:ind w:firstLine="0"/>
        <w:jc w:val="center"/>
        <w:rPr>
          <w:b/>
          <w:color w:val="000000"/>
        </w:rPr>
      </w:pPr>
    </w:p>
    <w:p w14:paraId="57548390" w14:textId="77777777" w:rsidR="005B2633" w:rsidRPr="0018200D" w:rsidRDefault="005B2633" w:rsidP="005B2633">
      <w:pPr>
        <w:widowControl w:val="0"/>
        <w:ind w:firstLine="0"/>
        <w:jc w:val="center"/>
        <w:rPr>
          <w:b/>
          <w:color w:val="000000"/>
        </w:rPr>
      </w:pPr>
      <w:r w:rsidRPr="0018200D">
        <w:rPr>
          <w:color w:val="000000"/>
        </w:rPr>
        <w:t>Уровень подготовки</w:t>
      </w:r>
      <w:r>
        <w:rPr>
          <w:color w:val="000000"/>
        </w:rPr>
        <w:t xml:space="preserve"> - бакалавриат</w:t>
      </w:r>
    </w:p>
    <w:p w14:paraId="6047FF61" w14:textId="77777777" w:rsidR="005B2633" w:rsidRPr="0018200D" w:rsidRDefault="005B2633" w:rsidP="005B2633">
      <w:pPr>
        <w:widowControl w:val="0"/>
        <w:ind w:firstLine="0"/>
        <w:jc w:val="center"/>
        <w:rPr>
          <w:color w:val="000000"/>
        </w:rPr>
      </w:pPr>
    </w:p>
    <w:p w14:paraId="451D24CC" w14:textId="77777777" w:rsidR="005B2633" w:rsidRPr="0018200D" w:rsidRDefault="005B2633" w:rsidP="005B2633">
      <w:pPr>
        <w:widowControl w:val="0"/>
        <w:ind w:firstLine="0"/>
        <w:jc w:val="center"/>
        <w:rPr>
          <w:b/>
          <w:color w:val="000000"/>
        </w:rPr>
      </w:pPr>
    </w:p>
    <w:p w14:paraId="0A1989EB" w14:textId="77777777" w:rsidR="005B2633" w:rsidRPr="0018200D" w:rsidRDefault="005B2633" w:rsidP="005B2633">
      <w:pPr>
        <w:widowControl w:val="0"/>
        <w:ind w:firstLine="0"/>
        <w:jc w:val="center"/>
        <w:rPr>
          <w:color w:val="000000"/>
        </w:rPr>
      </w:pPr>
      <w:r w:rsidRPr="0018200D">
        <w:rPr>
          <w:color w:val="000000"/>
        </w:rPr>
        <w:t xml:space="preserve">Квалификация выпускника – </w:t>
      </w:r>
      <w:r>
        <w:rPr>
          <w:color w:val="000000"/>
        </w:rPr>
        <w:t>бакалавр</w:t>
      </w:r>
    </w:p>
    <w:p w14:paraId="10CCADC1" w14:textId="77777777" w:rsidR="005B2633" w:rsidRDefault="005B2633" w:rsidP="005B2633">
      <w:pPr>
        <w:widowControl w:val="0"/>
        <w:ind w:firstLine="0"/>
        <w:jc w:val="center"/>
        <w:rPr>
          <w:color w:val="000000"/>
        </w:rPr>
      </w:pPr>
    </w:p>
    <w:p w14:paraId="17326D21" w14:textId="77777777" w:rsidR="005B2633" w:rsidRPr="0018200D" w:rsidRDefault="005B2633" w:rsidP="005B2633">
      <w:pPr>
        <w:widowControl w:val="0"/>
        <w:ind w:firstLine="0"/>
        <w:jc w:val="center"/>
        <w:rPr>
          <w:color w:val="000000"/>
        </w:rPr>
      </w:pPr>
    </w:p>
    <w:p w14:paraId="04913E51" w14:textId="77777777" w:rsidR="001B0262" w:rsidRPr="00826784" w:rsidRDefault="005B2633" w:rsidP="005B2633">
      <w:pPr>
        <w:widowControl w:val="0"/>
        <w:ind w:firstLine="0"/>
        <w:jc w:val="center"/>
        <w:rPr>
          <w:color w:val="000000"/>
        </w:rPr>
      </w:pPr>
      <w:r w:rsidRPr="0018200D">
        <w:rPr>
          <w:color w:val="000000"/>
        </w:rPr>
        <w:t xml:space="preserve">Формы обучения – </w:t>
      </w:r>
      <w:r>
        <w:rPr>
          <w:color w:val="000000"/>
        </w:rPr>
        <w:t>очная</w:t>
      </w:r>
    </w:p>
    <w:p w14:paraId="53106D29" w14:textId="77777777" w:rsidR="001B0262" w:rsidRPr="00826784" w:rsidRDefault="001B0262" w:rsidP="001B0262">
      <w:pPr>
        <w:widowControl w:val="0"/>
        <w:ind w:firstLine="0"/>
        <w:jc w:val="center"/>
        <w:rPr>
          <w:color w:val="000000"/>
          <w:sz w:val="16"/>
          <w:szCs w:val="16"/>
          <w:lang w:eastAsia="en-US"/>
        </w:rPr>
      </w:pPr>
    </w:p>
    <w:p w14:paraId="38389F87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6F4CCB84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7028801C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5CC7A76F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726F3180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2ECAF616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3B4F63C3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6FB30B66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42C946E9" w14:textId="77777777" w:rsidR="001B0262" w:rsidRPr="00826784" w:rsidRDefault="001B0262" w:rsidP="001B0262">
      <w:pPr>
        <w:widowControl w:val="0"/>
        <w:ind w:firstLine="0"/>
        <w:rPr>
          <w:sz w:val="28"/>
          <w:szCs w:val="28"/>
        </w:rPr>
      </w:pPr>
    </w:p>
    <w:p w14:paraId="3EB2200D" w14:textId="77777777" w:rsidR="001B0262" w:rsidRPr="00826784" w:rsidRDefault="001B0262" w:rsidP="001B0262">
      <w:pPr>
        <w:ind w:firstLine="0"/>
        <w:jc w:val="center"/>
        <w:rPr>
          <w:rStyle w:val="af3"/>
          <w:i w:val="0"/>
          <w:iCs w:val="0"/>
          <w:color w:val="000000"/>
          <w:sz w:val="28"/>
          <w:szCs w:val="28"/>
        </w:rPr>
      </w:pPr>
      <w:r w:rsidRPr="00826784">
        <w:t>Рязань 2019 г</w:t>
      </w:r>
    </w:p>
    <w:p w14:paraId="52847088" w14:textId="77777777" w:rsidR="000F35D5" w:rsidRPr="003026BD" w:rsidRDefault="000F35D5" w:rsidP="000F35D5">
      <w:pPr>
        <w:pStyle w:val="Style23"/>
        <w:widowControl/>
        <w:ind w:hanging="360"/>
        <w:jc w:val="center"/>
        <w:rPr>
          <w:rStyle w:val="FontStyle134"/>
          <w:rFonts w:eastAsia="Calibri"/>
          <w:iCs/>
          <w:lang w:eastAsia="en-US"/>
        </w:rPr>
      </w:pPr>
      <w:r w:rsidRPr="003026BD">
        <w:rPr>
          <w:rStyle w:val="FontStyle134"/>
          <w:rFonts w:eastAsia="Calibri"/>
          <w:bCs w:val="0"/>
          <w:iCs/>
        </w:rPr>
        <w:lastRenderedPageBreak/>
        <w:t>1</w:t>
      </w:r>
      <w:r w:rsidRPr="003026BD">
        <w:rPr>
          <w:rStyle w:val="FontStyle134"/>
          <w:rFonts w:eastAsia="Calibri"/>
          <w:iCs/>
          <w:lang w:eastAsia="en-US"/>
        </w:rPr>
        <w:t>. ПЛАН ПРАКТИЧЕСКИХ ЗАНЯТИЙ</w:t>
      </w:r>
    </w:p>
    <w:p w14:paraId="3DDDFB21" w14:textId="77777777" w:rsidR="000F35D5" w:rsidRPr="003026BD" w:rsidRDefault="000F35D5" w:rsidP="000F35D5">
      <w:pPr>
        <w:pStyle w:val="Heading1"/>
        <w:ind w:left="255" w:right="255"/>
        <w:rPr>
          <w:rFonts w:eastAsia="Calibri"/>
          <w:bCs w:val="0"/>
          <w:kern w:val="1"/>
          <w:sz w:val="22"/>
          <w:szCs w:val="22"/>
          <w:lang w:eastAsia="en-US" w:bidi="ar-S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"/>
        <w:gridCol w:w="7165"/>
        <w:gridCol w:w="1725"/>
      </w:tblGrid>
      <w:tr w:rsidR="000F35D5" w:rsidRPr="00343010" w14:paraId="58BA105B" w14:textId="77777777" w:rsidTr="00D13A83">
        <w:tc>
          <w:tcPr>
            <w:tcW w:w="352" w:type="pct"/>
            <w:shd w:val="clear" w:color="auto" w:fill="auto"/>
          </w:tcPr>
          <w:p w14:paraId="07F80625" w14:textId="77777777" w:rsidR="000F35D5" w:rsidRPr="00343010" w:rsidRDefault="000F35D5" w:rsidP="00407197">
            <w:pPr>
              <w:pStyle w:val="Heading1"/>
              <w:ind w:left="0" w:right="255" w:firstLine="0"/>
              <w:jc w:val="center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  <w:r w:rsidRPr="00343010"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  <w:t>№</w:t>
            </w:r>
          </w:p>
        </w:tc>
        <w:tc>
          <w:tcPr>
            <w:tcW w:w="3745" w:type="pct"/>
            <w:shd w:val="clear" w:color="auto" w:fill="auto"/>
          </w:tcPr>
          <w:p w14:paraId="51107529" w14:textId="77777777" w:rsidR="000F35D5" w:rsidRPr="00343010" w:rsidRDefault="000F35D5" w:rsidP="000F35D5">
            <w:pPr>
              <w:pStyle w:val="Heading1"/>
              <w:ind w:left="0" w:right="255" w:firstLine="0"/>
              <w:jc w:val="center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  <w:r w:rsidRPr="00343010"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  <w:t>Тема практического занятия</w:t>
            </w:r>
          </w:p>
        </w:tc>
        <w:tc>
          <w:tcPr>
            <w:tcW w:w="903" w:type="pct"/>
            <w:shd w:val="clear" w:color="auto" w:fill="auto"/>
          </w:tcPr>
          <w:p w14:paraId="7F6B76D0" w14:textId="77777777" w:rsidR="000F35D5" w:rsidRPr="00343010" w:rsidRDefault="000F35D5" w:rsidP="00407197">
            <w:pPr>
              <w:pStyle w:val="Heading1"/>
              <w:ind w:left="0" w:right="255" w:firstLine="0"/>
              <w:jc w:val="center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  <w:r w:rsidRPr="00343010"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  <w:t>Кол-во часов</w:t>
            </w:r>
          </w:p>
        </w:tc>
      </w:tr>
      <w:tr w:rsidR="000F35D5" w:rsidRPr="00343010" w14:paraId="2F403C21" w14:textId="77777777" w:rsidTr="00D13A83">
        <w:tc>
          <w:tcPr>
            <w:tcW w:w="352" w:type="pct"/>
            <w:shd w:val="clear" w:color="auto" w:fill="auto"/>
          </w:tcPr>
          <w:p w14:paraId="75126A91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E8F3203" w14:textId="77777777" w:rsidR="000F35D5" w:rsidRPr="00343010" w:rsidRDefault="00343010" w:rsidP="00343010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rFonts w:eastAsia="Calibri"/>
                <w:b w:val="0"/>
              </w:rPr>
              <w:t>Разработка плана аналитических работ.</w:t>
            </w:r>
          </w:p>
        </w:tc>
        <w:tc>
          <w:tcPr>
            <w:tcW w:w="903" w:type="pct"/>
            <w:shd w:val="clear" w:color="auto" w:fill="auto"/>
          </w:tcPr>
          <w:p w14:paraId="367E8850" w14:textId="77777777" w:rsidR="000F35D5" w:rsidRPr="00343010" w:rsidRDefault="000F35D5" w:rsidP="00407197">
            <w:pPr>
              <w:ind w:firstLine="0"/>
              <w:jc w:val="center"/>
            </w:pPr>
            <w:r w:rsidRPr="00343010"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0F35D5" w:rsidRPr="00343010" w14:paraId="103779A3" w14:textId="77777777" w:rsidTr="00D13A83">
        <w:tc>
          <w:tcPr>
            <w:tcW w:w="352" w:type="pct"/>
            <w:shd w:val="clear" w:color="auto" w:fill="auto"/>
          </w:tcPr>
          <w:p w14:paraId="4E4F9A60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EE22D4A" w14:textId="77777777" w:rsidR="000F35D5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rFonts w:eastAsia="Calibri"/>
                <w:b w:val="0"/>
              </w:rPr>
              <w:t>Инструментальные средства планирования работ в проекте.</w:t>
            </w:r>
          </w:p>
        </w:tc>
        <w:tc>
          <w:tcPr>
            <w:tcW w:w="903" w:type="pct"/>
            <w:shd w:val="clear" w:color="auto" w:fill="auto"/>
          </w:tcPr>
          <w:p w14:paraId="25F0569D" w14:textId="77777777" w:rsidR="000F35D5" w:rsidRPr="00343010" w:rsidRDefault="000F35D5" w:rsidP="00407197">
            <w:pPr>
              <w:ind w:firstLine="0"/>
              <w:jc w:val="center"/>
            </w:pPr>
            <w:r w:rsidRPr="00343010"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0F35D5" w:rsidRPr="00343010" w14:paraId="2C670542" w14:textId="77777777" w:rsidTr="00D13A83">
        <w:tc>
          <w:tcPr>
            <w:tcW w:w="352" w:type="pct"/>
            <w:shd w:val="clear" w:color="auto" w:fill="auto"/>
          </w:tcPr>
          <w:p w14:paraId="3B422953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74381716" w14:textId="77777777" w:rsidR="000F35D5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Выявление заинтересованных лиц.</w:t>
            </w:r>
          </w:p>
        </w:tc>
        <w:tc>
          <w:tcPr>
            <w:tcW w:w="903" w:type="pct"/>
            <w:shd w:val="clear" w:color="auto" w:fill="auto"/>
          </w:tcPr>
          <w:p w14:paraId="26DAA134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25396526" w14:textId="77777777" w:rsidTr="00D13A83">
        <w:tc>
          <w:tcPr>
            <w:tcW w:w="352" w:type="pct"/>
            <w:shd w:val="clear" w:color="auto" w:fill="auto"/>
          </w:tcPr>
          <w:p w14:paraId="074185C1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77B4E93E" w14:textId="77777777" w:rsidR="000F35D5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Подготовка и проведение мероприятий по исследованию предметной области.</w:t>
            </w:r>
          </w:p>
        </w:tc>
        <w:tc>
          <w:tcPr>
            <w:tcW w:w="903" w:type="pct"/>
            <w:shd w:val="clear" w:color="auto" w:fill="auto"/>
          </w:tcPr>
          <w:p w14:paraId="7264EF33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17C6F80F" w14:textId="77777777" w:rsidTr="00D13A83">
        <w:tc>
          <w:tcPr>
            <w:tcW w:w="352" w:type="pct"/>
            <w:shd w:val="clear" w:color="auto" w:fill="auto"/>
          </w:tcPr>
          <w:p w14:paraId="25EA32C1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24A9E8B0" w14:textId="77777777" w:rsidR="000F35D5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запросов заинтересованных лиц.</w:t>
            </w:r>
          </w:p>
        </w:tc>
        <w:tc>
          <w:tcPr>
            <w:tcW w:w="903" w:type="pct"/>
            <w:shd w:val="clear" w:color="auto" w:fill="auto"/>
          </w:tcPr>
          <w:p w14:paraId="255061DC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4A48E817" w14:textId="77777777" w:rsidTr="00D13A83">
        <w:tc>
          <w:tcPr>
            <w:tcW w:w="352" w:type="pct"/>
            <w:shd w:val="clear" w:color="auto" w:fill="auto"/>
          </w:tcPr>
          <w:p w14:paraId="472727B3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442AC61C" w14:textId="77777777" w:rsidR="000F35D5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 xml:space="preserve">Организация информационного обмена внутри проектной команды. </w:t>
            </w:r>
          </w:p>
        </w:tc>
        <w:tc>
          <w:tcPr>
            <w:tcW w:w="903" w:type="pct"/>
            <w:shd w:val="clear" w:color="auto" w:fill="auto"/>
          </w:tcPr>
          <w:p w14:paraId="37FEEFF9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3F869852" w14:textId="77777777" w:rsidTr="00D13A83">
        <w:tc>
          <w:tcPr>
            <w:tcW w:w="352" w:type="pct"/>
            <w:shd w:val="clear" w:color="auto" w:fill="auto"/>
          </w:tcPr>
          <w:p w14:paraId="69FCA2E1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1C017A7E" w14:textId="77777777" w:rsidR="000F35D5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 xml:space="preserve">Определение границ системы. </w:t>
            </w:r>
          </w:p>
        </w:tc>
        <w:tc>
          <w:tcPr>
            <w:tcW w:w="903" w:type="pct"/>
            <w:shd w:val="clear" w:color="auto" w:fill="auto"/>
          </w:tcPr>
          <w:p w14:paraId="7FC4E4B3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10642870" w14:textId="77777777" w:rsidTr="00D13A83">
        <w:tc>
          <w:tcPr>
            <w:tcW w:w="352" w:type="pct"/>
            <w:shd w:val="clear" w:color="auto" w:fill="auto"/>
          </w:tcPr>
          <w:p w14:paraId="298E4DD8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34D18F5" w14:textId="77777777" w:rsidR="000F35D5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rFonts w:eastAsia="Arial Unicode MS"/>
                <w:b w:val="0"/>
                <w:color w:val="000000"/>
              </w:rPr>
              <w:t>Выделение подсистем и функций.</w:t>
            </w:r>
          </w:p>
        </w:tc>
        <w:tc>
          <w:tcPr>
            <w:tcW w:w="903" w:type="pct"/>
            <w:shd w:val="clear" w:color="auto" w:fill="auto"/>
          </w:tcPr>
          <w:p w14:paraId="4FC33F67" w14:textId="77777777" w:rsidR="000F35D5" w:rsidRPr="00343010" w:rsidRDefault="00343010" w:rsidP="00407197">
            <w:pPr>
              <w:ind w:firstLine="0"/>
              <w:jc w:val="center"/>
            </w:pPr>
            <w:r w:rsidRPr="00343010">
              <w:t>2</w:t>
            </w:r>
          </w:p>
        </w:tc>
      </w:tr>
      <w:tr w:rsidR="000F35D5" w:rsidRPr="00343010" w14:paraId="5725D681" w14:textId="77777777" w:rsidTr="00D13A83">
        <w:tc>
          <w:tcPr>
            <w:tcW w:w="352" w:type="pct"/>
            <w:shd w:val="clear" w:color="auto" w:fill="auto"/>
          </w:tcPr>
          <w:p w14:paraId="6D70183E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005EEE46" w14:textId="77777777" w:rsidR="000F35D5" w:rsidRPr="00343010" w:rsidRDefault="00343010" w:rsidP="00343010">
            <w:pPr>
              <w:ind w:firstLine="0"/>
              <w:rPr>
                <w:color w:val="231F20"/>
              </w:rPr>
            </w:pPr>
            <w:r w:rsidRPr="00343010">
              <w:rPr>
                <w:color w:val="231F20"/>
              </w:rPr>
              <w:t>Формирование типов требований проекта, их атрибутов и состояний</w:t>
            </w:r>
            <w:r>
              <w:rPr>
                <w:color w:val="231F20"/>
              </w:rPr>
              <w:t>.</w:t>
            </w:r>
          </w:p>
        </w:tc>
        <w:tc>
          <w:tcPr>
            <w:tcW w:w="903" w:type="pct"/>
            <w:shd w:val="clear" w:color="auto" w:fill="auto"/>
          </w:tcPr>
          <w:p w14:paraId="54E7AEB2" w14:textId="77777777" w:rsidR="000F35D5" w:rsidRPr="00343010" w:rsidRDefault="00343010" w:rsidP="00407197">
            <w:pPr>
              <w:ind w:firstLine="0"/>
              <w:jc w:val="center"/>
            </w:pPr>
            <w:r>
              <w:t>2</w:t>
            </w:r>
          </w:p>
        </w:tc>
      </w:tr>
      <w:tr w:rsidR="000F35D5" w:rsidRPr="00343010" w14:paraId="52DB2EFC" w14:textId="77777777" w:rsidTr="00D13A83">
        <w:tc>
          <w:tcPr>
            <w:tcW w:w="352" w:type="pct"/>
            <w:shd w:val="clear" w:color="auto" w:fill="auto"/>
          </w:tcPr>
          <w:p w14:paraId="61A2F40B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43793A63" w14:textId="77777777" w:rsidR="000F35D5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b w:val="0"/>
                <w:color w:val="231F20"/>
              </w:rPr>
              <w:t>Выявление требований.</w:t>
            </w:r>
          </w:p>
        </w:tc>
        <w:tc>
          <w:tcPr>
            <w:tcW w:w="903" w:type="pct"/>
            <w:shd w:val="clear" w:color="auto" w:fill="auto"/>
          </w:tcPr>
          <w:p w14:paraId="1CC1D37D" w14:textId="77777777" w:rsidR="000F35D5" w:rsidRPr="00343010" w:rsidRDefault="00343010" w:rsidP="00407197">
            <w:pPr>
              <w:ind w:firstLine="0"/>
              <w:jc w:val="center"/>
            </w:pPr>
            <w:r>
              <w:t>4</w:t>
            </w:r>
          </w:p>
        </w:tc>
      </w:tr>
      <w:tr w:rsidR="000F35D5" w:rsidRPr="00343010" w14:paraId="0D5956A4" w14:textId="77777777" w:rsidTr="00D13A83">
        <w:tc>
          <w:tcPr>
            <w:tcW w:w="352" w:type="pct"/>
            <w:shd w:val="clear" w:color="auto" w:fill="auto"/>
          </w:tcPr>
          <w:p w14:paraId="3DA66BD0" w14:textId="77777777" w:rsidR="000F35D5" w:rsidRPr="00343010" w:rsidRDefault="000F35D5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3482E47A" w14:textId="77777777" w:rsidR="000F35D5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b w:val="0"/>
                <w:color w:val="231F20"/>
              </w:rPr>
              <w:t>Организация управления требованиями.</w:t>
            </w:r>
          </w:p>
        </w:tc>
        <w:tc>
          <w:tcPr>
            <w:tcW w:w="903" w:type="pct"/>
            <w:shd w:val="clear" w:color="auto" w:fill="auto"/>
          </w:tcPr>
          <w:p w14:paraId="1C83F4F7" w14:textId="77777777" w:rsidR="000F35D5" w:rsidRPr="00343010" w:rsidRDefault="00343010" w:rsidP="00407197">
            <w:pPr>
              <w:ind w:firstLine="0"/>
              <w:jc w:val="center"/>
            </w:pPr>
            <w:r>
              <w:t>2</w:t>
            </w:r>
          </w:p>
        </w:tc>
      </w:tr>
      <w:tr w:rsidR="00343010" w:rsidRPr="00343010" w14:paraId="5EC6C675" w14:textId="77777777" w:rsidTr="00D13A83">
        <w:tc>
          <w:tcPr>
            <w:tcW w:w="352" w:type="pct"/>
            <w:shd w:val="clear" w:color="auto" w:fill="auto"/>
          </w:tcPr>
          <w:p w14:paraId="375D79D1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18170F29" w14:textId="77777777" w:rsidR="00343010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b w:val="0"/>
                <w:color w:val="231F20"/>
              </w:rPr>
              <w:t>Моделирование требований.</w:t>
            </w:r>
          </w:p>
        </w:tc>
        <w:tc>
          <w:tcPr>
            <w:tcW w:w="903" w:type="pct"/>
            <w:shd w:val="clear" w:color="auto" w:fill="auto"/>
          </w:tcPr>
          <w:p w14:paraId="47AD4F44" w14:textId="77777777" w:rsidR="00343010" w:rsidRPr="00343010" w:rsidRDefault="0034301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0A7C1718" w14:textId="77777777" w:rsidTr="00D13A83">
        <w:tc>
          <w:tcPr>
            <w:tcW w:w="352" w:type="pct"/>
            <w:shd w:val="clear" w:color="auto" w:fill="auto"/>
          </w:tcPr>
          <w:p w14:paraId="0AB85FC8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E3F36FF" w14:textId="77777777" w:rsidR="00343010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b w:val="0"/>
                <w:color w:val="231F20"/>
                <w:spacing w:val="2"/>
              </w:rPr>
              <w:t>Документирование требований.</w:t>
            </w:r>
          </w:p>
        </w:tc>
        <w:tc>
          <w:tcPr>
            <w:tcW w:w="903" w:type="pct"/>
            <w:shd w:val="clear" w:color="auto" w:fill="auto"/>
          </w:tcPr>
          <w:p w14:paraId="3A2DCF72" w14:textId="77777777" w:rsidR="00343010" w:rsidRPr="00343010" w:rsidRDefault="0034301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4</w:t>
            </w:r>
          </w:p>
        </w:tc>
      </w:tr>
      <w:tr w:rsidR="00343010" w:rsidRPr="00343010" w14:paraId="467712C9" w14:textId="77777777" w:rsidTr="00D13A83">
        <w:tc>
          <w:tcPr>
            <w:tcW w:w="352" w:type="pct"/>
            <w:shd w:val="clear" w:color="auto" w:fill="auto"/>
          </w:tcPr>
          <w:p w14:paraId="558E9C8E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B18CD33" w14:textId="77777777" w:rsidR="00343010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b w:val="0"/>
                <w:color w:val="231F20"/>
              </w:rPr>
              <w:t>Трассировка требований.</w:t>
            </w:r>
          </w:p>
        </w:tc>
        <w:tc>
          <w:tcPr>
            <w:tcW w:w="903" w:type="pct"/>
            <w:shd w:val="clear" w:color="auto" w:fill="auto"/>
          </w:tcPr>
          <w:p w14:paraId="618500A8" w14:textId="77777777" w:rsidR="00343010" w:rsidRPr="00343010" w:rsidRDefault="0034301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5C8A676D" w14:textId="77777777" w:rsidTr="00D13A83">
        <w:tc>
          <w:tcPr>
            <w:tcW w:w="352" w:type="pct"/>
            <w:shd w:val="clear" w:color="auto" w:fill="auto"/>
          </w:tcPr>
          <w:p w14:paraId="6118761E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02785995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>
              <w:rPr>
                <w:rFonts w:eastAsia="Arial Unicode MS"/>
                <w:color w:val="000000"/>
              </w:rPr>
              <w:t>Формирование состава моделей.</w:t>
            </w:r>
          </w:p>
        </w:tc>
        <w:tc>
          <w:tcPr>
            <w:tcW w:w="903" w:type="pct"/>
            <w:shd w:val="clear" w:color="auto" w:fill="auto"/>
          </w:tcPr>
          <w:p w14:paraId="5E116632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277026ED" w14:textId="77777777" w:rsidTr="00D13A83">
        <w:tc>
          <w:tcPr>
            <w:tcW w:w="352" w:type="pct"/>
            <w:shd w:val="clear" w:color="auto" w:fill="auto"/>
          </w:tcPr>
          <w:p w14:paraId="44AEBA95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7E38B4E0" w14:textId="77777777" w:rsidR="00343010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rFonts w:eastAsia="Arial Unicode MS"/>
                <w:b w:val="0"/>
                <w:color w:val="000000"/>
              </w:rPr>
              <w:t>Разработка бизнес-модели.</w:t>
            </w:r>
          </w:p>
        </w:tc>
        <w:tc>
          <w:tcPr>
            <w:tcW w:w="903" w:type="pct"/>
            <w:shd w:val="clear" w:color="auto" w:fill="auto"/>
          </w:tcPr>
          <w:p w14:paraId="607FF1E7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5C71DF57" w14:textId="77777777" w:rsidTr="00D13A83">
        <w:tc>
          <w:tcPr>
            <w:tcW w:w="352" w:type="pct"/>
            <w:shd w:val="clear" w:color="auto" w:fill="auto"/>
          </w:tcPr>
          <w:p w14:paraId="14921D2E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44762156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модели предметной области.</w:t>
            </w:r>
          </w:p>
        </w:tc>
        <w:tc>
          <w:tcPr>
            <w:tcW w:w="903" w:type="pct"/>
            <w:shd w:val="clear" w:color="auto" w:fill="auto"/>
          </w:tcPr>
          <w:p w14:paraId="02E9BFDB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08DDC2AE" w14:textId="77777777" w:rsidTr="00D13A83">
        <w:tc>
          <w:tcPr>
            <w:tcW w:w="352" w:type="pct"/>
            <w:shd w:val="clear" w:color="auto" w:fill="auto"/>
          </w:tcPr>
          <w:p w14:paraId="179201F3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7617CA0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концептуальной модели системы.</w:t>
            </w:r>
          </w:p>
        </w:tc>
        <w:tc>
          <w:tcPr>
            <w:tcW w:w="903" w:type="pct"/>
            <w:shd w:val="clear" w:color="auto" w:fill="auto"/>
          </w:tcPr>
          <w:p w14:paraId="51F6EC8D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7F6098F3" w14:textId="77777777" w:rsidTr="00D13A83">
        <w:tc>
          <w:tcPr>
            <w:tcW w:w="352" w:type="pct"/>
            <w:shd w:val="clear" w:color="auto" w:fill="auto"/>
          </w:tcPr>
          <w:p w14:paraId="3E823E70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25A2357E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функциональной модели системы.</w:t>
            </w:r>
          </w:p>
        </w:tc>
        <w:tc>
          <w:tcPr>
            <w:tcW w:w="903" w:type="pct"/>
            <w:shd w:val="clear" w:color="auto" w:fill="auto"/>
          </w:tcPr>
          <w:p w14:paraId="5AEADE57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5705F20A" w14:textId="77777777" w:rsidTr="00D13A83">
        <w:tc>
          <w:tcPr>
            <w:tcW w:w="352" w:type="pct"/>
            <w:shd w:val="clear" w:color="auto" w:fill="auto"/>
          </w:tcPr>
          <w:p w14:paraId="37D8B151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0F1740D4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процессной модели системы.</w:t>
            </w:r>
          </w:p>
        </w:tc>
        <w:tc>
          <w:tcPr>
            <w:tcW w:w="903" w:type="pct"/>
            <w:shd w:val="clear" w:color="auto" w:fill="auto"/>
          </w:tcPr>
          <w:p w14:paraId="0A1EB4AC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428DF56D" w14:textId="77777777" w:rsidTr="00D13A83">
        <w:tc>
          <w:tcPr>
            <w:tcW w:w="352" w:type="pct"/>
            <w:shd w:val="clear" w:color="auto" w:fill="auto"/>
          </w:tcPr>
          <w:p w14:paraId="1A235562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88F4BB8" w14:textId="77777777" w:rsidR="00343010" w:rsidRPr="00343010" w:rsidRDefault="00343010" w:rsidP="00343010">
            <w:pPr>
              <w:ind w:firstLine="0"/>
              <w:rPr>
                <w:color w:val="231F20"/>
              </w:rPr>
            </w:pPr>
            <w:r w:rsidRPr="00343010">
              <w:rPr>
                <w:rFonts w:eastAsia="Arial Unicode MS"/>
                <w:color w:val="000000"/>
              </w:rPr>
              <w:t>Разработка</w:t>
            </w:r>
            <w:r w:rsidRPr="00343010">
              <w:rPr>
                <w:color w:val="231F20"/>
              </w:rPr>
              <w:t xml:space="preserve"> модели анализа. </w:t>
            </w:r>
          </w:p>
        </w:tc>
        <w:tc>
          <w:tcPr>
            <w:tcW w:w="903" w:type="pct"/>
            <w:shd w:val="clear" w:color="auto" w:fill="auto"/>
          </w:tcPr>
          <w:p w14:paraId="0C58B7C0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11C97DF5" w14:textId="77777777" w:rsidTr="00D13A83">
        <w:tc>
          <w:tcPr>
            <w:tcW w:w="352" w:type="pct"/>
            <w:shd w:val="clear" w:color="auto" w:fill="auto"/>
          </w:tcPr>
          <w:p w14:paraId="5B0D24AC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2244BEAA" w14:textId="77777777" w:rsidR="00343010" w:rsidRPr="00343010" w:rsidRDefault="00343010" w:rsidP="00343010">
            <w:pPr>
              <w:ind w:firstLine="0"/>
              <w:rPr>
                <w:color w:val="231F20"/>
              </w:rPr>
            </w:pPr>
            <w:r w:rsidRPr="00343010">
              <w:rPr>
                <w:rFonts w:eastAsia="Arial Unicode MS"/>
                <w:color w:val="000000"/>
              </w:rPr>
              <w:t>Разработка</w:t>
            </w:r>
            <w:r w:rsidRPr="00343010">
              <w:rPr>
                <w:color w:val="231F20"/>
              </w:rPr>
              <w:t xml:space="preserve"> логической модели системы.</w:t>
            </w:r>
          </w:p>
        </w:tc>
        <w:tc>
          <w:tcPr>
            <w:tcW w:w="903" w:type="pct"/>
            <w:shd w:val="clear" w:color="auto" w:fill="auto"/>
          </w:tcPr>
          <w:p w14:paraId="425353FA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035D898A" w14:textId="77777777" w:rsidTr="00D13A83">
        <w:tc>
          <w:tcPr>
            <w:tcW w:w="352" w:type="pct"/>
            <w:shd w:val="clear" w:color="auto" w:fill="auto"/>
          </w:tcPr>
          <w:p w14:paraId="79F1D533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4D8D0461" w14:textId="77777777" w:rsidR="00343010" w:rsidRPr="00343010" w:rsidRDefault="00343010" w:rsidP="00343010">
            <w:pPr>
              <w:ind w:firstLine="0"/>
              <w:rPr>
                <w:color w:val="231F20"/>
              </w:rPr>
            </w:pPr>
            <w:r w:rsidRPr="00343010">
              <w:rPr>
                <w:color w:val="231F20"/>
              </w:rPr>
              <w:t xml:space="preserve">Анализ </w:t>
            </w:r>
            <w:r w:rsidRPr="00343010">
              <w:rPr>
                <w:color w:val="231F20"/>
                <w:lang w:val="en-US"/>
              </w:rPr>
              <w:t>KPI</w:t>
            </w:r>
            <w:r w:rsidRPr="00343010">
              <w:rPr>
                <w:color w:val="231F20"/>
              </w:rPr>
              <w:t>.</w:t>
            </w:r>
          </w:p>
        </w:tc>
        <w:tc>
          <w:tcPr>
            <w:tcW w:w="903" w:type="pct"/>
            <w:shd w:val="clear" w:color="auto" w:fill="auto"/>
          </w:tcPr>
          <w:p w14:paraId="35EDEB02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4</w:t>
            </w:r>
          </w:p>
        </w:tc>
      </w:tr>
      <w:tr w:rsidR="00343010" w:rsidRPr="00343010" w14:paraId="725847A1" w14:textId="77777777" w:rsidTr="00D13A83">
        <w:tc>
          <w:tcPr>
            <w:tcW w:w="352" w:type="pct"/>
            <w:shd w:val="clear" w:color="auto" w:fill="auto"/>
          </w:tcPr>
          <w:p w14:paraId="3672367F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56A164ED" w14:textId="77777777" w:rsidR="00343010" w:rsidRPr="00343010" w:rsidRDefault="00343010" w:rsidP="00343010">
            <w:pPr>
              <w:ind w:firstLine="0"/>
              <w:rPr>
                <w:rFonts w:eastAsia="Arial Unicode MS"/>
                <w:color w:val="000000"/>
              </w:rPr>
            </w:pPr>
            <w:r w:rsidRPr="00343010">
              <w:rPr>
                <w:rFonts w:eastAsia="Arial Unicode MS"/>
                <w:color w:val="000000"/>
              </w:rPr>
              <w:t>Разработка спе</w:t>
            </w:r>
            <w:r>
              <w:rPr>
                <w:rFonts w:eastAsia="Arial Unicode MS"/>
                <w:color w:val="000000"/>
              </w:rPr>
              <w:t>цификации требований к системе.</w:t>
            </w:r>
          </w:p>
        </w:tc>
        <w:tc>
          <w:tcPr>
            <w:tcW w:w="903" w:type="pct"/>
            <w:shd w:val="clear" w:color="auto" w:fill="auto"/>
          </w:tcPr>
          <w:p w14:paraId="08A9BA2F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  <w:tr w:rsidR="00343010" w:rsidRPr="00343010" w14:paraId="6C7919CA" w14:textId="77777777" w:rsidTr="00D13A83">
        <w:tc>
          <w:tcPr>
            <w:tcW w:w="352" w:type="pct"/>
            <w:shd w:val="clear" w:color="auto" w:fill="auto"/>
          </w:tcPr>
          <w:p w14:paraId="3FC0F249" w14:textId="77777777" w:rsidR="00343010" w:rsidRPr="00343010" w:rsidRDefault="00343010" w:rsidP="00925834">
            <w:pPr>
              <w:pStyle w:val="Heading1"/>
              <w:numPr>
                <w:ilvl w:val="0"/>
                <w:numId w:val="19"/>
              </w:numPr>
              <w:ind w:right="255"/>
              <w:rPr>
                <w:rFonts w:eastAsia="Calibri"/>
                <w:b w:val="0"/>
                <w:bCs w:val="0"/>
                <w:kern w:val="1"/>
                <w:sz w:val="22"/>
                <w:szCs w:val="22"/>
                <w:lang w:eastAsia="en-US" w:bidi="ar-SA"/>
              </w:rPr>
            </w:pPr>
          </w:p>
        </w:tc>
        <w:tc>
          <w:tcPr>
            <w:tcW w:w="3745" w:type="pct"/>
            <w:shd w:val="clear" w:color="auto" w:fill="auto"/>
          </w:tcPr>
          <w:p w14:paraId="681BABAA" w14:textId="77777777" w:rsidR="00343010" w:rsidRPr="00343010" w:rsidRDefault="00343010" w:rsidP="000F35D5">
            <w:pPr>
              <w:pStyle w:val="Heading1"/>
              <w:ind w:left="0" w:right="255" w:firstLine="0"/>
              <w:rPr>
                <w:rFonts w:eastAsia="Calibri"/>
                <w:b w:val="0"/>
              </w:rPr>
            </w:pPr>
            <w:r w:rsidRPr="00343010">
              <w:rPr>
                <w:rFonts w:eastAsia="Arial Unicode MS"/>
                <w:b w:val="0"/>
                <w:color w:val="000000"/>
              </w:rPr>
              <w:t>Разработка аналитического отчета.</w:t>
            </w:r>
          </w:p>
        </w:tc>
        <w:tc>
          <w:tcPr>
            <w:tcW w:w="903" w:type="pct"/>
            <w:shd w:val="clear" w:color="auto" w:fill="auto"/>
          </w:tcPr>
          <w:p w14:paraId="08958E19" w14:textId="77777777" w:rsidR="00343010" w:rsidRPr="00343010" w:rsidRDefault="00356E50" w:rsidP="00407197">
            <w:pPr>
              <w:ind w:firstLine="0"/>
              <w:jc w:val="center"/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</w:pPr>
            <w:r>
              <w:rPr>
                <w:rFonts w:eastAsia="Calibri"/>
                <w:bCs/>
                <w:kern w:val="1"/>
                <w:sz w:val="22"/>
                <w:szCs w:val="22"/>
                <w:lang w:eastAsia="en-US"/>
              </w:rPr>
              <w:t>2</w:t>
            </w:r>
          </w:p>
        </w:tc>
      </w:tr>
    </w:tbl>
    <w:p w14:paraId="7CDF49DF" w14:textId="77777777" w:rsidR="000F35D5" w:rsidRPr="003026BD" w:rsidRDefault="000F35D5" w:rsidP="000F35D5">
      <w:pPr>
        <w:pStyle w:val="Heading1"/>
        <w:ind w:left="255" w:right="255"/>
        <w:rPr>
          <w:rFonts w:eastAsia="Calibri"/>
          <w:bCs w:val="0"/>
          <w:kern w:val="1"/>
          <w:sz w:val="22"/>
          <w:szCs w:val="22"/>
          <w:lang w:eastAsia="en-US" w:bidi="ar-SA"/>
        </w:rPr>
      </w:pPr>
    </w:p>
    <w:p w14:paraId="1D21FB02" w14:textId="77777777" w:rsidR="000F35D5" w:rsidRPr="003026BD" w:rsidRDefault="000F35D5" w:rsidP="000F35D5">
      <w:pPr>
        <w:pStyle w:val="Style23"/>
        <w:widowControl/>
        <w:ind w:hanging="360"/>
        <w:jc w:val="center"/>
        <w:rPr>
          <w:rStyle w:val="FontStyle134"/>
          <w:rFonts w:eastAsia="Calibri"/>
          <w:iCs/>
          <w:lang w:eastAsia="en-US"/>
        </w:rPr>
      </w:pPr>
      <w:r w:rsidRPr="003026BD">
        <w:rPr>
          <w:rStyle w:val="FontStyle134"/>
          <w:rFonts w:eastAsia="Calibri"/>
          <w:iCs/>
          <w:lang w:eastAsia="en-US"/>
        </w:rPr>
        <w:t xml:space="preserve">2. ВОПРОСЫ ДЛЯ ПОДГОТОВКИ К </w:t>
      </w:r>
      <w:r w:rsidR="00FE4D5B">
        <w:rPr>
          <w:rStyle w:val="FontStyle134"/>
          <w:rFonts w:eastAsia="Calibri"/>
          <w:iCs/>
          <w:lang w:eastAsia="en-US"/>
        </w:rPr>
        <w:t>ЗАЧЕТУ</w:t>
      </w:r>
    </w:p>
    <w:p w14:paraId="3BA72D1B" w14:textId="77777777" w:rsidR="000F35D5" w:rsidRPr="003026BD" w:rsidRDefault="000F35D5" w:rsidP="000F35D5">
      <w:pPr>
        <w:pStyle w:val="Heading1"/>
        <w:ind w:left="255" w:right="255"/>
        <w:rPr>
          <w:sz w:val="22"/>
          <w:szCs w:val="22"/>
        </w:rPr>
      </w:pPr>
    </w:p>
    <w:p w14:paraId="177A3330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Цель, задачи и структура дисциплины. Информатизация бизнеса. </w:t>
      </w:r>
    </w:p>
    <w:p w14:paraId="460A6BC3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Корпоративное лидерство. Корпоративная архитектура.  </w:t>
      </w:r>
    </w:p>
    <w:p w14:paraId="18D501F1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Методологии разработки программных систем. </w:t>
      </w:r>
    </w:p>
    <w:p w14:paraId="3EB835D2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рофиль аналитика. </w:t>
      </w:r>
    </w:p>
    <w:p w14:paraId="3BF586C4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ланирование работ. Иерархическая структура работ проекта. </w:t>
      </w:r>
    </w:p>
    <w:p w14:paraId="553FDFFF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лан управления проектом. План управления требованиями. </w:t>
      </w:r>
    </w:p>
    <w:p w14:paraId="0E812ED4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роектные коммуникации. Подготовка презентаций. </w:t>
      </w:r>
    </w:p>
    <w:p w14:paraId="0CEE31CB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Стандарты, регламентирующие деятельность аналитика.  </w:t>
      </w:r>
    </w:p>
    <w:p w14:paraId="28F8E3C2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лан управления документами. </w:t>
      </w:r>
    </w:p>
    <w:p w14:paraId="6F4646FD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>Инструментальные средства в работе бизнес-аналитика.</w:t>
      </w:r>
    </w:p>
    <w:p w14:paraId="761E5CFB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Сбор и анализ информации. Работа с заинтересованными лицами. Запросы заинтересованных лиц. </w:t>
      </w:r>
    </w:p>
    <w:p w14:paraId="05E1F9CE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Взаимодействие в проектной команде. </w:t>
      </w:r>
    </w:p>
    <w:p w14:paraId="4939079C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Определение границ системы. Выделение подсистем и функций. </w:t>
      </w:r>
    </w:p>
    <w:p w14:paraId="2BE5D938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>Инструментальные средства организации аналитических исследований.</w:t>
      </w:r>
    </w:p>
    <w:p w14:paraId="2BCB0240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Типы требований. Бизнес-требования. Функциональные требования. </w:t>
      </w:r>
    </w:p>
    <w:p w14:paraId="262220FA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ользовательские требования. Нефункциональные требования. </w:t>
      </w:r>
    </w:p>
    <w:p w14:paraId="0657D47D" w14:textId="77777777" w:rsid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lastRenderedPageBreak/>
        <w:t xml:space="preserve">Требования к взаимодействию с внешними системами. </w:t>
      </w:r>
    </w:p>
    <w:p w14:paraId="727F85B1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 xml:space="preserve">Атрибуты требований. Выявление требований. </w:t>
      </w:r>
    </w:p>
    <w:p w14:paraId="2138BFAE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 xml:space="preserve">Принципы управления требованиями. </w:t>
      </w:r>
    </w:p>
    <w:p w14:paraId="191E2ABD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 xml:space="preserve">Состояния требований. Соответствие типов требований и моделей системы. </w:t>
      </w:r>
    </w:p>
    <w:p w14:paraId="355A54CD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 xml:space="preserve">Моделирование требований. Документирование требований. </w:t>
      </w:r>
    </w:p>
    <w:p w14:paraId="65740287" w14:textId="77777777" w:rsidR="00FE4D5B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 xml:space="preserve">Трассировка требований. Реверс-инжиниринг требований. </w:t>
      </w:r>
    </w:p>
    <w:p w14:paraId="2E91EEE1" w14:textId="77777777" w:rsidR="000F35D5" w:rsidRPr="00FE4D5B" w:rsidRDefault="00FE4D5B" w:rsidP="00925834">
      <w:pPr>
        <w:pStyle w:val="Heading1"/>
        <w:numPr>
          <w:ilvl w:val="0"/>
          <w:numId w:val="23"/>
        </w:numPr>
        <w:ind w:right="255"/>
        <w:rPr>
          <w:b w:val="0"/>
          <w:sz w:val="22"/>
          <w:szCs w:val="22"/>
        </w:rPr>
      </w:pPr>
      <w:r w:rsidRPr="00FE4D5B">
        <w:rPr>
          <w:b w:val="0"/>
          <w:bCs w:val="0"/>
          <w:lang w:eastAsia="ar-SA" w:bidi="ar-SA"/>
        </w:rPr>
        <w:t>Инструментальные средства работы с требованиями.</w:t>
      </w:r>
    </w:p>
    <w:p w14:paraId="2F85EE8D" w14:textId="77777777" w:rsidR="00FE4D5B" w:rsidRDefault="00FE4D5B" w:rsidP="00FE4D5B">
      <w:pPr>
        <w:pStyle w:val="Heading1"/>
        <w:ind w:right="255"/>
        <w:rPr>
          <w:b w:val="0"/>
          <w:bCs w:val="0"/>
          <w:lang w:eastAsia="ar-SA" w:bidi="ar-SA"/>
        </w:rPr>
      </w:pPr>
    </w:p>
    <w:p w14:paraId="401D75A2" w14:textId="77777777" w:rsidR="00FE4D5B" w:rsidRPr="003026BD" w:rsidRDefault="00FE4D5B" w:rsidP="00FE4D5B">
      <w:pPr>
        <w:pStyle w:val="Style23"/>
        <w:widowControl/>
        <w:ind w:hanging="360"/>
        <w:jc w:val="center"/>
        <w:rPr>
          <w:rStyle w:val="FontStyle134"/>
          <w:rFonts w:eastAsia="Calibri"/>
          <w:iCs/>
          <w:lang w:eastAsia="en-US"/>
        </w:rPr>
      </w:pPr>
      <w:r>
        <w:rPr>
          <w:rStyle w:val="FontStyle134"/>
          <w:rFonts w:eastAsia="Calibri"/>
          <w:iCs/>
          <w:lang w:eastAsia="en-US"/>
        </w:rPr>
        <w:t>3</w:t>
      </w:r>
      <w:r w:rsidRPr="003026BD">
        <w:rPr>
          <w:rStyle w:val="FontStyle134"/>
          <w:rFonts w:eastAsia="Calibri"/>
          <w:iCs/>
          <w:lang w:eastAsia="en-US"/>
        </w:rPr>
        <w:t xml:space="preserve">. ВОПРОСЫ ДЛЯ ПОДГОТОВКИ К </w:t>
      </w:r>
      <w:r>
        <w:rPr>
          <w:rStyle w:val="FontStyle134"/>
          <w:rFonts w:eastAsia="Calibri"/>
          <w:iCs/>
          <w:lang w:eastAsia="en-US"/>
        </w:rPr>
        <w:t>ЭКЗАМЕНУ</w:t>
      </w:r>
    </w:p>
    <w:p w14:paraId="45369C98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Моделирование предметной области. </w:t>
      </w:r>
    </w:p>
    <w:p w14:paraId="5B225DC4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Нотации моделирования систем.</w:t>
      </w:r>
    </w:p>
    <w:p w14:paraId="50740D48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Концепция создания и развития продукта. </w:t>
      </w:r>
    </w:p>
    <w:p w14:paraId="0F2E5E46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Концепция системы. </w:t>
      </w:r>
    </w:p>
    <w:p w14:paraId="00E3521D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Бизнес-моделирование. </w:t>
      </w:r>
    </w:p>
    <w:p w14:paraId="2BD1DC3B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Модель предметной области. </w:t>
      </w:r>
    </w:p>
    <w:p w14:paraId="2CFA9808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Концептуальная модель системы.  </w:t>
      </w:r>
    </w:p>
    <w:p w14:paraId="24A72CA8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Функциональная модель системы. </w:t>
      </w:r>
    </w:p>
    <w:p w14:paraId="3C68FEA3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 xml:space="preserve">Процессная модель системы. </w:t>
      </w:r>
    </w:p>
    <w:p w14:paraId="22FD8DFE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Статическая м</w:t>
      </w:r>
      <w:r w:rsidRPr="00FE4D5B">
        <w:rPr>
          <w:b w:val="0"/>
          <w:bCs w:val="0"/>
          <w:lang w:eastAsia="ar-SA" w:bidi="ar-SA"/>
        </w:rPr>
        <w:t xml:space="preserve">одель анализа. </w:t>
      </w:r>
    </w:p>
    <w:p w14:paraId="743D121A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Динамическая м</w:t>
      </w:r>
      <w:r w:rsidRPr="00FE4D5B">
        <w:rPr>
          <w:b w:val="0"/>
          <w:bCs w:val="0"/>
          <w:lang w:eastAsia="ar-SA" w:bidi="ar-SA"/>
        </w:rPr>
        <w:t>одель анализа.</w:t>
      </w:r>
    </w:p>
    <w:p w14:paraId="65EC5E90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Логическая модель системы.</w:t>
      </w:r>
    </w:p>
    <w:p w14:paraId="37F4A28A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Передача проекта на стадию реализации.</w:t>
      </w:r>
    </w:p>
    <w:p w14:paraId="3F0C5502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 w:rsidRPr="00FE4D5B">
        <w:rPr>
          <w:b w:val="0"/>
          <w:bCs w:val="0"/>
          <w:lang w:eastAsia="ar-SA" w:bidi="ar-SA"/>
        </w:rPr>
        <w:t>KPI.</w:t>
      </w:r>
    </w:p>
    <w:p w14:paraId="57261580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Анализ ключевых показателей.</w:t>
      </w:r>
    </w:p>
    <w:p w14:paraId="6B13BF4A" w14:textId="77777777" w:rsidR="00962A0E" w:rsidRDefault="00962A0E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Оформление результатов бизнес-анализа.</w:t>
      </w:r>
    </w:p>
    <w:p w14:paraId="6F9E7A62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Техническое задание.</w:t>
      </w:r>
    </w:p>
    <w:p w14:paraId="2DC9EF39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Аналитический отчет.</w:t>
      </w:r>
    </w:p>
    <w:p w14:paraId="36EB2DA8" w14:textId="77777777" w:rsidR="00FE4D5B" w:rsidRDefault="00FE4D5B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Мероприятия по достижению целей проекта.</w:t>
      </w:r>
    </w:p>
    <w:p w14:paraId="77435899" w14:textId="77777777" w:rsidR="00962A0E" w:rsidRPr="00FE4D5B" w:rsidRDefault="00962A0E" w:rsidP="00925834">
      <w:pPr>
        <w:pStyle w:val="Heading1"/>
        <w:numPr>
          <w:ilvl w:val="0"/>
          <w:numId w:val="29"/>
        </w:numPr>
        <w:ind w:right="255"/>
        <w:rPr>
          <w:b w:val="0"/>
          <w:bCs w:val="0"/>
          <w:lang w:eastAsia="ar-SA" w:bidi="ar-SA"/>
        </w:rPr>
      </w:pPr>
      <w:r>
        <w:rPr>
          <w:b w:val="0"/>
          <w:bCs w:val="0"/>
          <w:lang w:eastAsia="ar-SA" w:bidi="ar-SA"/>
        </w:rPr>
        <w:t>Анализ результатов бизнес-анализа.</w:t>
      </w:r>
    </w:p>
    <w:sectPr w:rsidR="00962A0E" w:rsidRPr="00FE4D5B" w:rsidSect="00D13A83">
      <w:headerReference w:type="default" r:id="rId8"/>
      <w:pgSz w:w="11906" w:h="16838"/>
      <w:pgMar w:top="1134" w:right="850" w:bottom="1134" w:left="1701" w:header="720" w:footer="720" w:gutter="0"/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BC20" w14:textId="77777777" w:rsidR="00D15366" w:rsidRDefault="00D15366" w:rsidP="00C44C4A">
      <w:r>
        <w:separator/>
      </w:r>
    </w:p>
  </w:endnote>
  <w:endnote w:type="continuationSeparator" w:id="0">
    <w:p w14:paraId="3E05AC25" w14:textId="77777777" w:rsidR="00D15366" w:rsidRDefault="00D15366" w:rsidP="00C44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681E6" w14:textId="77777777" w:rsidR="00D15366" w:rsidRDefault="00D15366" w:rsidP="00C44C4A">
      <w:r>
        <w:separator/>
      </w:r>
    </w:p>
  </w:footnote>
  <w:footnote w:type="continuationSeparator" w:id="0">
    <w:p w14:paraId="627A08A0" w14:textId="77777777" w:rsidR="00D15366" w:rsidRDefault="00D15366" w:rsidP="00C44C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5F79" w14:textId="77777777" w:rsidR="00FE4D5B" w:rsidRDefault="00FE4D5B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90A0D">
      <w:rPr>
        <w:noProof/>
      </w:rPr>
      <w:t>2</w:t>
    </w:r>
    <w:r>
      <w:fldChar w:fldCharType="end"/>
    </w:r>
  </w:p>
  <w:p w14:paraId="07EF6D31" w14:textId="77777777" w:rsidR="00FE4D5B" w:rsidRDefault="00FE4D5B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3" w15:restartNumberingAfterBreak="0">
    <w:nsid w:val="04B83657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4" w15:restartNumberingAfterBreak="0">
    <w:nsid w:val="07B84636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5" w15:restartNumberingAfterBreak="0">
    <w:nsid w:val="0CF3756E"/>
    <w:multiLevelType w:val="hybridMultilevel"/>
    <w:tmpl w:val="887A51E8"/>
    <w:lvl w:ilvl="0" w:tplc="04190011">
      <w:start w:val="1"/>
      <w:numFmt w:val="decimal"/>
      <w:lvlText w:val="%1)"/>
      <w:lvlJc w:val="left"/>
      <w:pPr>
        <w:ind w:left="1769" w:hanging="10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6A61106"/>
    <w:multiLevelType w:val="hybridMultilevel"/>
    <w:tmpl w:val="E0303572"/>
    <w:lvl w:ilvl="0" w:tplc="4A7E302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63A3C"/>
    <w:multiLevelType w:val="hybridMultilevel"/>
    <w:tmpl w:val="EFF2B64A"/>
    <w:lvl w:ilvl="0" w:tplc="4746BC2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661DFE"/>
    <w:multiLevelType w:val="hybridMultilevel"/>
    <w:tmpl w:val="BFC8147A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C2B4136"/>
    <w:multiLevelType w:val="hybridMultilevel"/>
    <w:tmpl w:val="12268B4E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1E6C532D"/>
    <w:multiLevelType w:val="hybridMultilevel"/>
    <w:tmpl w:val="4E2A09C8"/>
    <w:lvl w:ilvl="0" w:tplc="4672FDD4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06C19BA"/>
    <w:multiLevelType w:val="hybridMultilevel"/>
    <w:tmpl w:val="5B682B26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D2D367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3" w15:restartNumberingAfterBreak="0">
    <w:nsid w:val="3D7D13FA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4" w15:restartNumberingAfterBreak="0">
    <w:nsid w:val="489B3289"/>
    <w:multiLevelType w:val="singleLevel"/>
    <w:tmpl w:val="0419001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Cs/>
        <w:color w:val="000000"/>
        <w:spacing w:val="2"/>
      </w:rPr>
    </w:lvl>
  </w:abstractNum>
  <w:abstractNum w:abstractNumId="15" w15:restartNumberingAfterBreak="0">
    <w:nsid w:val="4FE72051"/>
    <w:multiLevelType w:val="hybridMultilevel"/>
    <w:tmpl w:val="22D49E02"/>
    <w:lvl w:ilvl="0" w:tplc="5B960256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0D40F82"/>
    <w:multiLevelType w:val="hybridMultilevel"/>
    <w:tmpl w:val="5D2E4574"/>
    <w:lvl w:ilvl="0" w:tplc="1B1EB008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52747031"/>
    <w:multiLevelType w:val="multilevel"/>
    <w:tmpl w:val="2BEEA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1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3187ADD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19" w15:restartNumberingAfterBreak="0">
    <w:nsid w:val="5C6735F8"/>
    <w:multiLevelType w:val="hybridMultilevel"/>
    <w:tmpl w:val="26DA0710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60A90F0D"/>
    <w:multiLevelType w:val="hybridMultilevel"/>
    <w:tmpl w:val="4080B9C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663E1FBE"/>
    <w:multiLevelType w:val="hybridMultilevel"/>
    <w:tmpl w:val="D0D8A17A"/>
    <w:lvl w:ilvl="0" w:tplc="1B1EB0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68706C55"/>
    <w:multiLevelType w:val="hybridMultilevel"/>
    <w:tmpl w:val="0CC0A0B6"/>
    <w:lvl w:ilvl="0" w:tplc="2C1C90B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6DA21DD3"/>
    <w:multiLevelType w:val="hybridMultilevel"/>
    <w:tmpl w:val="C4F6B3A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EA5016D"/>
    <w:multiLevelType w:val="hybridMultilevel"/>
    <w:tmpl w:val="4080B9C8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6F4B605A"/>
    <w:multiLevelType w:val="hybridMultilevel"/>
    <w:tmpl w:val="6D9EC11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8007001"/>
    <w:multiLevelType w:val="hybridMultilevel"/>
    <w:tmpl w:val="409AAC5E"/>
    <w:lvl w:ilvl="0" w:tplc="0419000F">
      <w:start w:val="1"/>
      <w:numFmt w:val="decimal"/>
      <w:lvlText w:val="%1."/>
      <w:lvlJc w:val="left"/>
      <w:pPr>
        <w:ind w:left="1684" w:hanging="360"/>
      </w:pPr>
    </w:lvl>
    <w:lvl w:ilvl="1" w:tplc="04190019" w:tentative="1">
      <w:start w:val="1"/>
      <w:numFmt w:val="lowerLetter"/>
      <w:lvlText w:val="%2."/>
      <w:lvlJc w:val="left"/>
      <w:pPr>
        <w:ind w:left="2404" w:hanging="360"/>
      </w:pPr>
    </w:lvl>
    <w:lvl w:ilvl="2" w:tplc="0419001B" w:tentative="1">
      <w:start w:val="1"/>
      <w:numFmt w:val="lowerRoman"/>
      <w:lvlText w:val="%3."/>
      <w:lvlJc w:val="right"/>
      <w:pPr>
        <w:ind w:left="3124" w:hanging="180"/>
      </w:pPr>
    </w:lvl>
    <w:lvl w:ilvl="3" w:tplc="0419000F" w:tentative="1">
      <w:start w:val="1"/>
      <w:numFmt w:val="decimal"/>
      <w:lvlText w:val="%4."/>
      <w:lvlJc w:val="left"/>
      <w:pPr>
        <w:ind w:left="3844" w:hanging="360"/>
      </w:pPr>
    </w:lvl>
    <w:lvl w:ilvl="4" w:tplc="04190019" w:tentative="1">
      <w:start w:val="1"/>
      <w:numFmt w:val="lowerLetter"/>
      <w:lvlText w:val="%5."/>
      <w:lvlJc w:val="left"/>
      <w:pPr>
        <w:ind w:left="4564" w:hanging="360"/>
      </w:pPr>
    </w:lvl>
    <w:lvl w:ilvl="5" w:tplc="0419001B" w:tentative="1">
      <w:start w:val="1"/>
      <w:numFmt w:val="lowerRoman"/>
      <w:lvlText w:val="%6."/>
      <w:lvlJc w:val="right"/>
      <w:pPr>
        <w:ind w:left="5284" w:hanging="180"/>
      </w:pPr>
    </w:lvl>
    <w:lvl w:ilvl="6" w:tplc="0419000F" w:tentative="1">
      <w:start w:val="1"/>
      <w:numFmt w:val="decimal"/>
      <w:lvlText w:val="%7."/>
      <w:lvlJc w:val="left"/>
      <w:pPr>
        <w:ind w:left="6004" w:hanging="360"/>
      </w:pPr>
    </w:lvl>
    <w:lvl w:ilvl="7" w:tplc="04190019" w:tentative="1">
      <w:start w:val="1"/>
      <w:numFmt w:val="lowerLetter"/>
      <w:lvlText w:val="%8."/>
      <w:lvlJc w:val="left"/>
      <w:pPr>
        <w:ind w:left="6724" w:hanging="360"/>
      </w:pPr>
    </w:lvl>
    <w:lvl w:ilvl="8" w:tplc="0419001B" w:tentative="1">
      <w:start w:val="1"/>
      <w:numFmt w:val="lowerRoman"/>
      <w:lvlText w:val="%9."/>
      <w:lvlJc w:val="right"/>
      <w:pPr>
        <w:ind w:left="7444" w:hanging="180"/>
      </w:pPr>
    </w:lvl>
  </w:abstractNum>
  <w:abstractNum w:abstractNumId="27" w15:restartNumberingAfterBreak="0">
    <w:nsid w:val="7E067E1E"/>
    <w:multiLevelType w:val="hybridMultilevel"/>
    <w:tmpl w:val="12268B4E"/>
    <w:lvl w:ilvl="0" w:tplc="25B28E1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7F6941DD"/>
    <w:multiLevelType w:val="hybridMultilevel"/>
    <w:tmpl w:val="18F0FCCA"/>
    <w:lvl w:ilvl="0" w:tplc="DA1AC04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18931263">
    <w:abstractNumId w:val="0"/>
  </w:num>
  <w:num w:numId="2" w16cid:durableId="62997527">
    <w:abstractNumId w:val="1"/>
  </w:num>
  <w:num w:numId="3" w16cid:durableId="2027126528">
    <w:abstractNumId w:val="2"/>
  </w:num>
  <w:num w:numId="4" w16cid:durableId="1848207379">
    <w:abstractNumId w:val="15"/>
  </w:num>
  <w:num w:numId="5" w16cid:durableId="1648977514">
    <w:abstractNumId w:val="22"/>
  </w:num>
  <w:num w:numId="6" w16cid:durableId="1161388483">
    <w:abstractNumId w:val="23"/>
  </w:num>
  <w:num w:numId="7" w16cid:durableId="1110397315">
    <w:abstractNumId w:val="16"/>
  </w:num>
  <w:num w:numId="8" w16cid:durableId="1699891065">
    <w:abstractNumId w:val="10"/>
  </w:num>
  <w:num w:numId="9" w16cid:durableId="696389081">
    <w:abstractNumId w:val="21"/>
  </w:num>
  <w:num w:numId="10" w16cid:durableId="1903951922">
    <w:abstractNumId w:val="11"/>
  </w:num>
  <w:num w:numId="11" w16cid:durableId="439492414">
    <w:abstractNumId w:val="7"/>
  </w:num>
  <w:num w:numId="12" w16cid:durableId="1315835910">
    <w:abstractNumId w:val="8"/>
  </w:num>
  <w:num w:numId="13" w16cid:durableId="1973055112">
    <w:abstractNumId w:val="14"/>
  </w:num>
  <w:num w:numId="14" w16cid:durableId="694236843">
    <w:abstractNumId w:val="25"/>
  </w:num>
  <w:num w:numId="15" w16cid:durableId="41904953">
    <w:abstractNumId w:val="5"/>
  </w:num>
  <w:num w:numId="16" w16cid:durableId="1239366423">
    <w:abstractNumId w:val="19"/>
  </w:num>
  <w:num w:numId="17" w16cid:durableId="829098119">
    <w:abstractNumId w:val="17"/>
  </w:num>
  <w:num w:numId="18" w16cid:durableId="1166170792">
    <w:abstractNumId w:val="6"/>
  </w:num>
  <w:num w:numId="19" w16cid:durableId="696850821">
    <w:abstractNumId w:val="28"/>
  </w:num>
  <w:num w:numId="20" w16cid:durableId="1185439474">
    <w:abstractNumId w:val="26"/>
  </w:num>
  <w:num w:numId="21" w16cid:durableId="877165791">
    <w:abstractNumId w:val="24"/>
  </w:num>
  <w:num w:numId="22" w16cid:durableId="1224607785">
    <w:abstractNumId w:val="4"/>
  </w:num>
  <w:num w:numId="23" w16cid:durableId="776095955">
    <w:abstractNumId w:val="13"/>
  </w:num>
  <w:num w:numId="24" w16cid:durableId="224462259">
    <w:abstractNumId w:val="27"/>
  </w:num>
  <w:num w:numId="25" w16cid:durableId="1583446912">
    <w:abstractNumId w:val="20"/>
  </w:num>
  <w:num w:numId="26" w16cid:durableId="597909326">
    <w:abstractNumId w:val="9"/>
  </w:num>
  <w:num w:numId="27" w16cid:durableId="15815782">
    <w:abstractNumId w:val="3"/>
  </w:num>
  <w:num w:numId="28" w16cid:durableId="342971702">
    <w:abstractNumId w:val="18"/>
  </w:num>
  <w:num w:numId="29" w16cid:durableId="1402018680">
    <w:abstractNumId w:val="1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KysDQ1MDI3NbBU0lEKTi0uzszPAykwtKgFAN5NTd8tAAAA"/>
  </w:docVars>
  <w:rsids>
    <w:rsidRoot w:val="00F51979"/>
    <w:rsid w:val="00000D9A"/>
    <w:rsid w:val="00002EE9"/>
    <w:rsid w:val="000030D4"/>
    <w:rsid w:val="00043B4B"/>
    <w:rsid w:val="000549F7"/>
    <w:rsid w:val="0005566E"/>
    <w:rsid w:val="0006674F"/>
    <w:rsid w:val="00067EAC"/>
    <w:rsid w:val="00075702"/>
    <w:rsid w:val="00080504"/>
    <w:rsid w:val="0009346A"/>
    <w:rsid w:val="00094FAE"/>
    <w:rsid w:val="000961BA"/>
    <w:rsid w:val="000B089F"/>
    <w:rsid w:val="000B42C3"/>
    <w:rsid w:val="000D3991"/>
    <w:rsid w:val="000D5075"/>
    <w:rsid w:val="000E426F"/>
    <w:rsid w:val="000E57EE"/>
    <w:rsid w:val="000E6856"/>
    <w:rsid w:val="000F35D5"/>
    <w:rsid w:val="00100E23"/>
    <w:rsid w:val="00102FC0"/>
    <w:rsid w:val="0010569C"/>
    <w:rsid w:val="00117E29"/>
    <w:rsid w:val="001200F5"/>
    <w:rsid w:val="001204CD"/>
    <w:rsid w:val="0012512F"/>
    <w:rsid w:val="00126F7B"/>
    <w:rsid w:val="001270D4"/>
    <w:rsid w:val="00127326"/>
    <w:rsid w:val="00133BC7"/>
    <w:rsid w:val="00133F1E"/>
    <w:rsid w:val="00154473"/>
    <w:rsid w:val="0016475C"/>
    <w:rsid w:val="00165880"/>
    <w:rsid w:val="00175C19"/>
    <w:rsid w:val="00175F8F"/>
    <w:rsid w:val="001819C4"/>
    <w:rsid w:val="001866CA"/>
    <w:rsid w:val="00190A0D"/>
    <w:rsid w:val="00197DA4"/>
    <w:rsid w:val="001A7FAD"/>
    <w:rsid w:val="001B0262"/>
    <w:rsid w:val="001B107C"/>
    <w:rsid w:val="001C3470"/>
    <w:rsid w:val="001D0F03"/>
    <w:rsid w:val="001E0E76"/>
    <w:rsid w:val="001E7B99"/>
    <w:rsid w:val="00201053"/>
    <w:rsid w:val="002016FD"/>
    <w:rsid w:val="002142B1"/>
    <w:rsid w:val="00215721"/>
    <w:rsid w:val="0022574B"/>
    <w:rsid w:val="0023040B"/>
    <w:rsid w:val="00230FC0"/>
    <w:rsid w:val="00233C65"/>
    <w:rsid w:val="0024616B"/>
    <w:rsid w:val="00261D56"/>
    <w:rsid w:val="00280577"/>
    <w:rsid w:val="00280BDC"/>
    <w:rsid w:val="0028626B"/>
    <w:rsid w:val="00296AC2"/>
    <w:rsid w:val="002A1EF4"/>
    <w:rsid w:val="002A5C8A"/>
    <w:rsid w:val="002B1434"/>
    <w:rsid w:val="002C49E3"/>
    <w:rsid w:val="002C64AF"/>
    <w:rsid w:val="002E2FA5"/>
    <w:rsid w:val="002E4E11"/>
    <w:rsid w:val="002E61EF"/>
    <w:rsid w:val="002F01C8"/>
    <w:rsid w:val="002F2B97"/>
    <w:rsid w:val="0030609F"/>
    <w:rsid w:val="00307FF5"/>
    <w:rsid w:val="003137DF"/>
    <w:rsid w:val="00315E4F"/>
    <w:rsid w:val="0031750B"/>
    <w:rsid w:val="0031792D"/>
    <w:rsid w:val="00323866"/>
    <w:rsid w:val="00324D68"/>
    <w:rsid w:val="0032515E"/>
    <w:rsid w:val="00326581"/>
    <w:rsid w:val="00343010"/>
    <w:rsid w:val="003453AC"/>
    <w:rsid w:val="00354AD5"/>
    <w:rsid w:val="00356E50"/>
    <w:rsid w:val="00356F6A"/>
    <w:rsid w:val="003663CC"/>
    <w:rsid w:val="003708C6"/>
    <w:rsid w:val="003A4BEF"/>
    <w:rsid w:val="003C0DF8"/>
    <w:rsid w:val="003C2E04"/>
    <w:rsid w:val="003C392E"/>
    <w:rsid w:val="003C3D6F"/>
    <w:rsid w:val="003E0643"/>
    <w:rsid w:val="003E568B"/>
    <w:rsid w:val="003F0C3F"/>
    <w:rsid w:val="0040256C"/>
    <w:rsid w:val="00402D7A"/>
    <w:rsid w:val="00404091"/>
    <w:rsid w:val="00407197"/>
    <w:rsid w:val="00415008"/>
    <w:rsid w:val="00420E7A"/>
    <w:rsid w:val="00446E29"/>
    <w:rsid w:val="00451696"/>
    <w:rsid w:val="00452FC3"/>
    <w:rsid w:val="00475E4A"/>
    <w:rsid w:val="004879E6"/>
    <w:rsid w:val="004A2CF8"/>
    <w:rsid w:val="004B6116"/>
    <w:rsid w:val="004D17FD"/>
    <w:rsid w:val="004D26B2"/>
    <w:rsid w:val="004E6BD9"/>
    <w:rsid w:val="004F268F"/>
    <w:rsid w:val="004F340D"/>
    <w:rsid w:val="004F6D23"/>
    <w:rsid w:val="00500AD6"/>
    <w:rsid w:val="00510C2C"/>
    <w:rsid w:val="00515E5C"/>
    <w:rsid w:val="0051709B"/>
    <w:rsid w:val="005261BA"/>
    <w:rsid w:val="0052726A"/>
    <w:rsid w:val="00541432"/>
    <w:rsid w:val="0054600E"/>
    <w:rsid w:val="00554E07"/>
    <w:rsid w:val="00556ADC"/>
    <w:rsid w:val="00561448"/>
    <w:rsid w:val="0056454E"/>
    <w:rsid w:val="00585FEB"/>
    <w:rsid w:val="00595644"/>
    <w:rsid w:val="00596368"/>
    <w:rsid w:val="005B00EF"/>
    <w:rsid w:val="005B2633"/>
    <w:rsid w:val="005B6AD9"/>
    <w:rsid w:val="005C2FFD"/>
    <w:rsid w:val="005C4E5D"/>
    <w:rsid w:val="005D560E"/>
    <w:rsid w:val="005D7A70"/>
    <w:rsid w:val="005F1F02"/>
    <w:rsid w:val="00607940"/>
    <w:rsid w:val="00612553"/>
    <w:rsid w:val="00616E85"/>
    <w:rsid w:val="006237B9"/>
    <w:rsid w:val="00625AFE"/>
    <w:rsid w:val="00627A8B"/>
    <w:rsid w:val="00641AA0"/>
    <w:rsid w:val="00644D8E"/>
    <w:rsid w:val="00652232"/>
    <w:rsid w:val="006572E2"/>
    <w:rsid w:val="0066219F"/>
    <w:rsid w:val="00663F74"/>
    <w:rsid w:val="00665821"/>
    <w:rsid w:val="0068130D"/>
    <w:rsid w:val="00682C2A"/>
    <w:rsid w:val="00683759"/>
    <w:rsid w:val="00684036"/>
    <w:rsid w:val="00685090"/>
    <w:rsid w:val="00685409"/>
    <w:rsid w:val="006854E5"/>
    <w:rsid w:val="006866C1"/>
    <w:rsid w:val="006903DB"/>
    <w:rsid w:val="00696E15"/>
    <w:rsid w:val="006A1409"/>
    <w:rsid w:val="006A4560"/>
    <w:rsid w:val="006B25F3"/>
    <w:rsid w:val="006B2E8C"/>
    <w:rsid w:val="006C4A0D"/>
    <w:rsid w:val="006C60AC"/>
    <w:rsid w:val="006C6CB7"/>
    <w:rsid w:val="006D5E84"/>
    <w:rsid w:val="006D7AB6"/>
    <w:rsid w:val="006E636B"/>
    <w:rsid w:val="006E65D7"/>
    <w:rsid w:val="006E7537"/>
    <w:rsid w:val="006E7654"/>
    <w:rsid w:val="00707A62"/>
    <w:rsid w:val="00714842"/>
    <w:rsid w:val="007166C0"/>
    <w:rsid w:val="00723839"/>
    <w:rsid w:val="0073458E"/>
    <w:rsid w:val="00735074"/>
    <w:rsid w:val="007365A2"/>
    <w:rsid w:val="007419EB"/>
    <w:rsid w:val="00745827"/>
    <w:rsid w:val="0076380D"/>
    <w:rsid w:val="00772997"/>
    <w:rsid w:val="00776F30"/>
    <w:rsid w:val="00777895"/>
    <w:rsid w:val="007803FE"/>
    <w:rsid w:val="00783E87"/>
    <w:rsid w:val="00797402"/>
    <w:rsid w:val="007A6022"/>
    <w:rsid w:val="007A6F3D"/>
    <w:rsid w:val="007B1E91"/>
    <w:rsid w:val="007C09EE"/>
    <w:rsid w:val="007C173A"/>
    <w:rsid w:val="007C511B"/>
    <w:rsid w:val="007C7D94"/>
    <w:rsid w:val="007E1EB9"/>
    <w:rsid w:val="007F4172"/>
    <w:rsid w:val="00807B8E"/>
    <w:rsid w:val="00814DC8"/>
    <w:rsid w:val="008166FE"/>
    <w:rsid w:val="008234C7"/>
    <w:rsid w:val="008262B6"/>
    <w:rsid w:val="00844B3E"/>
    <w:rsid w:val="00845CA5"/>
    <w:rsid w:val="00847B15"/>
    <w:rsid w:val="00876957"/>
    <w:rsid w:val="00883C84"/>
    <w:rsid w:val="008949ED"/>
    <w:rsid w:val="00894B81"/>
    <w:rsid w:val="008950AD"/>
    <w:rsid w:val="008A3674"/>
    <w:rsid w:val="008D1F06"/>
    <w:rsid w:val="008D23C1"/>
    <w:rsid w:val="008D2E9B"/>
    <w:rsid w:val="008D3ABE"/>
    <w:rsid w:val="008D6A23"/>
    <w:rsid w:val="008F14CF"/>
    <w:rsid w:val="00910C6A"/>
    <w:rsid w:val="009133A1"/>
    <w:rsid w:val="0091567F"/>
    <w:rsid w:val="00917907"/>
    <w:rsid w:val="00925834"/>
    <w:rsid w:val="00925BCE"/>
    <w:rsid w:val="00930B5C"/>
    <w:rsid w:val="00931656"/>
    <w:rsid w:val="00952F82"/>
    <w:rsid w:val="00962A0E"/>
    <w:rsid w:val="009736E0"/>
    <w:rsid w:val="009853D4"/>
    <w:rsid w:val="00985F39"/>
    <w:rsid w:val="009A38CA"/>
    <w:rsid w:val="009C68EE"/>
    <w:rsid w:val="009D52A7"/>
    <w:rsid w:val="009D7862"/>
    <w:rsid w:val="009E4309"/>
    <w:rsid w:val="009E72AD"/>
    <w:rsid w:val="009F0674"/>
    <w:rsid w:val="009F77CC"/>
    <w:rsid w:val="00A02BBC"/>
    <w:rsid w:val="00A13E31"/>
    <w:rsid w:val="00A20800"/>
    <w:rsid w:val="00A257B7"/>
    <w:rsid w:val="00A25F5A"/>
    <w:rsid w:val="00A404BD"/>
    <w:rsid w:val="00A41AA1"/>
    <w:rsid w:val="00A51A24"/>
    <w:rsid w:val="00A538DA"/>
    <w:rsid w:val="00A53945"/>
    <w:rsid w:val="00A53B8F"/>
    <w:rsid w:val="00A5463B"/>
    <w:rsid w:val="00A55B4F"/>
    <w:rsid w:val="00A60902"/>
    <w:rsid w:val="00A61270"/>
    <w:rsid w:val="00A63740"/>
    <w:rsid w:val="00A65698"/>
    <w:rsid w:val="00A65F99"/>
    <w:rsid w:val="00A75E3B"/>
    <w:rsid w:val="00A852C1"/>
    <w:rsid w:val="00AA5406"/>
    <w:rsid w:val="00AA6709"/>
    <w:rsid w:val="00AA7474"/>
    <w:rsid w:val="00AB71A3"/>
    <w:rsid w:val="00AC5135"/>
    <w:rsid w:val="00AD0DC2"/>
    <w:rsid w:val="00AD207A"/>
    <w:rsid w:val="00AE317C"/>
    <w:rsid w:val="00AE485C"/>
    <w:rsid w:val="00AE7C38"/>
    <w:rsid w:val="00AF04B9"/>
    <w:rsid w:val="00B05EF4"/>
    <w:rsid w:val="00B175DD"/>
    <w:rsid w:val="00B17D2A"/>
    <w:rsid w:val="00B21999"/>
    <w:rsid w:val="00B3335A"/>
    <w:rsid w:val="00B44D64"/>
    <w:rsid w:val="00B46FA6"/>
    <w:rsid w:val="00B52819"/>
    <w:rsid w:val="00B57F64"/>
    <w:rsid w:val="00B71879"/>
    <w:rsid w:val="00B72CA2"/>
    <w:rsid w:val="00B7566C"/>
    <w:rsid w:val="00B75AA4"/>
    <w:rsid w:val="00B77BEE"/>
    <w:rsid w:val="00B959B4"/>
    <w:rsid w:val="00BB494B"/>
    <w:rsid w:val="00BB72A5"/>
    <w:rsid w:val="00BB7A4C"/>
    <w:rsid w:val="00BC1A4E"/>
    <w:rsid w:val="00BC21AA"/>
    <w:rsid w:val="00BF0930"/>
    <w:rsid w:val="00C0792B"/>
    <w:rsid w:val="00C17E0C"/>
    <w:rsid w:val="00C22E9A"/>
    <w:rsid w:val="00C235A3"/>
    <w:rsid w:val="00C2464E"/>
    <w:rsid w:val="00C33807"/>
    <w:rsid w:val="00C40AE9"/>
    <w:rsid w:val="00C41A38"/>
    <w:rsid w:val="00C42469"/>
    <w:rsid w:val="00C4262B"/>
    <w:rsid w:val="00C44C4A"/>
    <w:rsid w:val="00C651C3"/>
    <w:rsid w:val="00C73BDA"/>
    <w:rsid w:val="00C85674"/>
    <w:rsid w:val="00C875BA"/>
    <w:rsid w:val="00C94B67"/>
    <w:rsid w:val="00CA2D79"/>
    <w:rsid w:val="00CA7150"/>
    <w:rsid w:val="00CC53A2"/>
    <w:rsid w:val="00CD4EEA"/>
    <w:rsid w:val="00CE1791"/>
    <w:rsid w:val="00CE7C27"/>
    <w:rsid w:val="00D05CAD"/>
    <w:rsid w:val="00D13A83"/>
    <w:rsid w:val="00D13CDF"/>
    <w:rsid w:val="00D15366"/>
    <w:rsid w:val="00D26216"/>
    <w:rsid w:val="00D26C87"/>
    <w:rsid w:val="00D32D81"/>
    <w:rsid w:val="00D34B2D"/>
    <w:rsid w:val="00D35FF7"/>
    <w:rsid w:val="00D36A3E"/>
    <w:rsid w:val="00D372BB"/>
    <w:rsid w:val="00D416D0"/>
    <w:rsid w:val="00D47A2F"/>
    <w:rsid w:val="00D51E77"/>
    <w:rsid w:val="00D619B8"/>
    <w:rsid w:val="00D61ED0"/>
    <w:rsid w:val="00D63ACA"/>
    <w:rsid w:val="00D6634C"/>
    <w:rsid w:val="00D665B6"/>
    <w:rsid w:val="00D76BBC"/>
    <w:rsid w:val="00D778EA"/>
    <w:rsid w:val="00D845AD"/>
    <w:rsid w:val="00DA01D1"/>
    <w:rsid w:val="00DA1B16"/>
    <w:rsid w:val="00DA2EEE"/>
    <w:rsid w:val="00DA4A55"/>
    <w:rsid w:val="00DA6885"/>
    <w:rsid w:val="00DA6D93"/>
    <w:rsid w:val="00DC08F4"/>
    <w:rsid w:val="00DD0487"/>
    <w:rsid w:val="00DD4541"/>
    <w:rsid w:val="00DD5985"/>
    <w:rsid w:val="00DE32D4"/>
    <w:rsid w:val="00DE6F6B"/>
    <w:rsid w:val="00DF52F6"/>
    <w:rsid w:val="00DF683A"/>
    <w:rsid w:val="00E01E89"/>
    <w:rsid w:val="00E045EC"/>
    <w:rsid w:val="00E10765"/>
    <w:rsid w:val="00E21A7D"/>
    <w:rsid w:val="00E32F49"/>
    <w:rsid w:val="00E364BB"/>
    <w:rsid w:val="00E42AD1"/>
    <w:rsid w:val="00E43989"/>
    <w:rsid w:val="00E54E8F"/>
    <w:rsid w:val="00E63370"/>
    <w:rsid w:val="00E71F66"/>
    <w:rsid w:val="00E86280"/>
    <w:rsid w:val="00E87BDE"/>
    <w:rsid w:val="00E93402"/>
    <w:rsid w:val="00E95A90"/>
    <w:rsid w:val="00EA56DF"/>
    <w:rsid w:val="00EB6EDF"/>
    <w:rsid w:val="00EC0175"/>
    <w:rsid w:val="00EC29E9"/>
    <w:rsid w:val="00EC4990"/>
    <w:rsid w:val="00EC6E63"/>
    <w:rsid w:val="00ED2390"/>
    <w:rsid w:val="00EE43C7"/>
    <w:rsid w:val="00EF137D"/>
    <w:rsid w:val="00EF141E"/>
    <w:rsid w:val="00EF4D6F"/>
    <w:rsid w:val="00EF56EF"/>
    <w:rsid w:val="00F00DAD"/>
    <w:rsid w:val="00F03B6C"/>
    <w:rsid w:val="00F1759D"/>
    <w:rsid w:val="00F271D2"/>
    <w:rsid w:val="00F31FEE"/>
    <w:rsid w:val="00F32390"/>
    <w:rsid w:val="00F4112C"/>
    <w:rsid w:val="00F45BAE"/>
    <w:rsid w:val="00F51979"/>
    <w:rsid w:val="00F622F8"/>
    <w:rsid w:val="00F74273"/>
    <w:rsid w:val="00F746DE"/>
    <w:rsid w:val="00FA40E9"/>
    <w:rsid w:val="00FB1F32"/>
    <w:rsid w:val="00FB346B"/>
    <w:rsid w:val="00FC1C9C"/>
    <w:rsid w:val="00FC243E"/>
    <w:rsid w:val="00FC2496"/>
    <w:rsid w:val="00FC3F2E"/>
    <w:rsid w:val="00FD2ACC"/>
    <w:rsid w:val="00FE117B"/>
    <w:rsid w:val="00FE4D5B"/>
    <w:rsid w:val="00FF0C2F"/>
    <w:rsid w:val="00FF1861"/>
    <w:rsid w:val="00FF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0B93388"/>
  <w15:chartTrackingRefBased/>
  <w15:docId w15:val="{E4C32927-1732-476E-99EA-7FF19920F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3759"/>
    <w:pPr>
      <w:suppressAutoHyphens/>
      <w:ind w:firstLine="709"/>
      <w:contextualSpacing/>
      <w:jc w:val="both"/>
    </w:pPr>
    <w:rPr>
      <w:sz w:val="24"/>
      <w:szCs w:val="24"/>
      <w:lang w:eastAsia="ar-SA"/>
    </w:rPr>
  </w:style>
  <w:style w:type="paragraph" w:styleId="1">
    <w:name w:val="heading 1"/>
    <w:basedOn w:val="a"/>
    <w:next w:val="a"/>
    <w:qFormat/>
    <w:pPr>
      <w:keepNext/>
      <w:numPr>
        <w:numId w:val="1"/>
      </w:numPr>
      <w:tabs>
        <w:tab w:val="left" w:pos="851"/>
      </w:tabs>
      <w:outlineLvl w:val="0"/>
    </w:pPr>
    <w:rPr>
      <w:b/>
      <w:szCs w:val="20"/>
    </w:rPr>
  </w:style>
  <w:style w:type="paragraph" w:styleId="2">
    <w:name w:val="heading 2"/>
    <w:basedOn w:val="a"/>
    <w:next w:val="a"/>
    <w:qFormat/>
    <w:pPr>
      <w:keepNext/>
      <w:tabs>
        <w:tab w:val="left" w:pos="851"/>
      </w:tabs>
      <w:outlineLvl w:val="1"/>
    </w:pPr>
    <w:rPr>
      <w:b/>
      <w:szCs w:val="20"/>
    </w:rPr>
  </w:style>
  <w:style w:type="paragraph" w:styleId="3">
    <w:name w:val="heading 3"/>
    <w:basedOn w:val="a"/>
    <w:next w:val="a"/>
    <w:qFormat/>
    <w:pPr>
      <w:keepNext/>
      <w:jc w:val="center"/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tabs>
        <w:tab w:val="left" w:pos="851"/>
      </w:tabs>
      <w:outlineLvl w:val="3"/>
    </w:pPr>
    <w:rPr>
      <w:b/>
      <w:szCs w:val="20"/>
    </w:rPr>
  </w:style>
  <w:style w:type="paragraph" w:styleId="5">
    <w:name w:val="heading 5"/>
    <w:basedOn w:val="a"/>
    <w:next w:val="a"/>
    <w:qFormat/>
    <w:pPr>
      <w:keepNext/>
      <w:tabs>
        <w:tab w:val="left" w:pos="851"/>
      </w:tabs>
      <w:outlineLvl w:val="4"/>
    </w:pPr>
    <w:rPr>
      <w:i/>
      <w:szCs w:val="20"/>
    </w:rPr>
  </w:style>
  <w:style w:type="paragraph" w:styleId="6">
    <w:name w:val="heading 6"/>
    <w:basedOn w:val="a"/>
    <w:next w:val="a"/>
    <w:qFormat/>
    <w:pPr>
      <w:keepNext/>
      <w:tabs>
        <w:tab w:val="left" w:pos="851"/>
      </w:tabs>
      <w:outlineLvl w:val="5"/>
    </w:pPr>
    <w:rPr>
      <w:szCs w:val="20"/>
    </w:rPr>
  </w:style>
  <w:style w:type="paragraph" w:styleId="7">
    <w:name w:val="heading 7"/>
    <w:basedOn w:val="a"/>
    <w:next w:val="a"/>
    <w:qFormat/>
    <w:pPr>
      <w:keepNext/>
      <w:tabs>
        <w:tab w:val="left" w:pos="851"/>
      </w:tabs>
      <w:jc w:val="center"/>
      <w:outlineLvl w:val="6"/>
    </w:pPr>
    <w:rPr>
      <w:b/>
      <w:spacing w:val="20"/>
      <w:szCs w:val="20"/>
    </w:rPr>
  </w:style>
  <w:style w:type="paragraph" w:styleId="8">
    <w:name w:val="heading 8"/>
    <w:basedOn w:val="a"/>
    <w:next w:val="a"/>
    <w:qFormat/>
    <w:pPr>
      <w:keepNext/>
      <w:tabs>
        <w:tab w:val="left" w:pos="851"/>
      </w:tabs>
      <w:jc w:val="center"/>
      <w:outlineLvl w:val="7"/>
    </w:pPr>
    <w:rPr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2z3">
    <w:name w:val="WW8Num2z3"/>
    <w:rPr>
      <w:rFonts w:ascii="Symbol" w:hAnsi="Symbol" w:cs="Symbol"/>
    </w:rPr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  <w:i w:val="0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  <w:rPr>
      <w:rFonts w:ascii="Symbol" w:hAnsi="Symbol" w:cs="Symbol"/>
      <w:color w:val="auto"/>
    </w:rPr>
  </w:style>
  <w:style w:type="character" w:customStyle="1" w:styleId="WW8Num10z0">
    <w:name w:val="WW8Num10z0"/>
  </w:style>
  <w:style w:type="character" w:customStyle="1" w:styleId="WW8Num11z0">
    <w:name w:val="WW8Num11z0"/>
    <w:rPr>
      <w:b/>
      <w:i w:val="0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</w:rPr>
  </w:style>
  <w:style w:type="character" w:customStyle="1" w:styleId="WW8Num20z0">
    <w:name w:val="WW8Num20z0"/>
    <w:rPr>
      <w:rFonts w:hint="default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</w:style>
  <w:style w:type="character" w:customStyle="1" w:styleId="WW8Num25z1">
    <w:name w:val="WW8Num25z1"/>
    <w:rPr>
      <w:rFonts w:hint="default"/>
    </w:rPr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</w:style>
  <w:style w:type="character" w:customStyle="1" w:styleId="WW8Num28z1">
    <w:name w:val="WW8Num28z1"/>
  </w:style>
  <w:style w:type="character" w:customStyle="1" w:styleId="WW8Num28z2">
    <w:name w:val="WW8Num28z2"/>
  </w:style>
  <w:style w:type="character" w:customStyle="1" w:styleId="WW8Num28z3">
    <w:name w:val="WW8Num28z3"/>
  </w:style>
  <w:style w:type="character" w:customStyle="1" w:styleId="WW8Num28z4">
    <w:name w:val="WW8Num28z4"/>
  </w:style>
  <w:style w:type="character" w:customStyle="1" w:styleId="WW8Num28z5">
    <w:name w:val="WW8Num28z5"/>
  </w:style>
  <w:style w:type="character" w:customStyle="1" w:styleId="WW8Num28z6">
    <w:name w:val="WW8Num28z6"/>
  </w:style>
  <w:style w:type="character" w:customStyle="1" w:styleId="WW8Num28z7">
    <w:name w:val="WW8Num28z7"/>
  </w:style>
  <w:style w:type="character" w:customStyle="1" w:styleId="WW8Num28z8">
    <w:name w:val="WW8Num28z8"/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</w:style>
  <w:style w:type="character" w:customStyle="1" w:styleId="WW8Num30z1">
    <w:name w:val="WW8Num30z1"/>
  </w:style>
  <w:style w:type="character" w:customStyle="1" w:styleId="WW8Num30z2">
    <w:name w:val="WW8Num30z2"/>
  </w:style>
  <w:style w:type="character" w:customStyle="1" w:styleId="WW8Num30z3">
    <w:name w:val="WW8Num30z3"/>
  </w:style>
  <w:style w:type="character" w:customStyle="1" w:styleId="WW8Num30z4">
    <w:name w:val="WW8Num30z4"/>
  </w:style>
  <w:style w:type="character" w:customStyle="1" w:styleId="WW8Num30z5">
    <w:name w:val="WW8Num30z5"/>
  </w:style>
  <w:style w:type="character" w:customStyle="1" w:styleId="WW8Num30z6">
    <w:name w:val="WW8Num30z6"/>
  </w:style>
  <w:style w:type="character" w:customStyle="1" w:styleId="WW8Num30z7">
    <w:name w:val="WW8Num30z7"/>
  </w:style>
  <w:style w:type="character" w:customStyle="1" w:styleId="WW8Num30z8">
    <w:name w:val="WW8Num30z8"/>
  </w:style>
  <w:style w:type="character" w:customStyle="1" w:styleId="WW8Num31z0">
    <w:name w:val="WW8Num31z0"/>
    <w:rPr>
      <w:rFonts w:hint="default"/>
    </w:rPr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2z1">
    <w:name w:val="WW8Num32z1"/>
  </w:style>
  <w:style w:type="character" w:customStyle="1" w:styleId="WW8Num32z2">
    <w:name w:val="WW8Num32z2"/>
  </w:style>
  <w:style w:type="character" w:customStyle="1" w:styleId="WW8Num32z3">
    <w:name w:val="WW8Num32z3"/>
  </w:style>
  <w:style w:type="character" w:customStyle="1" w:styleId="WW8Num32z4">
    <w:name w:val="WW8Num32z4"/>
  </w:style>
  <w:style w:type="character" w:customStyle="1" w:styleId="WW8Num32z5">
    <w:name w:val="WW8Num32z5"/>
  </w:style>
  <w:style w:type="character" w:customStyle="1" w:styleId="WW8Num32z6">
    <w:name w:val="WW8Num32z6"/>
  </w:style>
  <w:style w:type="character" w:customStyle="1" w:styleId="WW8Num32z7">
    <w:name w:val="WW8Num32z7"/>
  </w:style>
  <w:style w:type="character" w:customStyle="1" w:styleId="WW8Num32z8">
    <w:name w:val="WW8Num32z8"/>
  </w:style>
  <w:style w:type="character" w:customStyle="1" w:styleId="WW8Num33z0">
    <w:name w:val="WW8Num33z0"/>
    <w:rPr>
      <w:rFonts w:hint="default"/>
      <w:bCs/>
      <w:color w:val="000000"/>
      <w:spacing w:val="2"/>
    </w:rPr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rFonts w:hint="default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  <w:rPr>
      <w:rFonts w:hint="default"/>
    </w:rPr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hint="default"/>
      <w:bCs/>
      <w:color w:val="000000"/>
      <w:spacing w:val="2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  <w:rPr>
      <w:rFonts w:hint="default"/>
    </w:rPr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</w:style>
  <w:style w:type="character" w:customStyle="1" w:styleId="WW8Num38z1">
    <w:name w:val="WW8Num38z1"/>
    <w:rPr>
      <w:rFonts w:hint="default"/>
    </w:rPr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1">
    <w:name w:val="WW8Num39z1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  <w:rPr>
      <w:rFonts w:hint="default"/>
    </w:rPr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1">
    <w:name w:val="WW8Num41z1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  <w:rPr>
      <w:rFonts w:hint="default"/>
    </w:rPr>
  </w:style>
  <w:style w:type="character" w:customStyle="1" w:styleId="WW8Num42z1">
    <w:name w:val="WW8Num42z1"/>
  </w:style>
  <w:style w:type="character" w:customStyle="1" w:styleId="WW8Num42z2">
    <w:name w:val="WW8Num42z2"/>
  </w:style>
  <w:style w:type="character" w:customStyle="1" w:styleId="WW8Num42z3">
    <w:name w:val="WW8Num42z3"/>
  </w:style>
  <w:style w:type="character" w:customStyle="1" w:styleId="WW8Num42z4">
    <w:name w:val="WW8Num42z4"/>
  </w:style>
  <w:style w:type="character" w:customStyle="1" w:styleId="WW8Num42z5">
    <w:name w:val="WW8Num42z5"/>
  </w:style>
  <w:style w:type="character" w:customStyle="1" w:styleId="WW8Num42z6">
    <w:name w:val="WW8Num42z6"/>
  </w:style>
  <w:style w:type="character" w:customStyle="1" w:styleId="WW8Num42z7">
    <w:name w:val="WW8Num42z7"/>
  </w:style>
  <w:style w:type="character" w:customStyle="1" w:styleId="WW8Num42z8">
    <w:name w:val="WW8Num42z8"/>
  </w:style>
  <w:style w:type="character" w:customStyle="1" w:styleId="WW8Num43z0">
    <w:name w:val="WW8Num43z0"/>
    <w:rPr>
      <w:rFonts w:hint="default"/>
    </w:rPr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St8z0">
    <w:name w:val="WW8NumSt8z0"/>
    <w:rPr>
      <w:rFonts w:ascii="Times New Roman" w:hAnsi="Times New Roman" w:cs="Times New Roman" w:hint="default"/>
    </w:rPr>
  </w:style>
  <w:style w:type="character" w:customStyle="1" w:styleId="WW8NumSt9z0">
    <w:name w:val="WW8NumSt9z0"/>
    <w:rPr>
      <w:rFonts w:ascii="Times New Roman" w:hAnsi="Times New Roman" w:cs="Times New Roman" w:hint="default"/>
    </w:rPr>
  </w:style>
  <w:style w:type="character" w:customStyle="1" w:styleId="WW8NumSt10z0">
    <w:name w:val="WW8NumSt10z0"/>
    <w:rPr>
      <w:rFonts w:ascii="Times New Roman" w:hAnsi="Times New Roman" w:cs="Times New Roman" w:hint="default"/>
    </w:rPr>
  </w:style>
  <w:style w:type="character" w:customStyle="1" w:styleId="20">
    <w:name w:val="Основной шрифт абзаца2"/>
  </w:style>
  <w:style w:type="character" w:customStyle="1" w:styleId="10">
    <w:name w:val="Основной шрифт абзаца1"/>
  </w:style>
  <w:style w:type="character" w:styleId="a3">
    <w:name w:val="page number"/>
    <w:basedOn w:val="10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a"/>
    <w:next w:val="a4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a4">
    <w:name w:val="Body Text"/>
    <w:basedOn w:val="a"/>
    <w:pPr>
      <w:tabs>
        <w:tab w:val="left" w:pos="851"/>
      </w:tabs>
    </w:pPr>
    <w:rPr>
      <w:i/>
      <w:szCs w:val="20"/>
    </w:rPr>
  </w:style>
  <w:style w:type="paragraph" w:styleId="a5">
    <w:name w:val="List"/>
    <w:basedOn w:val="a4"/>
    <w:rPr>
      <w:rFonts w:ascii="Arial" w:hAnsi="Arial" w:cs="Tahoma"/>
    </w:rPr>
  </w:style>
  <w:style w:type="paragraph" w:customStyle="1" w:styleId="Caption">
    <w:name w:val="Caption"/>
    <w:basedOn w:val="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styleId="a6">
    <w:name w:val="Title"/>
    <w:basedOn w:val="a"/>
    <w:next w:val="a4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11">
    <w:name w:val="Название1"/>
    <w:basedOn w:val="a"/>
    <w:pPr>
      <w:suppressLineNumbers/>
      <w:spacing w:before="120" w:after="120"/>
    </w:pPr>
    <w:rPr>
      <w:rFonts w:ascii="Arial" w:hAnsi="Arial" w:cs="Tahoma"/>
      <w:i/>
      <w:iCs/>
      <w:sz w:val="20"/>
    </w:rPr>
  </w:style>
  <w:style w:type="paragraph" w:customStyle="1" w:styleId="12">
    <w:name w:val="Указатель1"/>
    <w:basedOn w:val="a"/>
    <w:pPr>
      <w:suppressLineNumbers/>
    </w:pPr>
    <w:rPr>
      <w:rFonts w:ascii="Arial" w:hAnsi="Arial" w:cs="Tahoma"/>
    </w:rPr>
  </w:style>
  <w:style w:type="paragraph" w:styleId="a7">
    <w:name w:val="header"/>
    <w:basedOn w:val="a"/>
    <w:link w:val="a8"/>
    <w:uiPriority w:val="99"/>
    <w:pPr>
      <w:tabs>
        <w:tab w:val="center" w:pos="4677"/>
        <w:tab w:val="right" w:pos="9355"/>
      </w:tabs>
    </w:pPr>
  </w:style>
  <w:style w:type="paragraph" w:customStyle="1" w:styleId="Textlist">
    <w:name w:val="Text list"/>
    <w:basedOn w:val="a"/>
    <w:pPr>
      <w:widowControl w:val="0"/>
      <w:numPr>
        <w:numId w:val="2"/>
      </w:numPr>
    </w:pPr>
    <w:rPr>
      <w:color w:val="000000"/>
      <w:szCs w:val="20"/>
    </w:rPr>
  </w:style>
  <w:style w:type="paragraph" w:customStyle="1" w:styleId="Text">
    <w:name w:val="Text"/>
    <w:basedOn w:val="a"/>
    <w:pPr>
      <w:tabs>
        <w:tab w:val="left" w:pos="709"/>
      </w:tabs>
    </w:pPr>
    <w:rPr>
      <w:szCs w:val="20"/>
    </w:rPr>
  </w:style>
  <w:style w:type="paragraph" w:customStyle="1" w:styleId="a9">
    <w:name w:val="Пробел"/>
    <w:pPr>
      <w:suppressAutoHyphens/>
      <w:spacing w:line="100" w:lineRule="exact"/>
    </w:pPr>
    <w:rPr>
      <w:rFonts w:eastAsia="Arial"/>
      <w:lang w:eastAsia="ar-SA"/>
    </w:rPr>
  </w:style>
  <w:style w:type="paragraph" w:styleId="aa">
    <w:name w:val="Body Text Indent"/>
    <w:basedOn w:val="a"/>
    <w:pPr>
      <w:ind w:firstLine="720"/>
    </w:pPr>
  </w:style>
  <w:style w:type="paragraph" w:customStyle="1" w:styleId="21">
    <w:name w:val="Основной текст 21"/>
    <w:basedOn w:val="a"/>
  </w:style>
  <w:style w:type="paragraph" w:styleId="ab">
    <w:name w:val="footer"/>
    <w:basedOn w:val="a"/>
    <w:pPr>
      <w:tabs>
        <w:tab w:val="center" w:pos="4677"/>
        <w:tab w:val="right" w:pos="9355"/>
      </w:tabs>
    </w:pPr>
  </w:style>
  <w:style w:type="paragraph" w:customStyle="1" w:styleId="ac">
    <w:name w:val="Мой формат"/>
    <w:basedOn w:val="a"/>
    <w:pPr>
      <w:keepLines/>
      <w:spacing w:after="120"/>
    </w:pPr>
    <w:rPr>
      <w:szCs w:val="20"/>
      <w:lang w:val="en-US"/>
    </w:rPr>
  </w:style>
  <w:style w:type="paragraph" w:customStyle="1" w:styleId="ad">
    <w:name w:val="Содержимое таблицы"/>
    <w:basedOn w:val="a"/>
    <w:pPr>
      <w:suppressLineNumbers/>
    </w:pPr>
  </w:style>
  <w:style w:type="paragraph" w:customStyle="1" w:styleId="ae">
    <w:name w:val="Заголовок таблицы"/>
    <w:basedOn w:val="ad"/>
    <w:pPr>
      <w:jc w:val="center"/>
    </w:pPr>
    <w:rPr>
      <w:b/>
      <w:bCs/>
    </w:rPr>
  </w:style>
  <w:style w:type="paragraph" w:customStyle="1" w:styleId="af">
    <w:name w:val="Содержимое врезки"/>
    <w:basedOn w:val="a4"/>
  </w:style>
  <w:style w:type="paragraph" w:customStyle="1" w:styleId="31">
    <w:name w:val="Основной текст 31"/>
    <w:basedOn w:val="a"/>
    <w:pPr>
      <w:spacing w:after="120"/>
    </w:pPr>
    <w:rPr>
      <w:sz w:val="16"/>
      <w:szCs w:val="16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eastAsia="ar-SA"/>
    </w:r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af0">
    <w:name w:val="Hyperlink"/>
    <w:uiPriority w:val="99"/>
    <w:unhideWhenUsed/>
    <w:rsid w:val="00844B3E"/>
    <w:rPr>
      <w:color w:val="0000FF"/>
      <w:u w:val="single"/>
    </w:rPr>
  </w:style>
  <w:style w:type="character" w:customStyle="1" w:styleId="a8">
    <w:name w:val="Верхний колонтитул Знак"/>
    <w:link w:val="a7"/>
    <w:uiPriority w:val="99"/>
    <w:rsid w:val="00C44C4A"/>
    <w:rPr>
      <w:sz w:val="24"/>
      <w:szCs w:val="24"/>
      <w:lang w:eastAsia="ar-SA"/>
    </w:rPr>
  </w:style>
  <w:style w:type="paragraph" w:styleId="af1">
    <w:name w:val="List Paragraph"/>
    <w:basedOn w:val="a"/>
    <w:uiPriority w:val="34"/>
    <w:qFormat/>
    <w:rsid w:val="00C41A38"/>
    <w:pPr>
      <w:ind w:left="720"/>
    </w:pPr>
  </w:style>
  <w:style w:type="paragraph" w:customStyle="1" w:styleId="Default">
    <w:name w:val="Default"/>
    <w:rsid w:val="00FC243E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table" w:styleId="af2">
    <w:name w:val="Table Grid"/>
    <w:basedOn w:val="a1"/>
    <w:uiPriority w:val="59"/>
    <w:rsid w:val="00FC243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2"/>
    <w:uiPriority w:val="99"/>
    <w:unhideWhenUsed/>
    <w:rsid w:val="00FC243E"/>
    <w:pPr>
      <w:widowControl w:val="0"/>
      <w:suppressAutoHyphens w:val="0"/>
      <w:spacing w:after="120" w:line="300" w:lineRule="auto"/>
      <w:ind w:left="283" w:firstLine="760"/>
      <w:contextualSpacing w:val="0"/>
      <w:jc w:val="left"/>
    </w:pPr>
    <w:rPr>
      <w:kern w:val="1"/>
      <w:sz w:val="16"/>
      <w:szCs w:val="16"/>
    </w:rPr>
  </w:style>
  <w:style w:type="character" w:customStyle="1" w:styleId="32">
    <w:name w:val="Основной текст с отступом 3 Знак"/>
    <w:link w:val="30"/>
    <w:uiPriority w:val="99"/>
    <w:rsid w:val="00FC243E"/>
    <w:rPr>
      <w:kern w:val="1"/>
      <w:sz w:val="16"/>
      <w:szCs w:val="16"/>
      <w:lang w:eastAsia="ar-SA"/>
    </w:rPr>
  </w:style>
  <w:style w:type="character" w:customStyle="1" w:styleId="110">
    <w:name w:val="Основной текст + 11"/>
    <w:aliases w:val="5 pt6,Не полужирный"/>
    <w:rsid w:val="00B57F64"/>
    <w:rPr>
      <w:rFonts w:ascii="Times New Roman" w:hAnsi="Times New Roman" w:cs="Times New Roman"/>
      <w:sz w:val="23"/>
      <w:szCs w:val="23"/>
      <w:u w:val="none"/>
    </w:rPr>
  </w:style>
  <w:style w:type="character" w:customStyle="1" w:styleId="af3">
    <w:name w:val="Подпись к таблице_"/>
    <w:link w:val="af4"/>
    <w:locked/>
    <w:rsid w:val="00B57F64"/>
    <w:rPr>
      <w:b/>
      <w:bCs/>
      <w:i/>
      <w:iCs/>
      <w:shd w:val="clear" w:color="auto" w:fill="FFFFFF"/>
    </w:rPr>
  </w:style>
  <w:style w:type="paragraph" w:customStyle="1" w:styleId="af4">
    <w:name w:val="Подпись к таблице"/>
    <w:basedOn w:val="a"/>
    <w:link w:val="af3"/>
    <w:uiPriority w:val="99"/>
    <w:rsid w:val="00B57F64"/>
    <w:pPr>
      <w:widowControl w:val="0"/>
      <w:shd w:val="clear" w:color="auto" w:fill="FFFFFF"/>
      <w:suppressAutoHyphens w:val="0"/>
      <w:spacing w:line="240" w:lineRule="atLeast"/>
      <w:ind w:firstLine="0"/>
      <w:contextualSpacing w:val="0"/>
      <w:jc w:val="left"/>
    </w:pPr>
    <w:rPr>
      <w:b/>
      <w:bCs/>
      <w:i/>
      <w:iCs/>
      <w:sz w:val="20"/>
      <w:szCs w:val="20"/>
      <w:lang w:eastAsia="ru-RU"/>
    </w:rPr>
  </w:style>
  <w:style w:type="character" w:customStyle="1" w:styleId="22">
    <w:name w:val="Основной текст (2)_"/>
    <w:uiPriority w:val="99"/>
    <w:rsid w:val="0068540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paragraph" w:customStyle="1" w:styleId="13">
    <w:name w:val="Текст1"/>
    <w:basedOn w:val="a"/>
    <w:rsid w:val="00D35FF7"/>
    <w:pPr>
      <w:widowControl w:val="0"/>
      <w:suppressAutoHyphens w:val="0"/>
      <w:spacing w:line="300" w:lineRule="auto"/>
      <w:ind w:firstLine="760"/>
      <w:contextualSpacing w:val="0"/>
      <w:jc w:val="left"/>
    </w:pPr>
    <w:rPr>
      <w:rFonts w:ascii="Courier New" w:hAnsi="Courier New" w:cs="Courier New"/>
      <w:szCs w:val="20"/>
      <w:lang w:eastAsia="zh-CN" w:bidi="hi-IN"/>
    </w:rPr>
  </w:style>
  <w:style w:type="character" w:styleId="af5">
    <w:name w:val="FollowedHyperlink"/>
    <w:uiPriority w:val="99"/>
    <w:semiHidden/>
    <w:unhideWhenUsed/>
    <w:rsid w:val="00B46FA6"/>
    <w:rPr>
      <w:color w:val="800080"/>
      <w:u w:val="single"/>
    </w:rPr>
  </w:style>
  <w:style w:type="paragraph" w:customStyle="1" w:styleId="Style97">
    <w:name w:val="Style97"/>
    <w:basedOn w:val="a"/>
    <w:uiPriority w:val="99"/>
    <w:rsid w:val="00307FF5"/>
    <w:pPr>
      <w:suppressAutoHyphens w:val="0"/>
      <w:spacing w:after="200" w:line="298" w:lineRule="exact"/>
      <w:ind w:firstLine="0"/>
      <w:contextualSpacing w:val="0"/>
      <w:jc w:val="left"/>
    </w:pPr>
    <w:rPr>
      <w:rFonts w:ascii="Calibri" w:eastAsia="Calibri" w:hAnsi="Calibri"/>
      <w:lang w:eastAsia="en-US"/>
    </w:rPr>
  </w:style>
  <w:style w:type="character" w:customStyle="1" w:styleId="FontStyle138">
    <w:name w:val="Font Style138"/>
    <w:uiPriority w:val="99"/>
    <w:rsid w:val="00307FF5"/>
    <w:rPr>
      <w:rFonts w:ascii="Times New Roman" w:hAnsi="Times New Roman" w:cs="Times New Roman" w:hint="default"/>
      <w:i/>
      <w:iCs/>
      <w:sz w:val="22"/>
      <w:szCs w:val="22"/>
    </w:rPr>
  </w:style>
  <w:style w:type="character" w:customStyle="1" w:styleId="FontStyle140">
    <w:name w:val="Font Style140"/>
    <w:uiPriority w:val="99"/>
    <w:rsid w:val="003C392E"/>
    <w:rPr>
      <w:rFonts w:ascii="Times New Roman" w:hAnsi="Times New Roman" w:cs="Times New Roman"/>
      <w:b/>
      <w:bCs/>
      <w:sz w:val="28"/>
      <w:szCs w:val="28"/>
    </w:rPr>
  </w:style>
  <w:style w:type="character" w:styleId="af6">
    <w:name w:val="annotation reference"/>
    <w:uiPriority w:val="99"/>
    <w:semiHidden/>
    <w:unhideWhenUsed/>
    <w:rsid w:val="00F4112C"/>
    <w:rPr>
      <w:sz w:val="16"/>
      <w:szCs w:val="16"/>
    </w:rPr>
  </w:style>
  <w:style w:type="paragraph" w:styleId="af7">
    <w:name w:val="annotation text"/>
    <w:basedOn w:val="a"/>
    <w:link w:val="af8"/>
    <w:uiPriority w:val="99"/>
    <w:semiHidden/>
    <w:unhideWhenUsed/>
    <w:rsid w:val="00F4112C"/>
    <w:pPr>
      <w:suppressAutoHyphens w:val="0"/>
      <w:ind w:firstLine="0"/>
      <w:contextualSpacing w:val="0"/>
      <w:jc w:val="left"/>
    </w:pPr>
    <w:rPr>
      <w:rFonts w:ascii="MS Sans Serif" w:hAnsi="MS Sans Serif"/>
      <w:sz w:val="20"/>
      <w:szCs w:val="20"/>
      <w:lang w:eastAsia="ru-RU"/>
    </w:rPr>
  </w:style>
  <w:style w:type="character" w:customStyle="1" w:styleId="af8">
    <w:name w:val="Текст примечания Знак"/>
    <w:link w:val="af7"/>
    <w:uiPriority w:val="99"/>
    <w:semiHidden/>
    <w:rsid w:val="00F4112C"/>
    <w:rPr>
      <w:rFonts w:ascii="MS Sans Serif" w:hAnsi="MS Sans Serif"/>
    </w:rPr>
  </w:style>
  <w:style w:type="paragraph" w:styleId="af9">
    <w:name w:val="Balloon Text"/>
    <w:basedOn w:val="a"/>
    <w:link w:val="afa"/>
    <w:uiPriority w:val="99"/>
    <w:semiHidden/>
    <w:unhideWhenUsed/>
    <w:rsid w:val="00F4112C"/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link w:val="af9"/>
    <w:uiPriority w:val="99"/>
    <w:semiHidden/>
    <w:rsid w:val="00F4112C"/>
    <w:rPr>
      <w:rFonts w:ascii="Segoe UI" w:hAnsi="Segoe UI" w:cs="Segoe UI"/>
      <w:sz w:val="18"/>
      <w:szCs w:val="18"/>
      <w:lang w:eastAsia="ar-SA"/>
    </w:rPr>
  </w:style>
  <w:style w:type="paragraph" w:customStyle="1" w:styleId="afb">
    <w:name w:val="Абзац"/>
    <w:basedOn w:val="a"/>
    <w:qFormat/>
    <w:rsid w:val="00B44D64"/>
    <w:pPr>
      <w:spacing w:before="60" w:after="60"/>
      <w:contextualSpacing w:val="0"/>
    </w:pPr>
    <w:rPr>
      <w:sz w:val="28"/>
    </w:rPr>
  </w:style>
  <w:style w:type="paragraph" w:styleId="23">
    <w:name w:val="Body Text 2"/>
    <w:basedOn w:val="a"/>
    <w:link w:val="24"/>
    <w:uiPriority w:val="99"/>
    <w:semiHidden/>
    <w:unhideWhenUsed/>
    <w:rsid w:val="00C875BA"/>
    <w:pPr>
      <w:spacing w:after="120" w:line="480" w:lineRule="auto"/>
    </w:pPr>
  </w:style>
  <w:style w:type="character" w:customStyle="1" w:styleId="24">
    <w:name w:val="Основной текст 2 Знак"/>
    <w:link w:val="23"/>
    <w:uiPriority w:val="99"/>
    <w:semiHidden/>
    <w:rsid w:val="00C875BA"/>
    <w:rPr>
      <w:sz w:val="24"/>
      <w:szCs w:val="24"/>
      <w:lang w:eastAsia="ar-SA"/>
    </w:rPr>
  </w:style>
  <w:style w:type="table" w:customStyle="1" w:styleId="25">
    <w:name w:val="Сетка таблицы2"/>
    <w:basedOn w:val="a1"/>
    <w:next w:val="af2"/>
    <w:uiPriority w:val="39"/>
    <w:rsid w:val="0071484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2">
    <w:name w:val="FR2"/>
    <w:rsid w:val="00AA7474"/>
    <w:pPr>
      <w:widowControl w:val="0"/>
      <w:suppressAutoHyphens/>
      <w:spacing w:line="312" w:lineRule="auto"/>
      <w:ind w:firstLine="460"/>
      <w:jc w:val="both"/>
    </w:pPr>
    <w:rPr>
      <w:rFonts w:ascii="Courier New" w:hAnsi="Courier New" w:cs="Calibri"/>
      <w:sz w:val="18"/>
      <w:lang w:eastAsia="zh-CN"/>
    </w:rPr>
  </w:style>
  <w:style w:type="character" w:customStyle="1" w:styleId="FontStyle134">
    <w:name w:val="Font Style134"/>
    <w:uiPriority w:val="99"/>
    <w:rsid w:val="00AA7474"/>
    <w:rPr>
      <w:rFonts w:ascii="Times New Roman" w:hAnsi="Times New Roman" w:cs="Times New Roman"/>
      <w:b/>
      <w:bCs/>
      <w:sz w:val="22"/>
      <w:szCs w:val="22"/>
    </w:rPr>
  </w:style>
  <w:style w:type="paragraph" w:customStyle="1" w:styleId="Style23">
    <w:name w:val="Style23"/>
    <w:basedOn w:val="a"/>
    <w:uiPriority w:val="99"/>
    <w:rsid w:val="00AA7474"/>
    <w:pPr>
      <w:widowControl w:val="0"/>
      <w:suppressAutoHyphens w:val="0"/>
      <w:autoSpaceDE w:val="0"/>
      <w:autoSpaceDN w:val="0"/>
      <w:adjustRightInd w:val="0"/>
      <w:ind w:firstLine="0"/>
      <w:contextualSpacing w:val="0"/>
      <w:jc w:val="left"/>
    </w:pPr>
    <w:rPr>
      <w:lang w:eastAsia="ru-RU"/>
    </w:rPr>
  </w:style>
  <w:style w:type="paragraph" w:customStyle="1" w:styleId="Heading1">
    <w:name w:val="Heading 1"/>
    <w:basedOn w:val="a"/>
    <w:uiPriority w:val="1"/>
    <w:qFormat/>
    <w:rsid w:val="000F35D5"/>
    <w:pPr>
      <w:widowControl w:val="0"/>
      <w:suppressAutoHyphens w:val="0"/>
      <w:autoSpaceDE w:val="0"/>
      <w:autoSpaceDN w:val="0"/>
      <w:ind w:left="781"/>
      <w:outlineLvl w:val="1"/>
    </w:pPr>
    <w:rPr>
      <w:b/>
      <w:bCs/>
      <w:lang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548E7673-81A8-4AAF-80DF-CA1715891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530</Words>
  <Characters>20127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РОССИЙСКОЙ ФЕДЕРАЦИИ</vt:lpstr>
    </vt:vector>
  </TitlesOfParts>
  <Company>Функциональность ограничена</Company>
  <LinksUpToDate>false</LinksUpToDate>
  <CharactersWithSpaces>23610</CharactersWithSpaces>
  <SharedDoc>false</SharedDoc>
  <HLinks>
    <vt:vector size="24" baseType="variant">
      <vt:variant>
        <vt:i4>8323135</vt:i4>
      </vt:variant>
      <vt:variant>
        <vt:i4>9</vt:i4>
      </vt:variant>
      <vt:variant>
        <vt:i4>0</vt:i4>
      </vt:variant>
      <vt:variant>
        <vt:i4>5</vt:i4>
      </vt:variant>
      <vt:variant>
        <vt:lpwstr>http://cdo.rsreu.ru/course/view.php?id=1175</vt:lpwstr>
      </vt:variant>
      <vt:variant>
        <vt:lpwstr/>
      </vt:variant>
      <vt:variant>
        <vt:i4>8192062</vt:i4>
      </vt:variant>
      <vt:variant>
        <vt:i4>6</vt:i4>
      </vt:variant>
      <vt:variant>
        <vt:i4>0</vt:i4>
      </vt:variant>
      <vt:variant>
        <vt:i4>5</vt:i4>
      </vt:variant>
      <vt:variant>
        <vt:lpwstr>http://cdo.rsreu.ru/course/view.php?id=1058</vt:lpwstr>
      </vt:variant>
      <vt:variant>
        <vt:lpwstr/>
      </vt:variant>
      <vt:variant>
        <vt:i4>5767188</vt:i4>
      </vt:variant>
      <vt:variant>
        <vt:i4>3</vt:i4>
      </vt:variant>
      <vt:variant>
        <vt:i4>0</vt:i4>
      </vt:variant>
      <vt:variant>
        <vt:i4>5</vt:i4>
      </vt:variant>
      <vt:variant>
        <vt:lpwstr>http://cdo.rsreu.ru/user/view.php?id=4764&amp;course=1453</vt:lpwstr>
      </vt:variant>
      <vt:variant>
        <vt:lpwstr/>
      </vt:variant>
      <vt:variant>
        <vt:i4>2818101</vt:i4>
      </vt:variant>
      <vt:variant>
        <vt:i4>0</vt:i4>
      </vt:variant>
      <vt:variant>
        <vt:i4>0</vt:i4>
      </vt:variant>
      <vt:variant>
        <vt:i4>5</vt:i4>
      </vt:variant>
      <vt:variant>
        <vt:lpwstr>https://iprbookshop.r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ОССИЙСКОЙ ФЕДЕРАЦИИ</dc:title>
  <dc:subject/>
  <dc:creator>Gromov</dc:creator>
  <cp:keywords/>
  <cp:lastModifiedBy>Ирина Панина</cp:lastModifiedBy>
  <cp:revision>2</cp:revision>
  <cp:lastPrinted>2014-12-05T13:36:00Z</cp:lastPrinted>
  <dcterms:created xsi:type="dcterms:W3CDTF">2023-09-26T21:11:00Z</dcterms:created>
  <dcterms:modified xsi:type="dcterms:W3CDTF">2023-09-26T21:11:00Z</dcterms:modified>
</cp:coreProperties>
</file>